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CE229" w14:textId="77777777" w:rsidR="00C92FE9" w:rsidRPr="007739A2" w:rsidRDefault="00C92FE9" w:rsidP="009D71FD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720"/>
        <w:jc w:val="center"/>
        <w:rPr>
          <w:rFonts w:asciiTheme="minorHAnsi" w:hAnsiTheme="minorHAnsi" w:cstheme="minorHAnsi"/>
          <w:b/>
          <w:sz w:val="28"/>
        </w:rPr>
      </w:pPr>
      <w:r w:rsidRPr="007739A2">
        <w:rPr>
          <w:rFonts w:asciiTheme="minorHAnsi" w:hAnsiTheme="minorHAnsi" w:cstheme="minorHAnsi"/>
          <w:b/>
          <w:sz w:val="28"/>
        </w:rPr>
        <w:t>CURRICULUM VITAE</w:t>
      </w:r>
    </w:p>
    <w:p w14:paraId="46CD2F10" w14:textId="77777777" w:rsidR="00C92FE9" w:rsidRPr="007739A2" w:rsidRDefault="00C92FE9" w:rsidP="009D71FD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720"/>
        <w:jc w:val="center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University of Idaho</w:t>
      </w:r>
    </w:p>
    <w:p w14:paraId="48934F6E" w14:textId="77777777" w:rsidR="00C92FE9" w:rsidRPr="007739A2" w:rsidRDefault="00C92FE9" w:rsidP="00C76E9D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720"/>
        <w:rPr>
          <w:rFonts w:asciiTheme="minorHAnsi" w:hAnsiTheme="minorHAnsi" w:cstheme="minorHAnsi"/>
          <w:sz w:val="24"/>
        </w:rPr>
      </w:pPr>
    </w:p>
    <w:p w14:paraId="565B07E6" w14:textId="77777777" w:rsidR="00C92FE9" w:rsidRPr="007739A2" w:rsidRDefault="00C92FE9" w:rsidP="00C76E9D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720"/>
        <w:rPr>
          <w:rFonts w:asciiTheme="minorHAnsi" w:hAnsiTheme="minorHAnsi" w:cstheme="minorHAnsi"/>
          <w:sz w:val="24"/>
        </w:rPr>
      </w:pPr>
    </w:p>
    <w:p w14:paraId="7D4AF3B1" w14:textId="1B6843D1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ind w:left="1627" w:hanging="1627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b/>
          <w:szCs w:val="20"/>
        </w:rPr>
        <w:t>NAME:</w:t>
      </w:r>
      <w:r w:rsidRPr="007739A2">
        <w:rPr>
          <w:rFonts w:asciiTheme="minorHAnsi" w:hAnsiTheme="minorHAnsi" w:cstheme="minorHAnsi"/>
          <w:szCs w:val="20"/>
        </w:rPr>
        <w:t xml:space="preserve">  </w:t>
      </w:r>
      <w:r w:rsidR="001F35BC" w:rsidRPr="007739A2">
        <w:rPr>
          <w:rFonts w:asciiTheme="minorHAnsi" w:hAnsiTheme="minorHAnsi" w:cstheme="minorHAnsi"/>
          <w:szCs w:val="20"/>
        </w:rPr>
        <w:t>Dwaine Carver</w:t>
      </w:r>
      <w:r w:rsidR="000F60DF" w:rsidRPr="007739A2">
        <w:rPr>
          <w:rFonts w:asciiTheme="minorHAnsi" w:hAnsiTheme="minorHAnsi" w:cstheme="minorHAnsi"/>
          <w:szCs w:val="20"/>
        </w:rPr>
        <w:tab/>
      </w:r>
      <w:r w:rsidR="000F60DF" w:rsidRPr="007739A2">
        <w:rPr>
          <w:rFonts w:asciiTheme="minorHAnsi" w:hAnsiTheme="minorHAnsi" w:cstheme="minorHAnsi"/>
          <w:szCs w:val="20"/>
        </w:rPr>
        <w:tab/>
      </w:r>
      <w:r w:rsidR="000F60DF" w:rsidRPr="007739A2">
        <w:rPr>
          <w:rFonts w:asciiTheme="minorHAnsi" w:hAnsiTheme="minorHAnsi" w:cstheme="minorHAnsi"/>
          <w:szCs w:val="20"/>
        </w:rPr>
        <w:tab/>
      </w:r>
    </w:p>
    <w:p w14:paraId="3F73D825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rPr>
          <w:rFonts w:asciiTheme="minorHAnsi" w:hAnsiTheme="minorHAnsi" w:cstheme="minorHAnsi"/>
          <w:b/>
          <w:szCs w:val="20"/>
        </w:rPr>
      </w:pPr>
    </w:p>
    <w:p w14:paraId="5A37CD3F" w14:textId="77777777" w:rsidR="001F35BC" w:rsidRPr="007739A2" w:rsidRDefault="00C92FE9" w:rsidP="00C76E9D">
      <w:pPr>
        <w:tabs>
          <w:tab w:val="left" w:pos="588"/>
          <w:tab w:val="left" w:pos="1092"/>
          <w:tab w:val="left" w:pos="1596"/>
          <w:tab w:val="left" w:pos="2100"/>
          <w:tab w:val="left" w:pos="2604"/>
          <w:tab w:val="left" w:pos="6510"/>
        </w:tabs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b/>
          <w:szCs w:val="20"/>
        </w:rPr>
        <w:t>RANK OR TITLE:</w:t>
      </w:r>
      <w:r w:rsidRPr="007739A2">
        <w:rPr>
          <w:rFonts w:asciiTheme="minorHAnsi" w:hAnsiTheme="minorHAnsi" w:cstheme="minorHAnsi"/>
          <w:szCs w:val="20"/>
        </w:rPr>
        <w:t xml:space="preserve">  </w:t>
      </w:r>
      <w:r w:rsidR="001F35BC" w:rsidRPr="007739A2">
        <w:rPr>
          <w:rFonts w:asciiTheme="minorHAnsi" w:hAnsiTheme="minorHAnsi" w:cstheme="minorHAnsi"/>
          <w:szCs w:val="20"/>
        </w:rPr>
        <w:t>Assistant Professor of Architecture</w:t>
      </w:r>
    </w:p>
    <w:p w14:paraId="29C9C081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rPr>
          <w:rFonts w:asciiTheme="minorHAnsi" w:hAnsiTheme="minorHAnsi" w:cstheme="minorHAnsi"/>
          <w:b/>
          <w:szCs w:val="20"/>
        </w:rPr>
      </w:pPr>
    </w:p>
    <w:p w14:paraId="3BEAEDCE" w14:textId="1CC0617A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  <w:b/>
          <w:szCs w:val="20"/>
        </w:rPr>
        <w:t>DEPARTMENT:</w:t>
      </w:r>
      <w:r w:rsidR="00C22227">
        <w:rPr>
          <w:rFonts w:asciiTheme="minorHAnsi" w:hAnsiTheme="minorHAnsi" w:cstheme="minorHAnsi"/>
          <w:b/>
          <w:szCs w:val="20"/>
        </w:rPr>
        <w:t xml:space="preserve"> </w:t>
      </w:r>
      <w:r w:rsidR="00C22227" w:rsidRPr="00C22227">
        <w:rPr>
          <w:rFonts w:asciiTheme="minorHAnsi" w:hAnsiTheme="minorHAnsi" w:cstheme="minorHAnsi"/>
          <w:bCs/>
          <w:szCs w:val="20"/>
        </w:rPr>
        <w:t>A</w:t>
      </w:r>
      <w:r w:rsidR="001F35BC" w:rsidRPr="007739A2">
        <w:rPr>
          <w:rFonts w:asciiTheme="minorHAnsi" w:hAnsiTheme="minorHAnsi" w:cstheme="minorHAnsi"/>
          <w:szCs w:val="20"/>
        </w:rPr>
        <w:t>rchitecture</w:t>
      </w:r>
      <w:r w:rsidRPr="007739A2">
        <w:rPr>
          <w:rFonts w:asciiTheme="minorHAnsi" w:hAnsiTheme="minorHAnsi" w:cstheme="minorHAnsi"/>
        </w:rPr>
        <w:tab/>
      </w:r>
      <w:r w:rsidRPr="007739A2">
        <w:rPr>
          <w:rFonts w:asciiTheme="minorHAnsi" w:hAnsiTheme="minorHAnsi" w:cstheme="minorHAnsi"/>
        </w:rPr>
        <w:tab/>
      </w:r>
      <w:r w:rsidRPr="007739A2">
        <w:rPr>
          <w:rFonts w:asciiTheme="minorHAnsi" w:hAnsiTheme="minorHAnsi" w:cstheme="minorHAnsi"/>
        </w:rPr>
        <w:tab/>
      </w:r>
    </w:p>
    <w:p w14:paraId="3EB1C29D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ind w:left="6300" w:hanging="6300"/>
        <w:rPr>
          <w:rFonts w:asciiTheme="minorHAnsi" w:hAnsiTheme="minorHAnsi" w:cstheme="minorHAnsi"/>
          <w:b/>
        </w:rPr>
      </w:pPr>
    </w:p>
    <w:p w14:paraId="0F7F25AA" w14:textId="5FFAF534" w:rsidR="00C22227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ind w:left="6300" w:hanging="6300"/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>OFFICE LOCATION AND CAMPUS</w:t>
      </w:r>
    </w:p>
    <w:p w14:paraId="1308C2B0" w14:textId="753BBAEE" w:rsidR="00C92FE9" w:rsidRPr="007739A2" w:rsidRDefault="00C76E9D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ind w:left="6300" w:hanging="630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University of Idaho – B</w:t>
      </w:r>
      <w:r w:rsidR="001F35BC" w:rsidRPr="007739A2">
        <w:rPr>
          <w:rFonts w:asciiTheme="minorHAnsi" w:hAnsiTheme="minorHAnsi" w:cstheme="minorHAnsi"/>
        </w:rPr>
        <w:t>oise</w:t>
      </w:r>
      <w:r w:rsidR="001F35BC" w:rsidRPr="007739A2">
        <w:rPr>
          <w:rFonts w:asciiTheme="minorHAnsi" w:hAnsiTheme="minorHAnsi" w:cstheme="minorHAnsi"/>
        </w:rPr>
        <w:tab/>
      </w:r>
      <w:r w:rsidR="001F35BC" w:rsidRPr="007739A2">
        <w:rPr>
          <w:rFonts w:asciiTheme="minorHAnsi" w:hAnsiTheme="minorHAnsi" w:cstheme="minorHAnsi"/>
        </w:rPr>
        <w:tab/>
      </w:r>
      <w:r w:rsidR="00C92FE9" w:rsidRPr="007739A2">
        <w:rPr>
          <w:rFonts w:asciiTheme="minorHAnsi" w:hAnsiTheme="minorHAnsi" w:cstheme="minorHAnsi"/>
        </w:rPr>
        <w:t xml:space="preserve">  </w:t>
      </w:r>
    </w:p>
    <w:p w14:paraId="507825A4" w14:textId="77777777" w:rsidR="00C22227" w:rsidRDefault="001F35BC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322 E Front St</w:t>
      </w:r>
      <w:r w:rsidR="00456BD8" w:rsidRPr="007739A2">
        <w:rPr>
          <w:rFonts w:asciiTheme="minorHAnsi" w:hAnsiTheme="minorHAnsi" w:cstheme="minorHAnsi"/>
        </w:rPr>
        <w:t>. Ste 390</w:t>
      </w:r>
    </w:p>
    <w:p w14:paraId="70D356BE" w14:textId="77777777" w:rsidR="00C22227" w:rsidRDefault="00C22227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</w:t>
      </w:r>
      <w:r w:rsidR="001F35BC" w:rsidRPr="007739A2">
        <w:rPr>
          <w:rFonts w:asciiTheme="minorHAnsi" w:hAnsiTheme="minorHAnsi" w:cstheme="minorHAnsi"/>
        </w:rPr>
        <w:t>oise, ID 83702</w:t>
      </w:r>
    </w:p>
    <w:p w14:paraId="674400EB" w14:textId="77777777" w:rsidR="00C22227" w:rsidRDefault="00C22227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rPr>
          <w:rFonts w:asciiTheme="minorHAnsi" w:hAnsiTheme="minorHAnsi" w:cstheme="minorHAnsi"/>
        </w:rPr>
      </w:pPr>
    </w:p>
    <w:p w14:paraId="6AB3FEC4" w14:textId="76B3B56D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  <w:b/>
        </w:rPr>
        <w:t>EMAIL:</w:t>
      </w:r>
      <w:r w:rsidR="00456BD8" w:rsidRPr="007739A2">
        <w:rPr>
          <w:rFonts w:asciiTheme="minorHAnsi" w:hAnsiTheme="minorHAnsi" w:cstheme="minorHAnsi"/>
        </w:rPr>
        <w:t xml:space="preserve"> </w:t>
      </w:r>
      <w:r w:rsidR="001F35BC" w:rsidRPr="007739A2">
        <w:rPr>
          <w:rFonts w:asciiTheme="minorHAnsi" w:hAnsiTheme="minorHAnsi" w:cstheme="minorHAnsi"/>
        </w:rPr>
        <w:t>dwaine@uidaho.edu</w:t>
      </w:r>
    </w:p>
    <w:p w14:paraId="164195F9" w14:textId="38A41464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  <w:b/>
        </w:rPr>
        <w:t>WEB:</w:t>
      </w:r>
      <w:r w:rsidR="001F35BC" w:rsidRPr="007739A2">
        <w:rPr>
          <w:rFonts w:asciiTheme="minorHAnsi" w:hAnsiTheme="minorHAnsi" w:cstheme="minorHAnsi"/>
          <w:b/>
        </w:rPr>
        <w:t xml:space="preserve"> </w:t>
      </w:r>
      <w:hyperlink r:id="rId7" w:history="1">
        <w:r w:rsidR="00124A48" w:rsidRPr="007739A2">
          <w:rPr>
            <w:rStyle w:val="Hyperlink"/>
            <w:rFonts w:asciiTheme="minorHAnsi" w:hAnsiTheme="minorHAnsi" w:cstheme="minorHAnsi"/>
            <w:bCs/>
          </w:rPr>
          <w:t>https://dwainecarver.com/</w:t>
        </w:r>
      </w:hyperlink>
      <w:r w:rsidR="00124A48" w:rsidRPr="007739A2">
        <w:rPr>
          <w:rFonts w:asciiTheme="minorHAnsi" w:hAnsiTheme="minorHAnsi" w:cstheme="minorHAnsi"/>
          <w:bCs/>
        </w:rPr>
        <w:t xml:space="preserve"> </w:t>
      </w:r>
    </w:p>
    <w:p w14:paraId="6D233317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rPr>
          <w:rFonts w:asciiTheme="minorHAnsi" w:hAnsiTheme="minorHAnsi" w:cstheme="minorHAnsi"/>
          <w:b/>
        </w:rPr>
      </w:pPr>
    </w:p>
    <w:p w14:paraId="2BB16591" w14:textId="2DD87342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>EDUCATION:</w:t>
      </w:r>
    </w:p>
    <w:p w14:paraId="4F9244FD" w14:textId="77777777" w:rsidR="00C92FE9" w:rsidRPr="007739A2" w:rsidRDefault="00C92FE9" w:rsidP="00C76E9D">
      <w:pPr>
        <w:pStyle w:val="BodyText"/>
        <w:tabs>
          <w:tab w:val="clear" w:pos="0"/>
          <w:tab w:val="left" w:pos="90"/>
        </w:tabs>
        <w:ind w:left="540" w:hanging="540"/>
        <w:jc w:val="left"/>
        <w:rPr>
          <w:rFonts w:asciiTheme="minorHAnsi" w:hAnsiTheme="minorHAnsi" w:cstheme="minorHAnsi"/>
          <w:sz w:val="20"/>
        </w:rPr>
      </w:pPr>
    </w:p>
    <w:p w14:paraId="396D8B88" w14:textId="77777777" w:rsidR="00C92FE9" w:rsidRPr="007739A2" w:rsidRDefault="00C92FE9" w:rsidP="00C76E9D">
      <w:pPr>
        <w:pStyle w:val="BodyText"/>
        <w:tabs>
          <w:tab w:val="clear" w:pos="0"/>
          <w:tab w:val="left" w:pos="90"/>
        </w:tabs>
        <w:ind w:left="540" w:hanging="540"/>
        <w:jc w:val="left"/>
        <w:rPr>
          <w:rFonts w:asciiTheme="minorHAnsi" w:hAnsiTheme="minorHAnsi" w:cstheme="minorHAnsi"/>
          <w:sz w:val="20"/>
        </w:rPr>
      </w:pPr>
      <w:r w:rsidRPr="007739A2">
        <w:rPr>
          <w:rFonts w:asciiTheme="minorHAnsi" w:hAnsiTheme="minorHAnsi" w:cstheme="minorHAnsi"/>
          <w:sz w:val="20"/>
        </w:rPr>
        <w:tab/>
      </w:r>
      <w:r w:rsidRPr="007739A2">
        <w:rPr>
          <w:rFonts w:asciiTheme="minorHAnsi" w:hAnsiTheme="minorHAnsi" w:cstheme="minorHAnsi"/>
          <w:sz w:val="20"/>
        </w:rPr>
        <w:tab/>
      </w:r>
      <w:r w:rsidRPr="007739A2">
        <w:rPr>
          <w:rFonts w:asciiTheme="minorHAnsi" w:hAnsiTheme="minorHAnsi" w:cstheme="minorHAnsi"/>
          <w:b/>
          <w:sz w:val="20"/>
        </w:rPr>
        <w:t>Degrees:</w:t>
      </w:r>
      <w:r w:rsidRPr="007739A2">
        <w:rPr>
          <w:rFonts w:asciiTheme="minorHAnsi" w:hAnsiTheme="minorHAnsi" w:cstheme="minorHAnsi"/>
          <w:sz w:val="20"/>
        </w:rPr>
        <w:t xml:space="preserve"> </w:t>
      </w:r>
    </w:p>
    <w:p w14:paraId="3A8EB048" w14:textId="77777777" w:rsidR="00C54F0A" w:rsidRPr="007739A2" w:rsidRDefault="00C54F0A" w:rsidP="00C76E9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Master in Design Studies, History and Theory of Architecture, Harvard University, Graduate School of Design, 1992</w:t>
      </w:r>
    </w:p>
    <w:p w14:paraId="0F0D85C3" w14:textId="77777777" w:rsidR="00C54F0A" w:rsidRPr="007739A2" w:rsidRDefault="00C54F0A" w:rsidP="00C76E9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Bachelor of Architecture, Rhode Island School of Design, 1990</w:t>
      </w:r>
    </w:p>
    <w:p w14:paraId="14D147E2" w14:textId="77777777" w:rsidR="00C54F0A" w:rsidRPr="007739A2" w:rsidRDefault="00C54F0A" w:rsidP="00C76E9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Bachelor of Fine Art, Rhode Island School of Design, 1989</w:t>
      </w:r>
    </w:p>
    <w:p w14:paraId="3BBF6BDD" w14:textId="77777777" w:rsidR="00C54F0A" w:rsidRPr="007739A2" w:rsidRDefault="00C54F0A" w:rsidP="00C76E9D">
      <w:pPr>
        <w:pStyle w:val="BodyText"/>
        <w:tabs>
          <w:tab w:val="clear" w:pos="0"/>
          <w:tab w:val="left" w:pos="90"/>
        </w:tabs>
        <w:ind w:left="540" w:hanging="540"/>
        <w:jc w:val="left"/>
        <w:rPr>
          <w:rFonts w:asciiTheme="minorHAnsi" w:hAnsiTheme="minorHAnsi" w:cstheme="minorHAnsi"/>
          <w:b/>
          <w:sz w:val="20"/>
        </w:rPr>
      </w:pPr>
    </w:p>
    <w:p w14:paraId="3999D10E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>EXPERIENCE:</w:t>
      </w:r>
    </w:p>
    <w:p w14:paraId="5CF5E2C5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  <w:rPr>
          <w:rFonts w:asciiTheme="minorHAnsi" w:hAnsiTheme="minorHAnsi" w:cstheme="minorHAnsi"/>
          <w:b/>
        </w:rPr>
      </w:pPr>
    </w:p>
    <w:p w14:paraId="600993DA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 xml:space="preserve">Teaching, Extension and Research Appointments: </w:t>
      </w:r>
    </w:p>
    <w:p w14:paraId="6A7A0ECC" w14:textId="77777777" w:rsidR="00456BD8" w:rsidRPr="007739A2" w:rsidRDefault="00456BD8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ab/>
      </w:r>
      <w:r w:rsidR="00A30BAF" w:rsidRPr="007739A2">
        <w:rPr>
          <w:rFonts w:asciiTheme="minorHAnsi" w:hAnsiTheme="minorHAnsi" w:cstheme="minorHAnsi"/>
        </w:rPr>
        <w:t>Assistant Professor of Architecture, University of Idaho, Architecture, 2018 – present</w:t>
      </w:r>
    </w:p>
    <w:p w14:paraId="6796AAEF" w14:textId="6948132D" w:rsidR="00A30BAF" w:rsidRPr="007739A2" w:rsidRDefault="00C76E9D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Lecturer/Temporary</w:t>
      </w:r>
      <w:r w:rsidR="00A30BAF" w:rsidRPr="007739A2">
        <w:rPr>
          <w:rFonts w:asciiTheme="minorHAnsi" w:hAnsiTheme="minorHAnsi" w:cstheme="minorHAnsi"/>
        </w:rPr>
        <w:t xml:space="preserve"> Faculty, University of Idaho, Architecture, intermittent, 2002 – 2018 </w:t>
      </w:r>
    </w:p>
    <w:p w14:paraId="1A287236" w14:textId="771DA5DF" w:rsidR="00C92FE9" w:rsidRPr="007739A2" w:rsidRDefault="00A30BAF" w:rsidP="00EA0D07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</w:rPr>
        <w:tab/>
      </w:r>
      <w:r w:rsidR="00725928" w:rsidRPr="007739A2">
        <w:rPr>
          <w:rFonts w:asciiTheme="minorHAnsi" w:hAnsiTheme="minorHAnsi" w:cstheme="minorHAnsi"/>
        </w:rPr>
        <w:t>Faculty/</w:t>
      </w:r>
      <w:r w:rsidRPr="007739A2">
        <w:rPr>
          <w:rFonts w:asciiTheme="minorHAnsi" w:hAnsiTheme="minorHAnsi" w:cstheme="minorHAnsi"/>
        </w:rPr>
        <w:t>Lecturer, Boise State University, Department of Art,</w:t>
      </w:r>
      <w:r w:rsidR="00725928" w:rsidRPr="007739A2">
        <w:rPr>
          <w:rFonts w:asciiTheme="minorHAnsi" w:hAnsiTheme="minorHAnsi" w:cstheme="minorHAnsi"/>
        </w:rPr>
        <w:t xml:space="preserve"> intermittent, 1994 – 2014 </w:t>
      </w:r>
      <w:r w:rsidRPr="007739A2">
        <w:rPr>
          <w:rFonts w:asciiTheme="minorHAnsi" w:hAnsiTheme="minorHAnsi" w:cstheme="minorHAnsi"/>
        </w:rPr>
        <w:tab/>
      </w:r>
    </w:p>
    <w:p w14:paraId="423F2AAE" w14:textId="77777777" w:rsidR="00ED0EF4" w:rsidRPr="007739A2" w:rsidRDefault="00ED0EF4" w:rsidP="00C76E9D">
      <w:pPr>
        <w:pStyle w:val="BodyTextIndent3"/>
        <w:ind w:left="1620" w:hanging="1080"/>
        <w:jc w:val="left"/>
        <w:rPr>
          <w:rFonts w:asciiTheme="minorHAnsi" w:hAnsiTheme="minorHAnsi" w:cstheme="minorHAnsi"/>
          <w:b/>
          <w:sz w:val="20"/>
        </w:rPr>
      </w:pPr>
    </w:p>
    <w:p w14:paraId="1CB23DDD" w14:textId="46E45FE2" w:rsidR="00725928" w:rsidRPr="007739A2" w:rsidRDefault="00C92FE9" w:rsidP="00C76E9D">
      <w:pPr>
        <w:pStyle w:val="BodyTextIndent3"/>
        <w:ind w:left="1620" w:hanging="1080"/>
        <w:jc w:val="left"/>
        <w:rPr>
          <w:rFonts w:asciiTheme="minorHAnsi" w:hAnsiTheme="minorHAnsi" w:cstheme="minorHAnsi"/>
          <w:b/>
          <w:sz w:val="20"/>
        </w:rPr>
      </w:pPr>
      <w:r w:rsidRPr="007739A2">
        <w:rPr>
          <w:rFonts w:asciiTheme="minorHAnsi" w:hAnsiTheme="minorHAnsi" w:cstheme="minorHAnsi"/>
          <w:b/>
          <w:sz w:val="20"/>
        </w:rPr>
        <w:t>Academic Administrative Appointments:</w:t>
      </w:r>
    </w:p>
    <w:p w14:paraId="43989E4D" w14:textId="72A94C73" w:rsidR="00C5091E" w:rsidRPr="007739A2" w:rsidRDefault="00725928" w:rsidP="005C55CD">
      <w:pPr>
        <w:pStyle w:val="BodyTextIndent3"/>
        <w:ind w:left="1620" w:hanging="1080"/>
        <w:jc w:val="left"/>
        <w:rPr>
          <w:rFonts w:asciiTheme="minorHAnsi" w:hAnsiTheme="minorHAnsi" w:cstheme="minorHAnsi"/>
          <w:bCs/>
          <w:sz w:val="20"/>
        </w:rPr>
      </w:pPr>
      <w:r w:rsidRPr="007739A2">
        <w:rPr>
          <w:rFonts w:asciiTheme="minorHAnsi" w:hAnsiTheme="minorHAnsi" w:cstheme="minorHAnsi"/>
          <w:b/>
          <w:sz w:val="20"/>
        </w:rPr>
        <w:tab/>
      </w:r>
      <w:r w:rsidR="005C55CD" w:rsidRPr="007739A2">
        <w:rPr>
          <w:rFonts w:asciiTheme="minorHAnsi" w:hAnsiTheme="minorHAnsi" w:cstheme="minorHAnsi"/>
          <w:bCs/>
          <w:sz w:val="20"/>
        </w:rPr>
        <w:t>Associate Chair of Architecture</w:t>
      </w:r>
      <w:r w:rsidR="00DD4F5F" w:rsidRPr="007739A2">
        <w:rPr>
          <w:rFonts w:asciiTheme="minorHAnsi" w:hAnsiTheme="minorHAnsi" w:cstheme="minorHAnsi"/>
          <w:bCs/>
          <w:sz w:val="20"/>
        </w:rPr>
        <w:t xml:space="preserve">, University of Idaho, </w:t>
      </w:r>
      <w:r w:rsidR="00952774" w:rsidRPr="007739A2">
        <w:rPr>
          <w:rFonts w:asciiTheme="minorHAnsi" w:hAnsiTheme="minorHAnsi" w:cstheme="minorHAnsi"/>
          <w:bCs/>
          <w:sz w:val="20"/>
        </w:rPr>
        <w:t>2023</w:t>
      </w:r>
      <w:r w:rsidR="00A80901">
        <w:rPr>
          <w:rFonts w:asciiTheme="minorHAnsi" w:hAnsiTheme="minorHAnsi" w:cstheme="minorHAnsi"/>
          <w:bCs/>
          <w:sz w:val="20"/>
        </w:rPr>
        <w:t xml:space="preserve"> – present </w:t>
      </w:r>
    </w:p>
    <w:p w14:paraId="3ABA19C0" w14:textId="77777777" w:rsidR="00957BD2" w:rsidRPr="007739A2" w:rsidRDefault="00C5091E" w:rsidP="00C76E9D">
      <w:pPr>
        <w:pStyle w:val="BodyTextIndent3"/>
        <w:ind w:left="1620" w:hanging="1080"/>
        <w:jc w:val="left"/>
        <w:rPr>
          <w:rFonts w:asciiTheme="minorHAnsi" w:hAnsiTheme="minorHAnsi" w:cstheme="minorHAnsi"/>
          <w:sz w:val="20"/>
        </w:rPr>
      </w:pPr>
      <w:r w:rsidRPr="007739A2">
        <w:rPr>
          <w:rFonts w:asciiTheme="minorHAnsi" w:hAnsiTheme="minorHAnsi" w:cstheme="minorHAnsi"/>
          <w:b/>
          <w:sz w:val="20"/>
        </w:rPr>
        <w:tab/>
      </w:r>
      <w:r w:rsidR="00582FB5" w:rsidRPr="007739A2">
        <w:rPr>
          <w:rFonts w:asciiTheme="minorHAnsi" w:hAnsiTheme="minorHAnsi" w:cstheme="minorHAnsi"/>
          <w:sz w:val="20"/>
        </w:rPr>
        <w:t>Co-director</w:t>
      </w:r>
      <w:r w:rsidR="00CB3877" w:rsidRPr="007739A2">
        <w:rPr>
          <w:rFonts w:asciiTheme="minorHAnsi" w:hAnsiTheme="minorHAnsi" w:cstheme="minorHAnsi"/>
          <w:sz w:val="20"/>
        </w:rPr>
        <w:t xml:space="preserve"> of</w:t>
      </w:r>
      <w:r w:rsidR="00582FB5" w:rsidRPr="007739A2">
        <w:rPr>
          <w:rFonts w:asciiTheme="minorHAnsi" w:hAnsiTheme="minorHAnsi" w:cstheme="minorHAnsi"/>
          <w:sz w:val="20"/>
        </w:rPr>
        <w:t xml:space="preserve"> Graduate Studies</w:t>
      </w:r>
      <w:r w:rsidR="006C01C3" w:rsidRPr="007739A2">
        <w:rPr>
          <w:rFonts w:asciiTheme="minorHAnsi" w:hAnsiTheme="minorHAnsi" w:cstheme="minorHAnsi"/>
          <w:sz w:val="20"/>
        </w:rPr>
        <w:t xml:space="preserve"> in Architecture</w:t>
      </w:r>
      <w:r w:rsidR="00C76E9D" w:rsidRPr="007739A2">
        <w:rPr>
          <w:rFonts w:asciiTheme="minorHAnsi" w:hAnsiTheme="minorHAnsi" w:cstheme="minorHAnsi"/>
          <w:sz w:val="20"/>
        </w:rPr>
        <w:t>,</w:t>
      </w:r>
      <w:r w:rsidR="00887B6D" w:rsidRPr="007739A2">
        <w:rPr>
          <w:rFonts w:asciiTheme="minorHAnsi" w:hAnsiTheme="minorHAnsi" w:cstheme="minorHAnsi"/>
          <w:sz w:val="20"/>
        </w:rPr>
        <w:t xml:space="preserve"> University of Idaho</w:t>
      </w:r>
      <w:r w:rsidR="00DD4F5F" w:rsidRPr="007739A2">
        <w:rPr>
          <w:rFonts w:asciiTheme="minorHAnsi" w:hAnsiTheme="minorHAnsi" w:cstheme="minorHAnsi"/>
          <w:sz w:val="20"/>
        </w:rPr>
        <w:t>,</w:t>
      </w:r>
      <w:r w:rsidR="00C76E9D" w:rsidRPr="007739A2">
        <w:rPr>
          <w:rFonts w:asciiTheme="minorHAnsi" w:hAnsiTheme="minorHAnsi" w:cstheme="minorHAnsi"/>
          <w:sz w:val="20"/>
        </w:rPr>
        <w:t xml:space="preserve"> 2019</w:t>
      </w:r>
      <w:r w:rsidR="00582FB5" w:rsidRPr="007739A2">
        <w:rPr>
          <w:rFonts w:asciiTheme="minorHAnsi" w:hAnsiTheme="minorHAnsi" w:cstheme="minorHAnsi"/>
          <w:sz w:val="20"/>
        </w:rPr>
        <w:t xml:space="preserve"> – present</w:t>
      </w:r>
    </w:p>
    <w:p w14:paraId="7CFBFC42" w14:textId="345E2B39" w:rsidR="00582FB5" w:rsidRPr="007739A2" w:rsidRDefault="00957BD2" w:rsidP="00C76E9D">
      <w:pPr>
        <w:pStyle w:val="BodyTextIndent3"/>
        <w:ind w:left="1620" w:hanging="1080"/>
        <w:jc w:val="left"/>
        <w:rPr>
          <w:rFonts w:asciiTheme="minorHAnsi" w:hAnsiTheme="minorHAnsi" w:cstheme="minorHAnsi"/>
          <w:sz w:val="20"/>
        </w:rPr>
      </w:pPr>
      <w:r w:rsidRPr="007739A2">
        <w:rPr>
          <w:rFonts w:asciiTheme="minorHAnsi" w:hAnsiTheme="minorHAnsi" w:cstheme="minorHAnsi"/>
          <w:sz w:val="20"/>
        </w:rPr>
        <w:tab/>
      </w:r>
      <w:r w:rsidR="00ED4F14" w:rsidRPr="007739A2">
        <w:rPr>
          <w:rFonts w:asciiTheme="minorHAnsi" w:hAnsiTheme="minorHAnsi" w:cstheme="minorHAnsi"/>
          <w:sz w:val="20"/>
        </w:rPr>
        <w:t>Member, In</w:t>
      </w:r>
      <w:r w:rsidR="00C76872" w:rsidRPr="007739A2">
        <w:rPr>
          <w:rFonts w:asciiTheme="minorHAnsi" w:hAnsiTheme="minorHAnsi" w:cstheme="minorHAnsi"/>
          <w:sz w:val="20"/>
        </w:rPr>
        <w:t>tegrated Leadership Cabinet, University of Idaho – Boise, 2019 – p</w:t>
      </w:r>
      <w:r w:rsidR="000D59F9" w:rsidRPr="007739A2">
        <w:rPr>
          <w:rFonts w:asciiTheme="minorHAnsi" w:hAnsiTheme="minorHAnsi" w:cstheme="minorHAnsi"/>
          <w:sz w:val="20"/>
        </w:rPr>
        <w:t>resent</w:t>
      </w:r>
      <w:r w:rsidR="00582FB5" w:rsidRPr="007739A2">
        <w:rPr>
          <w:rFonts w:asciiTheme="minorHAnsi" w:hAnsiTheme="minorHAnsi" w:cstheme="minorHAnsi"/>
          <w:sz w:val="20"/>
        </w:rPr>
        <w:t xml:space="preserve"> </w:t>
      </w:r>
    </w:p>
    <w:p w14:paraId="6A0959EC" w14:textId="77777777" w:rsidR="00C92FE9" w:rsidRPr="007739A2" w:rsidRDefault="00582FB5" w:rsidP="00C76E9D">
      <w:pPr>
        <w:pStyle w:val="BodyTextIndent3"/>
        <w:ind w:left="1620" w:hanging="1080"/>
        <w:jc w:val="left"/>
        <w:rPr>
          <w:rFonts w:asciiTheme="minorHAnsi" w:hAnsiTheme="minorHAnsi" w:cstheme="minorHAnsi"/>
          <w:sz w:val="20"/>
        </w:rPr>
      </w:pPr>
      <w:r w:rsidRPr="007739A2">
        <w:rPr>
          <w:rFonts w:asciiTheme="minorHAnsi" w:hAnsiTheme="minorHAnsi" w:cstheme="minorHAnsi"/>
          <w:b/>
          <w:sz w:val="20"/>
        </w:rPr>
        <w:tab/>
      </w:r>
      <w:r w:rsidR="007B1A83" w:rsidRPr="007739A2">
        <w:rPr>
          <w:rFonts w:asciiTheme="minorHAnsi" w:hAnsiTheme="minorHAnsi" w:cstheme="minorHAnsi"/>
          <w:sz w:val="20"/>
        </w:rPr>
        <w:t>Coordinator</w:t>
      </w:r>
      <w:r w:rsidRPr="007739A2">
        <w:rPr>
          <w:rFonts w:asciiTheme="minorHAnsi" w:hAnsiTheme="minorHAnsi" w:cstheme="minorHAnsi"/>
          <w:sz w:val="20"/>
        </w:rPr>
        <w:t xml:space="preserve">, </w:t>
      </w:r>
      <w:r w:rsidR="00725928" w:rsidRPr="007739A2">
        <w:rPr>
          <w:rFonts w:asciiTheme="minorHAnsi" w:hAnsiTheme="minorHAnsi" w:cstheme="minorHAnsi"/>
          <w:sz w:val="20"/>
        </w:rPr>
        <w:t>Pre-Architecture</w:t>
      </w:r>
      <w:r w:rsidRPr="007739A2">
        <w:rPr>
          <w:rFonts w:asciiTheme="minorHAnsi" w:hAnsiTheme="minorHAnsi" w:cstheme="minorHAnsi"/>
          <w:sz w:val="20"/>
        </w:rPr>
        <w:t xml:space="preserve"> Program, Boise State University, Department of Art, 2004 – 2011 </w:t>
      </w:r>
      <w:r w:rsidR="00C92FE9" w:rsidRPr="007739A2">
        <w:rPr>
          <w:rFonts w:asciiTheme="minorHAnsi" w:hAnsiTheme="minorHAnsi" w:cstheme="minorHAnsi"/>
          <w:sz w:val="20"/>
        </w:rPr>
        <w:tab/>
      </w:r>
    </w:p>
    <w:p w14:paraId="03CBACF2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ab/>
      </w:r>
    </w:p>
    <w:p w14:paraId="37B67D35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ab/>
        <w:t>Non-Academic Em</w:t>
      </w:r>
      <w:r w:rsidR="00582FB5" w:rsidRPr="007739A2">
        <w:rPr>
          <w:rFonts w:asciiTheme="minorHAnsi" w:hAnsiTheme="minorHAnsi" w:cstheme="minorHAnsi"/>
          <w:b/>
        </w:rPr>
        <w:t>ployment including Armed Forces:</w:t>
      </w:r>
    </w:p>
    <w:p w14:paraId="79A5427F" w14:textId="1A39AF69" w:rsidR="00E53C39" w:rsidRPr="007739A2" w:rsidRDefault="00E53C39" w:rsidP="00C76E9D">
      <w:pPr>
        <w:pStyle w:val="indent2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Founder, Dwaine Carver Studio</w:t>
      </w:r>
      <w:r w:rsidR="000474F9" w:rsidRPr="007739A2">
        <w:rPr>
          <w:rFonts w:asciiTheme="minorHAnsi" w:hAnsiTheme="minorHAnsi" w:cstheme="minorHAnsi"/>
        </w:rPr>
        <w:t xml:space="preserve"> LLC</w:t>
      </w:r>
      <w:r w:rsidRPr="007739A2">
        <w:rPr>
          <w:rFonts w:asciiTheme="minorHAnsi" w:hAnsiTheme="minorHAnsi" w:cstheme="minorHAnsi"/>
        </w:rPr>
        <w:t xml:space="preserve">, art, design, planning, </w:t>
      </w:r>
      <w:r w:rsidR="00CB3C7C" w:rsidRPr="007739A2">
        <w:rPr>
          <w:rFonts w:asciiTheme="minorHAnsi" w:hAnsiTheme="minorHAnsi" w:cstheme="minorHAnsi"/>
        </w:rPr>
        <w:t>2021</w:t>
      </w:r>
      <w:r w:rsidRPr="007739A2">
        <w:rPr>
          <w:rFonts w:asciiTheme="minorHAnsi" w:hAnsiTheme="minorHAnsi" w:cstheme="minorHAnsi"/>
        </w:rPr>
        <w:t xml:space="preserve"> – present</w:t>
      </w:r>
    </w:p>
    <w:p w14:paraId="6EEE240E" w14:textId="52EBFEF7" w:rsidR="00582FB5" w:rsidRPr="007739A2" w:rsidRDefault="00582FB5" w:rsidP="00C76E9D">
      <w:pPr>
        <w:pStyle w:val="indent2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 xml:space="preserve">Co-founder, C|T|Y Studio, architecture, design, planning and public art, Boise, Idaho, 2011 – </w:t>
      </w:r>
      <w:r w:rsidR="00E53C39" w:rsidRPr="007739A2">
        <w:rPr>
          <w:rFonts w:asciiTheme="minorHAnsi" w:hAnsiTheme="minorHAnsi" w:cstheme="minorHAnsi"/>
        </w:rPr>
        <w:t>2021</w:t>
      </w:r>
      <w:r w:rsidRPr="007739A2">
        <w:rPr>
          <w:rFonts w:asciiTheme="minorHAnsi" w:hAnsiTheme="minorHAnsi" w:cstheme="minorHAnsi"/>
        </w:rPr>
        <w:t xml:space="preserve"> </w:t>
      </w:r>
    </w:p>
    <w:p w14:paraId="725CA71D" w14:textId="6DA6A5F4" w:rsidR="00582FB5" w:rsidRPr="007739A2" w:rsidRDefault="001C66CB" w:rsidP="00C76E9D">
      <w:pPr>
        <w:pStyle w:val="indent2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 xml:space="preserve">Design, </w:t>
      </w:r>
      <w:r w:rsidR="00582FB5" w:rsidRPr="007739A2">
        <w:rPr>
          <w:rFonts w:asciiTheme="minorHAnsi" w:hAnsiTheme="minorHAnsi" w:cstheme="minorHAnsi"/>
        </w:rPr>
        <w:t xml:space="preserve">Trout Architects, Boise, Idaho, </w:t>
      </w:r>
      <w:r w:rsidRPr="007739A2">
        <w:rPr>
          <w:rFonts w:asciiTheme="minorHAnsi" w:hAnsiTheme="minorHAnsi" w:cstheme="minorHAnsi"/>
        </w:rPr>
        <w:t xml:space="preserve">lead </w:t>
      </w:r>
      <w:r w:rsidR="00C71FE8" w:rsidRPr="007739A2">
        <w:rPr>
          <w:rFonts w:asciiTheme="minorHAnsi" w:hAnsiTheme="minorHAnsi" w:cstheme="minorHAnsi"/>
        </w:rPr>
        <w:t xml:space="preserve">project </w:t>
      </w:r>
      <w:r w:rsidRPr="007739A2">
        <w:rPr>
          <w:rFonts w:asciiTheme="minorHAnsi" w:hAnsiTheme="minorHAnsi" w:cstheme="minorHAnsi"/>
        </w:rPr>
        <w:t>design and management, 1992 – 2011</w:t>
      </w:r>
    </w:p>
    <w:p w14:paraId="6783F4AD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ab/>
      </w:r>
    </w:p>
    <w:p w14:paraId="4C4E757A" w14:textId="68841D4B" w:rsidR="00C92FE9" w:rsidRPr="007739A2" w:rsidRDefault="001C66CB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  <w:b/>
        </w:rPr>
        <w:t>TEACHING:</w:t>
      </w:r>
    </w:p>
    <w:p w14:paraId="78FDA0FC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ab/>
      </w:r>
    </w:p>
    <w:p w14:paraId="3515D151" w14:textId="77777777" w:rsidR="001C66CB" w:rsidRPr="007739A2" w:rsidRDefault="00697111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ab/>
      </w:r>
      <w:r w:rsidR="00C92FE9" w:rsidRPr="007739A2">
        <w:rPr>
          <w:rFonts w:asciiTheme="minorHAnsi" w:hAnsiTheme="minorHAnsi" w:cstheme="minorHAnsi"/>
          <w:b/>
        </w:rPr>
        <w:t>Areas of Specialization:</w:t>
      </w:r>
    </w:p>
    <w:p w14:paraId="210BEE50" w14:textId="3DB927B2" w:rsidR="00C92FE9" w:rsidRPr="007739A2" w:rsidRDefault="001C66CB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 xml:space="preserve">design, </w:t>
      </w:r>
      <w:r w:rsidR="002873C3" w:rsidRPr="007739A2">
        <w:rPr>
          <w:rFonts w:asciiTheme="minorHAnsi" w:hAnsiTheme="minorHAnsi" w:cstheme="minorHAnsi"/>
        </w:rPr>
        <w:t xml:space="preserve">history and theory of architecture </w:t>
      </w:r>
    </w:p>
    <w:p w14:paraId="61C23D64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</w:p>
    <w:p w14:paraId="73BA065C" w14:textId="77777777" w:rsidR="001C66CB" w:rsidRPr="007739A2" w:rsidRDefault="001C66CB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ab/>
        <w:t>Courses Taught:</w:t>
      </w:r>
    </w:p>
    <w:p w14:paraId="4292D9E1" w14:textId="072F3511" w:rsidR="00BC2F2C" w:rsidRPr="007739A2" w:rsidRDefault="00BC2F2C" w:rsidP="00C76E9D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ARCH 556 Graduate Project Design Studio (Spring 2019</w:t>
      </w:r>
      <w:r w:rsidR="00AA1074" w:rsidRPr="007739A2">
        <w:rPr>
          <w:rFonts w:asciiTheme="minorHAnsi" w:hAnsiTheme="minorHAnsi" w:cstheme="minorHAnsi"/>
        </w:rPr>
        <w:t xml:space="preserve"> </w:t>
      </w:r>
      <w:r w:rsidR="00C107CB" w:rsidRPr="007739A2">
        <w:rPr>
          <w:rFonts w:asciiTheme="minorHAnsi" w:hAnsiTheme="minorHAnsi" w:cstheme="minorHAnsi"/>
        </w:rPr>
        <w:t>–</w:t>
      </w:r>
      <w:r w:rsidR="00AA1074" w:rsidRPr="007739A2">
        <w:rPr>
          <w:rFonts w:asciiTheme="minorHAnsi" w:hAnsiTheme="minorHAnsi" w:cstheme="minorHAnsi"/>
        </w:rPr>
        <w:t xml:space="preserve"> 202</w:t>
      </w:r>
      <w:r w:rsidR="00810C39" w:rsidRPr="007739A2">
        <w:rPr>
          <w:rFonts w:asciiTheme="minorHAnsi" w:hAnsiTheme="minorHAnsi" w:cstheme="minorHAnsi"/>
        </w:rPr>
        <w:t>3</w:t>
      </w:r>
      <w:r w:rsidR="00C107CB" w:rsidRPr="007739A2">
        <w:rPr>
          <w:rFonts w:asciiTheme="minorHAnsi" w:hAnsiTheme="minorHAnsi" w:cstheme="minorHAnsi"/>
        </w:rPr>
        <w:t>;</w:t>
      </w:r>
      <w:r w:rsidRPr="007739A2">
        <w:rPr>
          <w:rFonts w:asciiTheme="minorHAnsi" w:hAnsiTheme="minorHAnsi" w:cstheme="minorHAnsi"/>
        </w:rPr>
        <w:t xml:space="preserve"> </w:t>
      </w:r>
      <w:r w:rsidR="00C6568A" w:rsidRPr="007739A2">
        <w:rPr>
          <w:rFonts w:asciiTheme="minorHAnsi" w:hAnsiTheme="minorHAnsi" w:cstheme="minorHAnsi"/>
        </w:rPr>
        <w:t>20</w:t>
      </w:r>
      <w:r w:rsidR="00AA1074" w:rsidRPr="007739A2">
        <w:rPr>
          <w:rFonts w:asciiTheme="minorHAnsi" w:hAnsiTheme="minorHAnsi" w:cstheme="minorHAnsi"/>
        </w:rPr>
        <w:t>09</w:t>
      </w:r>
      <w:r w:rsidR="00FE454E" w:rsidRPr="007739A2">
        <w:rPr>
          <w:rFonts w:asciiTheme="minorHAnsi" w:hAnsiTheme="minorHAnsi" w:cstheme="minorHAnsi"/>
        </w:rPr>
        <w:t xml:space="preserve"> - 20</w:t>
      </w:r>
      <w:r w:rsidR="00AA1074" w:rsidRPr="007739A2">
        <w:rPr>
          <w:rFonts w:asciiTheme="minorHAnsi" w:hAnsiTheme="minorHAnsi" w:cstheme="minorHAnsi"/>
        </w:rPr>
        <w:t>16</w:t>
      </w:r>
      <w:r w:rsidRPr="007739A2">
        <w:rPr>
          <w:rFonts w:asciiTheme="minorHAnsi" w:hAnsiTheme="minorHAnsi" w:cstheme="minorHAnsi"/>
        </w:rPr>
        <w:t>)</w:t>
      </w:r>
    </w:p>
    <w:p w14:paraId="16BD5A4B" w14:textId="3D5E7706" w:rsidR="00FE454E" w:rsidRPr="007739A2" w:rsidRDefault="00FE454E" w:rsidP="00C76E9D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 xml:space="preserve">ARCH 510 Graduate Project Seminar (Fall </w:t>
      </w:r>
      <w:r w:rsidR="00AA1074" w:rsidRPr="007739A2">
        <w:rPr>
          <w:rFonts w:asciiTheme="minorHAnsi" w:hAnsiTheme="minorHAnsi" w:cstheme="minorHAnsi"/>
        </w:rPr>
        <w:t>20</w:t>
      </w:r>
      <w:r w:rsidR="00750F7B" w:rsidRPr="007739A2">
        <w:rPr>
          <w:rFonts w:asciiTheme="minorHAnsi" w:hAnsiTheme="minorHAnsi" w:cstheme="minorHAnsi"/>
        </w:rPr>
        <w:t>18 - 2022</w:t>
      </w:r>
      <w:r w:rsidRPr="007739A2">
        <w:rPr>
          <w:rFonts w:asciiTheme="minorHAnsi" w:hAnsiTheme="minorHAnsi" w:cstheme="minorHAnsi"/>
        </w:rPr>
        <w:t>, 20</w:t>
      </w:r>
      <w:r w:rsidR="00C107CB" w:rsidRPr="007739A2">
        <w:rPr>
          <w:rFonts w:asciiTheme="minorHAnsi" w:hAnsiTheme="minorHAnsi" w:cstheme="minorHAnsi"/>
        </w:rPr>
        <w:t>08</w:t>
      </w:r>
      <w:r w:rsidRPr="007739A2">
        <w:rPr>
          <w:rFonts w:asciiTheme="minorHAnsi" w:hAnsiTheme="minorHAnsi" w:cstheme="minorHAnsi"/>
        </w:rPr>
        <w:t xml:space="preserve"> - 20</w:t>
      </w:r>
      <w:r w:rsidR="00576CD0" w:rsidRPr="007739A2">
        <w:rPr>
          <w:rFonts w:asciiTheme="minorHAnsi" w:hAnsiTheme="minorHAnsi" w:cstheme="minorHAnsi"/>
        </w:rPr>
        <w:t>15</w:t>
      </w:r>
      <w:r w:rsidRPr="007739A2">
        <w:rPr>
          <w:rFonts w:asciiTheme="minorHAnsi" w:hAnsiTheme="minorHAnsi" w:cstheme="minorHAnsi"/>
        </w:rPr>
        <w:t>)</w:t>
      </w:r>
    </w:p>
    <w:p w14:paraId="793DA2A5" w14:textId="77777777" w:rsidR="00FE454E" w:rsidRPr="007739A2" w:rsidRDefault="00FE454E" w:rsidP="00C76E9D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ARCH 568 Technical Integration in Design (Fall 2020, 2019, 2017)</w:t>
      </w:r>
    </w:p>
    <w:p w14:paraId="4C958502" w14:textId="5BE02919" w:rsidR="00FE454E" w:rsidRPr="007739A2" w:rsidRDefault="00FE454E" w:rsidP="00C76E9D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 xml:space="preserve">ARCH 553 </w:t>
      </w:r>
      <w:r w:rsidR="002B354D" w:rsidRPr="007739A2">
        <w:rPr>
          <w:rFonts w:asciiTheme="minorHAnsi" w:hAnsiTheme="minorHAnsi" w:cstheme="minorHAnsi"/>
        </w:rPr>
        <w:t xml:space="preserve">Integrated Architectural Design Studio (Fall </w:t>
      </w:r>
      <w:r w:rsidR="00420466" w:rsidRPr="007739A2">
        <w:rPr>
          <w:rFonts w:asciiTheme="minorHAnsi" w:hAnsiTheme="minorHAnsi" w:cstheme="minorHAnsi"/>
        </w:rPr>
        <w:t xml:space="preserve">2022, </w:t>
      </w:r>
      <w:r w:rsidR="00AA1074" w:rsidRPr="007739A2">
        <w:rPr>
          <w:rFonts w:asciiTheme="minorHAnsi" w:hAnsiTheme="minorHAnsi" w:cstheme="minorHAnsi"/>
        </w:rPr>
        <w:t xml:space="preserve">2021, </w:t>
      </w:r>
      <w:r w:rsidR="002B354D" w:rsidRPr="007739A2">
        <w:rPr>
          <w:rFonts w:asciiTheme="minorHAnsi" w:hAnsiTheme="minorHAnsi" w:cstheme="minorHAnsi"/>
        </w:rPr>
        <w:t>2020, 2019)</w:t>
      </w:r>
    </w:p>
    <w:p w14:paraId="3EACDDDF" w14:textId="5E238F21" w:rsidR="00E53C39" w:rsidRPr="007739A2" w:rsidRDefault="00E53C39" w:rsidP="00C76E9D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 xml:space="preserve">ARCH 504 Seminar: Architecture and Spatial Form in Modern Literature (Spring </w:t>
      </w:r>
      <w:r w:rsidR="00323E48" w:rsidRPr="007739A2">
        <w:rPr>
          <w:rFonts w:asciiTheme="minorHAnsi" w:hAnsiTheme="minorHAnsi" w:cstheme="minorHAnsi"/>
        </w:rPr>
        <w:t>2021, 2022</w:t>
      </w:r>
      <w:r w:rsidR="00087106" w:rsidRPr="007739A2">
        <w:rPr>
          <w:rFonts w:asciiTheme="minorHAnsi" w:hAnsiTheme="minorHAnsi" w:cstheme="minorHAnsi"/>
        </w:rPr>
        <w:t>, 2023</w:t>
      </w:r>
      <w:r w:rsidR="00323E48" w:rsidRPr="007739A2">
        <w:rPr>
          <w:rFonts w:asciiTheme="minorHAnsi" w:hAnsiTheme="minorHAnsi" w:cstheme="minorHAnsi"/>
        </w:rPr>
        <w:t>)</w:t>
      </w:r>
    </w:p>
    <w:p w14:paraId="22B380E2" w14:textId="77777777" w:rsidR="002B354D" w:rsidRPr="007739A2" w:rsidRDefault="002B354D" w:rsidP="00C76E9D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ARCH 554 Architectural Design Vertical Studio (Spring 2020)</w:t>
      </w:r>
    </w:p>
    <w:p w14:paraId="5B642941" w14:textId="77777777" w:rsidR="002B354D" w:rsidRPr="007739A2" w:rsidRDefault="002B354D" w:rsidP="002B354D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lastRenderedPageBreak/>
        <w:t>ARCH 385 Global History of Architecture I (Fall 2018)</w:t>
      </w:r>
    </w:p>
    <w:p w14:paraId="2C8F8392" w14:textId="77777777" w:rsidR="002B354D" w:rsidRPr="007739A2" w:rsidRDefault="002B354D" w:rsidP="00C76E9D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ARCH 386 Global History of Architecture II (Spring 2020)</w:t>
      </w:r>
    </w:p>
    <w:p w14:paraId="18B75387" w14:textId="77777777" w:rsidR="002B354D" w:rsidRPr="007739A2" w:rsidRDefault="002B354D" w:rsidP="00C76E9D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ARCH 154 Introduction to Architectural Graphics (Spring 2018</w:t>
      </w:r>
      <w:r w:rsidR="00BA27B3" w:rsidRPr="007739A2">
        <w:rPr>
          <w:rFonts w:asciiTheme="minorHAnsi" w:hAnsiTheme="minorHAnsi" w:cstheme="minorHAnsi"/>
        </w:rPr>
        <w:t>, 2019)</w:t>
      </w:r>
    </w:p>
    <w:p w14:paraId="4C0C3391" w14:textId="77777777" w:rsidR="002B354D" w:rsidRPr="007739A2" w:rsidRDefault="002B354D" w:rsidP="00C76E9D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ART 110 Integrated Art and Design Communication (Fall 2017, 2018)</w:t>
      </w:r>
    </w:p>
    <w:p w14:paraId="0B230D22" w14:textId="77777777" w:rsidR="002B354D" w:rsidRPr="007739A2" w:rsidRDefault="002B354D" w:rsidP="00C76E9D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ART 121 Integrated Design Process (Fall 20</w:t>
      </w:r>
      <w:r w:rsidR="00BA27B3" w:rsidRPr="007739A2">
        <w:rPr>
          <w:rFonts w:asciiTheme="minorHAnsi" w:hAnsiTheme="minorHAnsi" w:cstheme="minorHAnsi"/>
        </w:rPr>
        <w:t>1</w:t>
      </w:r>
      <w:r w:rsidRPr="007739A2">
        <w:rPr>
          <w:rFonts w:asciiTheme="minorHAnsi" w:hAnsiTheme="minorHAnsi" w:cstheme="minorHAnsi"/>
        </w:rPr>
        <w:t>7, 2018)</w:t>
      </w:r>
    </w:p>
    <w:p w14:paraId="5ABB8174" w14:textId="77777777" w:rsidR="00BA27B3" w:rsidRPr="007739A2" w:rsidRDefault="00BA27B3" w:rsidP="00C76E9D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ART 112 Drawing as Integrated Design Thinking (Spring 2018, 2019)</w:t>
      </w:r>
    </w:p>
    <w:p w14:paraId="66623081" w14:textId="77777777" w:rsidR="00FE454E" w:rsidRPr="007739A2" w:rsidRDefault="00FE454E" w:rsidP="00C76E9D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</w:p>
    <w:p w14:paraId="47C97BCA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ab/>
        <w:t>Courses Developed:</w:t>
      </w:r>
    </w:p>
    <w:p w14:paraId="179EDFC2" w14:textId="77777777" w:rsidR="00D6101A" w:rsidRPr="007739A2" w:rsidRDefault="00D6101A" w:rsidP="00D6101A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 xml:space="preserve">ARCH 510 Graduate Project Seminar </w:t>
      </w:r>
    </w:p>
    <w:p w14:paraId="44FAD41E" w14:textId="77777777" w:rsidR="00D6101A" w:rsidRPr="007739A2" w:rsidRDefault="00D6101A" w:rsidP="00D6101A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 xml:space="preserve">ARCH 568 Technical Integration in Design </w:t>
      </w:r>
    </w:p>
    <w:p w14:paraId="65A8570A" w14:textId="77777777" w:rsidR="00D6101A" w:rsidRPr="007739A2" w:rsidRDefault="00D6101A" w:rsidP="00D6101A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 xml:space="preserve">ARCH 553 Integrated Architectural Design Studio </w:t>
      </w:r>
    </w:p>
    <w:p w14:paraId="06201A2A" w14:textId="77777777" w:rsidR="0014454C" w:rsidRPr="007739A2" w:rsidRDefault="00D6101A" w:rsidP="00D6101A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ARCH 554 Architectural Design Vertical Studio</w:t>
      </w:r>
    </w:p>
    <w:p w14:paraId="18987695" w14:textId="77777777" w:rsidR="00D6101A" w:rsidRPr="007739A2" w:rsidRDefault="0014454C" w:rsidP="00D6101A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>ARCH 504 ST Seminar Architecture and Spatial Form in Modern Literature</w:t>
      </w:r>
      <w:r w:rsidR="00D6101A" w:rsidRPr="007739A2">
        <w:rPr>
          <w:rFonts w:asciiTheme="minorHAnsi" w:hAnsiTheme="minorHAnsi" w:cstheme="minorHAnsi"/>
        </w:rPr>
        <w:t xml:space="preserve"> </w:t>
      </w:r>
    </w:p>
    <w:p w14:paraId="2C09E3E2" w14:textId="77777777" w:rsidR="00D6101A" w:rsidRPr="007739A2" w:rsidRDefault="00D6101A" w:rsidP="00D6101A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 xml:space="preserve">ARCH 154 Introduction to Architectural Graphics </w:t>
      </w:r>
    </w:p>
    <w:p w14:paraId="12781FF5" w14:textId="77777777" w:rsidR="00D6101A" w:rsidRPr="007739A2" w:rsidRDefault="00D6101A" w:rsidP="00D6101A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 xml:space="preserve">ART 110 Integrated Art and Design Communication </w:t>
      </w:r>
    </w:p>
    <w:p w14:paraId="256EBF17" w14:textId="77777777" w:rsidR="00D6101A" w:rsidRPr="007739A2" w:rsidRDefault="00D6101A" w:rsidP="00D6101A">
      <w:pPr>
        <w:pStyle w:val="indent3"/>
        <w:tabs>
          <w:tab w:val="clear" w:pos="1092"/>
          <w:tab w:val="clear" w:pos="1596"/>
          <w:tab w:val="left" w:pos="1080"/>
        </w:tabs>
        <w:ind w:left="1080" w:firstLine="0"/>
        <w:jc w:val="left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 xml:space="preserve">ART 121 Integrated Design Process </w:t>
      </w:r>
    </w:p>
    <w:p w14:paraId="24A59AF7" w14:textId="77777777" w:rsidR="00D6101A" w:rsidRPr="007739A2" w:rsidRDefault="00D6101A" w:rsidP="00D6101A">
      <w:pPr>
        <w:pStyle w:val="indent3"/>
        <w:tabs>
          <w:tab w:val="clear" w:pos="1596"/>
        </w:tabs>
        <w:ind w:left="1080" w:firstLine="0"/>
        <w:jc w:val="left"/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</w:rPr>
        <w:t xml:space="preserve">ART 112 Drawing as Integrated Design Thinking </w:t>
      </w:r>
    </w:p>
    <w:p w14:paraId="0036C5C2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</w:p>
    <w:p w14:paraId="504D56A7" w14:textId="2165081C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ab/>
        <w:t>Invited Lectures,</w:t>
      </w:r>
      <w:r w:rsidR="00D057CA" w:rsidRPr="007739A2">
        <w:rPr>
          <w:rFonts w:asciiTheme="minorHAnsi" w:hAnsiTheme="minorHAnsi" w:cstheme="minorHAnsi"/>
          <w:b/>
        </w:rPr>
        <w:t xml:space="preserve"> Workshops, Seminars, </w:t>
      </w:r>
      <w:r w:rsidRPr="007739A2">
        <w:rPr>
          <w:rFonts w:asciiTheme="minorHAnsi" w:hAnsiTheme="minorHAnsi" w:cstheme="minorHAnsi"/>
          <w:b/>
        </w:rPr>
        <w:t>etc.:</w:t>
      </w:r>
    </w:p>
    <w:p w14:paraId="2ABEEEE9" w14:textId="3D8B6803" w:rsidR="009968F1" w:rsidRPr="007739A2" w:rsidRDefault="002408F8" w:rsidP="00510392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ab/>
      </w:r>
      <w:r w:rsidR="009968F1" w:rsidRPr="007739A2">
        <w:rPr>
          <w:rFonts w:asciiTheme="minorHAnsi" w:hAnsiTheme="minorHAnsi" w:cstheme="minorHAnsi"/>
        </w:rPr>
        <w:t xml:space="preserve">Public Talk: </w:t>
      </w:r>
      <w:r w:rsidR="00EB3CA1" w:rsidRPr="007739A2">
        <w:rPr>
          <w:rFonts w:asciiTheme="minorHAnsi" w:hAnsiTheme="minorHAnsi" w:cstheme="minorHAnsi"/>
          <w:szCs w:val="20"/>
        </w:rPr>
        <w:t>“Porous Images,</w:t>
      </w:r>
      <w:r w:rsidR="00EB3CA1" w:rsidRPr="007739A2">
        <w:rPr>
          <w:rFonts w:asciiTheme="minorHAnsi" w:hAnsiTheme="minorHAnsi" w:cstheme="minorHAnsi"/>
          <w:szCs w:val="20"/>
        </w:rPr>
        <w:t xml:space="preserve">” </w:t>
      </w:r>
      <w:r w:rsidR="00EB3CA1" w:rsidRPr="007739A2">
        <w:rPr>
          <w:rFonts w:asciiTheme="minorHAnsi" w:hAnsiTheme="minorHAnsi" w:cstheme="minorHAnsi"/>
          <w:szCs w:val="20"/>
        </w:rPr>
        <w:t>Boise State University, Center for Visual Arts</w:t>
      </w:r>
      <w:r w:rsidR="00177810" w:rsidRPr="007739A2">
        <w:rPr>
          <w:rFonts w:asciiTheme="minorHAnsi" w:hAnsiTheme="minorHAnsi" w:cstheme="minorHAnsi"/>
          <w:szCs w:val="20"/>
        </w:rPr>
        <w:t>, 2023</w:t>
      </w:r>
    </w:p>
    <w:p w14:paraId="4DC92CC2" w14:textId="79E02BCB" w:rsidR="002408F8" w:rsidRPr="007739A2" w:rsidRDefault="009968F1" w:rsidP="00510392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</w:rPr>
        <w:tab/>
      </w:r>
      <w:r w:rsidR="003A23C3" w:rsidRPr="007739A2">
        <w:rPr>
          <w:rFonts w:asciiTheme="minorHAnsi" w:hAnsiTheme="minorHAnsi" w:cstheme="minorHAnsi"/>
        </w:rPr>
        <w:t xml:space="preserve">Invited Lecture: </w:t>
      </w:r>
      <w:r w:rsidR="005540DE" w:rsidRPr="007739A2">
        <w:rPr>
          <w:rFonts w:asciiTheme="minorHAnsi" w:hAnsiTheme="minorHAnsi" w:cstheme="minorHAnsi"/>
        </w:rPr>
        <w:t>“</w:t>
      </w:r>
      <w:r w:rsidR="003A23C3" w:rsidRPr="007739A2">
        <w:rPr>
          <w:rFonts w:asciiTheme="minorHAnsi" w:hAnsiTheme="minorHAnsi" w:cstheme="minorHAnsi"/>
        </w:rPr>
        <w:t>New Public Infrastructures</w:t>
      </w:r>
      <w:r w:rsidR="00A67859" w:rsidRPr="007739A2">
        <w:rPr>
          <w:rFonts w:asciiTheme="minorHAnsi" w:hAnsiTheme="minorHAnsi" w:cstheme="minorHAnsi"/>
        </w:rPr>
        <w:t>: Recent Works</w:t>
      </w:r>
      <w:r w:rsidR="005540DE" w:rsidRPr="007739A2">
        <w:rPr>
          <w:rFonts w:asciiTheme="minorHAnsi" w:hAnsiTheme="minorHAnsi" w:cstheme="minorHAnsi"/>
        </w:rPr>
        <w:t>,</w:t>
      </w:r>
      <w:r w:rsidR="00491036" w:rsidRPr="007739A2">
        <w:rPr>
          <w:rFonts w:asciiTheme="minorHAnsi" w:hAnsiTheme="minorHAnsi" w:cstheme="minorHAnsi"/>
        </w:rPr>
        <w:t xml:space="preserve">” </w:t>
      </w:r>
      <w:r w:rsidR="002408F8" w:rsidRPr="007739A2">
        <w:rPr>
          <w:rFonts w:asciiTheme="minorHAnsi" w:hAnsiTheme="minorHAnsi" w:cstheme="minorHAnsi"/>
        </w:rPr>
        <w:t>The Paul G. Windley Faculty Excellence and Development Award</w:t>
      </w:r>
      <w:r w:rsidR="00510392" w:rsidRPr="007739A2">
        <w:rPr>
          <w:rFonts w:asciiTheme="minorHAnsi" w:hAnsiTheme="minorHAnsi" w:cstheme="minorHAnsi"/>
        </w:rPr>
        <w:t xml:space="preserve"> Lecture</w:t>
      </w:r>
      <w:r w:rsidR="002408F8" w:rsidRPr="007739A2">
        <w:rPr>
          <w:rFonts w:asciiTheme="minorHAnsi" w:hAnsiTheme="minorHAnsi" w:cstheme="minorHAnsi"/>
        </w:rPr>
        <w:t>, 202</w:t>
      </w:r>
      <w:r w:rsidR="00510392" w:rsidRPr="007739A2">
        <w:rPr>
          <w:rFonts w:asciiTheme="minorHAnsi" w:hAnsiTheme="minorHAnsi" w:cstheme="minorHAnsi"/>
        </w:rPr>
        <w:t>3</w:t>
      </w:r>
    </w:p>
    <w:p w14:paraId="420220D5" w14:textId="5E9499DE" w:rsidR="005E611C" w:rsidRPr="007739A2" w:rsidRDefault="005E611C" w:rsidP="007B1A83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 xml:space="preserve">Public Talk: </w:t>
      </w:r>
      <w:r w:rsidR="005540DE" w:rsidRPr="007739A2">
        <w:rPr>
          <w:rFonts w:asciiTheme="minorHAnsi" w:hAnsiTheme="minorHAnsi" w:cstheme="minorHAnsi"/>
          <w:szCs w:val="20"/>
        </w:rPr>
        <w:t>“</w:t>
      </w:r>
      <w:r w:rsidRPr="007739A2">
        <w:rPr>
          <w:rFonts w:asciiTheme="minorHAnsi" w:hAnsiTheme="minorHAnsi" w:cstheme="minorHAnsi"/>
          <w:szCs w:val="20"/>
        </w:rPr>
        <w:t>Creators, Makers, &amp; Doers: Dwaine Carver,</w:t>
      </w:r>
      <w:r w:rsidR="005540DE" w:rsidRPr="007739A2">
        <w:rPr>
          <w:rFonts w:asciiTheme="minorHAnsi" w:hAnsiTheme="minorHAnsi" w:cstheme="minorHAnsi"/>
          <w:szCs w:val="20"/>
        </w:rPr>
        <w:t>”</w:t>
      </w:r>
      <w:r w:rsidRPr="007739A2">
        <w:rPr>
          <w:rFonts w:asciiTheme="minorHAnsi" w:hAnsiTheme="minorHAnsi" w:cstheme="minorHAnsi"/>
          <w:szCs w:val="20"/>
        </w:rPr>
        <w:t xml:space="preserve"> James Castle House, May 2019</w:t>
      </w:r>
    </w:p>
    <w:p w14:paraId="66B25D46" w14:textId="77777777" w:rsidR="007B1A83" w:rsidRPr="007739A2" w:rsidRDefault="000F1573" w:rsidP="007B1A83">
      <w:pPr>
        <w:ind w:left="1080"/>
        <w:rPr>
          <w:rFonts w:asciiTheme="minorHAnsi" w:hAnsiTheme="minorHAnsi" w:cstheme="minorHAnsi"/>
          <w:color w:val="000000"/>
          <w:szCs w:val="20"/>
        </w:rPr>
      </w:pPr>
      <w:r w:rsidRPr="007739A2">
        <w:rPr>
          <w:rFonts w:asciiTheme="minorHAnsi" w:hAnsiTheme="minorHAnsi" w:cstheme="minorHAnsi"/>
          <w:szCs w:val="20"/>
        </w:rPr>
        <w:t>M</w:t>
      </w:r>
      <w:r w:rsidR="007B1A83" w:rsidRPr="007739A2">
        <w:rPr>
          <w:rFonts w:asciiTheme="minorHAnsi" w:hAnsiTheme="minorHAnsi" w:cstheme="minorHAnsi"/>
          <w:szCs w:val="20"/>
        </w:rPr>
        <w:t xml:space="preserve">oderator: </w:t>
      </w:r>
      <w:r w:rsidR="007B1A83" w:rsidRPr="007739A2">
        <w:rPr>
          <w:rFonts w:asciiTheme="minorHAnsi" w:hAnsiTheme="minorHAnsi" w:cstheme="minorHAnsi"/>
          <w:color w:val="000000"/>
          <w:szCs w:val="20"/>
        </w:rPr>
        <w:t>“Acts of Painting: Artist Talk with William D. Lewis,” MING Studios, Boise, 2018</w:t>
      </w:r>
    </w:p>
    <w:p w14:paraId="63B134B9" w14:textId="77777777" w:rsidR="00090B18" w:rsidRPr="007739A2" w:rsidRDefault="007B1A83" w:rsidP="007B1A83">
      <w:pPr>
        <w:pStyle w:val="Default"/>
        <w:spacing w:line="276" w:lineRule="auto"/>
        <w:ind w:left="108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 xml:space="preserve">Invited </w:t>
      </w:r>
      <w:r w:rsidR="000F1573" w:rsidRPr="007739A2">
        <w:rPr>
          <w:rFonts w:asciiTheme="minorHAnsi" w:hAnsiTheme="minorHAnsi" w:cstheme="minorHAnsi"/>
          <w:sz w:val="20"/>
          <w:szCs w:val="20"/>
        </w:rPr>
        <w:t>L</w:t>
      </w:r>
      <w:r w:rsidRPr="007739A2">
        <w:rPr>
          <w:rFonts w:asciiTheme="minorHAnsi" w:hAnsiTheme="minorHAnsi" w:cstheme="minorHAnsi"/>
          <w:sz w:val="20"/>
          <w:szCs w:val="20"/>
        </w:rPr>
        <w:t>ecture: “Modern Architecture in Popular Cinema,” Idaho Modern, 2014</w:t>
      </w:r>
    </w:p>
    <w:p w14:paraId="2040856F" w14:textId="77777777" w:rsidR="007B1A83" w:rsidRPr="007739A2" w:rsidRDefault="00090B18" w:rsidP="00090B18">
      <w:pPr>
        <w:pStyle w:val="Default"/>
        <w:spacing w:line="276" w:lineRule="auto"/>
        <w:ind w:left="360" w:firstLine="72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Invited Lecture: “Developing the Urban Core,” Idaho Power, 2014</w:t>
      </w:r>
      <w:r w:rsidR="007B1A83" w:rsidRPr="007739A2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664BC033" w14:textId="77777777" w:rsidR="007B1A83" w:rsidRPr="007739A2" w:rsidRDefault="007B1A83" w:rsidP="007B1A83">
      <w:pPr>
        <w:pStyle w:val="Default"/>
        <w:spacing w:line="276" w:lineRule="auto"/>
        <w:ind w:left="108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Invite</w:t>
      </w:r>
      <w:r w:rsidR="000F1573" w:rsidRPr="007739A2">
        <w:rPr>
          <w:rFonts w:asciiTheme="minorHAnsi" w:hAnsiTheme="minorHAnsi" w:cstheme="minorHAnsi"/>
          <w:sz w:val="20"/>
          <w:szCs w:val="20"/>
        </w:rPr>
        <w:t>d L</w:t>
      </w:r>
      <w:r w:rsidRPr="007739A2">
        <w:rPr>
          <w:rFonts w:asciiTheme="minorHAnsi" w:hAnsiTheme="minorHAnsi" w:cstheme="minorHAnsi"/>
          <w:sz w:val="20"/>
          <w:szCs w:val="20"/>
        </w:rPr>
        <w:t>ecture: “The Artist’s Mind,” Boise Art Museum, with Bill Lewis, 2014</w:t>
      </w:r>
    </w:p>
    <w:p w14:paraId="03194C4F" w14:textId="77777777" w:rsidR="008B7141" w:rsidRPr="007739A2" w:rsidRDefault="000F1573" w:rsidP="007B1A83">
      <w:pPr>
        <w:pStyle w:val="Default"/>
        <w:spacing w:line="276" w:lineRule="auto"/>
        <w:ind w:left="108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Invited L</w:t>
      </w:r>
      <w:r w:rsidR="007B1A83" w:rsidRPr="007739A2">
        <w:rPr>
          <w:rFonts w:asciiTheme="minorHAnsi" w:hAnsiTheme="minorHAnsi" w:cstheme="minorHAnsi"/>
          <w:sz w:val="20"/>
          <w:szCs w:val="20"/>
        </w:rPr>
        <w:t>ecture: “Recurring Oppositions in Architecture,” University of Idaho</w:t>
      </w:r>
      <w:r w:rsidR="008B7141" w:rsidRPr="007739A2">
        <w:rPr>
          <w:rFonts w:asciiTheme="minorHAnsi" w:hAnsiTheme="minorHAnsi" w:cstheme="minorHAnsi"/>
          <w:sz w:val="20"/>
          <w:szCs w:val="20"/>
        </w:rPr>
        <w:t>, 2012</w:t>
      </w:r>
    </w:p>
    <w:p w14:paraId="7C9115C3" w14:textId="77777777" w:rsidR="007B1A83" w:rsidRPr="007739A2" w:rsidRDefault="007B1A83" w:rsidP="007B1A83">
      <w:pPr>
        <w:pStyle w:val="Default"/>
        <w:spacing w:line="276" w:lineRule="auto"/>
        <w:ind w:left="108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Panelist: “Critical Messages,” Boise Art Museum, 2011</w:t>
      </w:r>
    </w:p>
    <w:p w14:paraId="64FCDA58" w14:textId="77777777" w:rsidR="007B1A83" w:rsidRPr="007739A2" w:rsidRDefault="007B1A83" w:rsidP="007B1A83">
      <w:pPr>
        <w:pStyle w:val="Default"/>
        <w:spacing w:line="276" w:lineRule="auto"/>
        <w:ind w:left="108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Panelist: “Designing Idaho,” Idaho Public Television, 2005</w:t>
      </w:r>
    </w:p>
    <w:p w14:paraId="53514027" w14:textId="77777777" w:rsidR="007B1A83" w:rsidRPr="007739A2" w:rsidRDefault="007B1A83" w:rsidP="007B1A83">
      <w:pPr>
        <w:ind w:left="1080"/>
        <w:rPr>
          <w:rFonts w:asciiTheme="minorHAnsi" w:hAnsiTheme="minorHAnsi" w:cstheme="minorHAnsi"/>
          <w:color w:val="000000"/>
          <w:szCs w:val="20"/>
        </w:rPr>
      </w:pPr>
    </w:p>
    <w:p w14:paraId="6F16FE5E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  <w:b/>
        </w:rPr>
        <w:t xml:space="preserve">SCHOLARSHIP ACCOMPLISHMENTS: </w:t>
      </w:r>
    </w:p>
    <w:p w14:paraId="6029530F" w14:textId="77777777" w:rsidR="00C92FE9" w:rsidRPr="007739A2" w:rsidRDefault="00C92FE9" w:rsidP="00C76E9D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rFonts w:asciiTheme="minorHAnsi" w:hAnsiTheme="minorHAnsi" w:cstheme="minorHAnsi"/>
          <w:b/>
        </w:rPr>
      </w:pPr>
    </w:p>
    <w:p w14:paraId="2C644A7B" w14:textId="14EC738E" w:rsidR="00C92FE9" w:rsidRPr="007739A2" w:rsidRDefault="008E3BD4" w:rsidP="00C76E9D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>Publications</w:t>
      </w:r>
      <w:r w:rsidR="00C92FE9" w:rsidRPr="007739A2">
        <w:rPr>
          <w:rFonts w:asciiTheme="minorHAnsi" w:hAnsiTheme="minorHAnsi" w:cstheme="minorHAnsi"/>
          <w:b/>
        </w:rPr>
        <w:t>:</w:t>
      </w:r>
    </w:p>
    <w:p w14:paraId="1E8A16F8" w14:textId="77777777" w:rsidR="00C92FE9" w:rsidRPr="007739A2" w:rsidRDefault="00C92FE9" w:rsidP="00C76E9D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rFonts w:asciiTheme="minorHAnsi" w:hAnsiTheme="minorHAnsi" w:cstheme="minorHAnsi"/>
          <w:b/>
        </w:rPr>
      </w:pPr>
    </w:p>
    <w:p w14:paraId="63CDBFAA" w14:textId="6CBDB317" w:rsidR="008619D1" w:rsidRPr="007739A2" w:rsidRDefault="000323A3" w:rsidP="000323A3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ab/>
      </w:r>
      <w:r w:rsidRPr="007739A2">
        <w:rPr>
          <w:rFonts w:asciiTheme="minorHAnsi" w:hAnsiTheme="minorHAnsi" w:cstheme="minorHAnsi"/>
          <w:b/>
        </w:rPr>
        <w:tab/>
      </w:r>
      <w:r w:rsidRPr="007739A2">
        <w:rPr>
          <w:rFonts w:asciiTheme="minorHAnsi" w:hAnsiTheme="minorHAnsi" w:cstheme="minorHAnsi"/>
          <w:b/>
        </w:rPr>
        <w:tab/>
      </w:r>
      <w:r w:rsidR="007B5D1D" w:rsidRPr="007739A2">
        <w:rPr>
          <w:rFonts w:asciiTheme="minorHAnsi" w:hAnsiTheme="minorHAnsi" w:cstheme="minorHAnsi"/>
          <w:b/>
        </w:rPr>
        <w:t>Symposia/</w:t>
      </w:r>
      <w:r w:rsidR="008619D1" w:rsidRPr="007739A2">
        <w:rPr>
          <w:rFonts w:asciiTheme="minorHAnsi" w:hAnsiTheme="minorHAnsi" w:cstheme="minorHAnsi"/>
          <w:b/>
        </w:rPr>
        <w:t>Conference Presentations</w:t>
      </w:r>
      <w:r w:rsidR="0035510D" w:rsidRPr="007739A2">
        <w:rPr>
          <w:rFonts w:asciiTheme="minorHAnsi" w:hAnsiTheme="minorHAnsi" w:cstheme="minorHAnsi"/>
          <w:b/>
        </w:rPr>
        <w:t>/Exhibits</w:t>
      </w:r>
    </w:p>
    <w:p w14:paraId="5E068FB4" w14:textId="77777777" w:rsidR="00915567" w:rsidRPr="007739A2" w:rsidRDefault="00915567" w:rsidP="006738E7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szCs w:val="20"/>
        </w:rPr>
      </w:pPr>
    </w:p>
    <w:p w14:paraId="3D0E9D50" w14:textId="5F0B3F76" w:rsidR="00915567" w:rsidRPr="007739A2" w:rsidRDefault="00915567" w:rsidP="006738E7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>Exhibit</w:t>
      </w:r>
      <w:r w:rsidR="008A37D7" w:rsidRPr="007739A2">
        <w:rPr>
          <w:rFonts w:asciiTheme="minorHAnsi" w:hAnsiTheme="minorHAnsi" w:cstheme="minorHAnsi"/>
          <w:szCs w:val="20"/>
        </w:rPr>
        <w:t xml:space="preserve">. “Porous Images,” </w:t>
      </w:r>
      <w:r w:rsidR="00AD05B1" w:rsidRPr="007739A2">
        <w:rPr>
          <w:rFonts w:asciiTheme="minorHAnsi" w:hAnsiTheme="minorHAnsi" w:cstheme="minorHAnsi"/>
          <w:szCs w:val="20"/>
        </w:rPr>
        <w:t xml:space="preserve">an </w:t>
      </w:r>
      <w:r w:rsidR="0090532B" w:rsidRPr="007739A2">
        <w:rPr>
          <w:rFonts w:asciiTheme="minorHAnsi" w:hAnsiTheme="minorHAnsi" w:cstheme="minorHAnsi"/>
          <w:szCs w:val="20"/>
        </w:rPr>
        <w:t>exhibit and installation by Dwaine Carver and Alexander Carver, B</w:t>
      </w:r>
      <w:r w:rsidR="00C273BE" w:rsidRPr="007739A2">
        <w:rPr>
          <w:rFonts w:asciiTheme="minorHAnsi" w:hAnsiTheme="minorHAnsi" w:cstheme="minorHAnsi"/>
          <w:szCs w:val="20"/>
        </w:rPr>
        <w:t>oise Sta</w:t>
      </w:r>
      <w:r w:rsidR="00003FDB" w:rsidRPr="007739A2">
        <w:rPr>
          <w:rFonts w:asciiTheme="minorHAnsi" w:hAnsiTheme="minorHAnsi" w:cstheme="minorHAnsi"/>
          <w:szCs w:val="20"/>
        </w:rPr>
        <w:t>te University</w:t>
      </w:r>
      <w:r w:rsidR="001B5F4A" w:rsidRPr="007739A2">
        <w:rPr>
          <w:rFonts w:asciiTheme="minorHAnsi" w:hAnsiTheme="minorHAnsi" w:cstheme="minorHAnsi"/>
          <w:szCs w:val="20"/>
        </w:rPr>
        <w:t>,</w:t>
      </w:r>
      <w:r w:rsidR="00003FDB" w:rsidRPr="007739A2">
        <w:rPr>
          <w:rFonts w:asciiTheme="minorHAnsi" w:hAnsiTheme="minorHAnsi" w:cstheme="minorHAnsi"/>
          <w:szCs w:val="20"/>
        </w:rPr>
        <w:t xml:space="preserve"> Center for Visual Arts, </w:t>
      </w:r>
      <w:r w:rsidR="00916AA2" w:rsidRPr="007739A2">
        <w:rPr>
          <w:rFonts w:asciiTheme="minorHAnsi" w:hAnsiTheme="minorHAnsi" w:cstheme="minorHAnsi"/>
          <w:szCs w:val="20"/>
        </w:rPr>
        <w:t>August 29</w:t>
      </w:r>
      <w:r w:rsidR="002C1B27" w:rsidRPr="007739A2">
        <w:rPr>
          <w:rFonts w:asciiTheme="minorHAnsi" w:hAnsiTheme="minorHAnsi" w:cstheme="minorHAnsi"/>
          <w:szCs w:val="20"/>
        </w:rPr>
        <w:t xml:space="preserve"> – October 26, 2023</w:t>
      </w:r>
    </w:p>
    <w:p w14:paraId="0E1A4121" w14:textId="77777777" w:rsidR="002C1B27" w:rsidRPr="007739A2" w:rsidRDefault="002C1B27" w:rsidP="006738E7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szCs w:val="20"/>
        </w:rPr>
      </w:pPr>
    </w:p>
    <w:p w14:paraId="6362E011" w14:textId="3CC3C2A2" w:rsidR="006738E7" w:rsidRPr="007739A2" w:rsidRDefault="006738E7" w:rsidP="006738E7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 xml:space="preserve">Presentation. </w:t>
      </w:r>
      <w:r w:rsidRPr="007739A2">
        <w:rPr>
          <w:rFonts w:asciiTheme="minorHAnsi" w:hAnsiTheme="minorHAnsi" w:cstheme="minorHAnsi"/>
          <w:bCs/>
          <w:color w:val="000000"/>
          <w:kern w:val="36"/>
        </w:rPr>
        <w:t>“</w:t>
      </w:r>
      <w:r w:rsidR="00705A94" w:rsidRPr="007739A2">
        <w:rPr>
          <w:rFonts w:asciiTheme="minorHAnsi" w:hAnsiTheme="minorHAnsi" w:cstheme="minorHAnsi"/>
          <w:bCs/>
          <w:color w:val="000000"/>
          <w:kern w:val="36"/>
        </w:rPr>
        <w:t>Ecological Boulevards: Integrating Infrastructure, Open Space Networks and Transportation,</w:t>
      </w:r>
      <w:r w:rsidRPr="007739A2">
        <w:rPr>
          <w:rFonts w:asciiTheme="minorHAnsi" w:hAnsiTheme="minorHAnsi" w:cstheme="minorHAnsi"/>
        </w:rPr>
        <w:t xml:space="preserve">” </w:t>
      </w:r>
      <w:r w:rsidRPr="007739A2">
        <w:rPr>
          <w:rFonts w:asciiTheme="minorHAnsi" w:hAnsiTheme="minorHAnsi" w:cstheme="minorHAnsi"/>
          <w:bCs/>
          <w:color w:val="000000"/>
          <w:kern w:val="36"/>
        </w:rPr>
        <w:t>E</w:t>
      </w:r>
      <w:r w:rsidR="00B36C3C" w:rsidRPr="007739A2">
        <w:rPr>
          <w:rFonts w:asciiTheme="minorHAnsi" w:hAnsiTheme="minorHAnsi" w:cstheme="minorHAnsi"/>
          <w:bCs/>
          <w:color w:val="000000"/>
          <w:kern w:val="36"/>
        </w:rPr>
        <w:t>nvironmental Design Research Association</w:t>
      </w:r>
      <w:r w:rsidR="0055014F" w:rsidRPr="007739A2">
        <w:rPr>
          <w:rFonts w:asciiTheme="minorHAnsi" w:hAnsiTheme="minorHAnsi" w:cstheme="minorHAnsi"/>
          <w:bCs/>
          <w:color w:val="000000"/>
          <w:kern w:val="36"/>
        </w:rPr>
        <w:t>, Environment and Health: Global/Local Challenges and Actions</w:t>
      </w:r>
      <w:r w:rsidRPr="007739A2">
        <w:rPr>
          <w:rFonts w:asciiTheme="minorHAnsi" w:hAnsiTheme="minorHAnsi" w:cstheme="minorHAnsi"/>
          <w:bCs/>
          <w:color w:val="000000"/>
          <w:kern w:val="36"/>
        </w:rPr>
        <w:t xml:space="preserve">, </w:t>
      </w:r>
      <w:r w:rsidRPr="007739A2">
        <w:rPr>
          <w:rFonts w:asciiTheme="minorHAnsi" w:hAnsiTheme="minorHAnsi" w:cstheme="minorHAnsi"/>
        </w:rPr>
        <w:t>EDRA 5</w:t>
      </w:r>
      <w:r w:rsidR="00DE1058" w:rsidRPr="007739A2">
        <w:rPr>
          <w:rFonts w:asciiTheme="minorHAnsi" w:hAnsiTheme="minorHAnsi" w:cstheme="minorHAnsi"/>
        </w:rPr>
        <w:t>4</w:t>
      </w:r>
      <w:r w:rsidRPr="007739A2">
        <w:rPr>
          <w:rFonts w:asciiTheme="minorHAnsi" w:hAnsiTheme="minorHAnsi" w:cstheme="minorHAnsi"/>
        </w:rPr>
        <w:t xml:space="preserve">, </w:t>
      </w:r>
      <w:r w:rsidR="00DE1058" w:rsidRPr="007739A2">
        <w:rPr>
          <w:rFonts w:asciiTheme="minorHAnsi" w:hAnsiTheme="minorHAnsi" w:cstheme="minorHAnsi"/>
        </w:rPr>
        <w:t xml:space="preserve">Mexico City, Mexico, </w:t>
      </w:r>
      <w:r w:rsidRPr="007739A2">
        <w:rPr>
          <w:rFonts w:asciiTheme="minorHAnsi" w:hAnsiTheme="minorHAnsi" w:cstheme="minorHAnsi"/>
        </w:rPr>
        <w:t>202</w:t>
      </w:r>
      <w:r w:rsidR="00DE1058" w:rsidRPr="007739A2">
        <w:rPr>
          <w:rFonts w:asciiTheme="minorHAnsi" w:hAnsiTheme="minorHAnsi" w:cstheme="minorHAnsi"/>
        </w:rPr>
        <w:t>3</w:t>
      </w:r>
    </w:p>
    <w:p w14:paraId="0B12858D" w14:textId="77777777" w:rsidR="006738E7" w:rsidRPr="007739A2" w:rsidRDefault="006738E7" w:rsidP="007D78E6">
      <w:pPr>
        <w:ind w:left="1440"/>
        <w:rPr>
          <w:rFonts w:asciiTheme="minorHAnsi" w:hAnsiTheme="minorHAnsi" w:cstheme="minorHAnsi"/>
          <w:szCs w:val="20"/>
        </w:rPr>
      </w:pPr>
    </w:p>
    <w:p w14:paraId="4122A35B" w14:textId="071658BA" w:rsidR="007D78E6" w:rsidRPr="007739A2" w:rsidRDefault="00D556C0" w:rsidP="007D78E6">
      <w:pPr>
        <w:ind w:left="144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  <w:szCs w:val="20"/>
        </w:rPr>
        <w:t>Presentation</w:t>
      </w:r>
      <w:r w:rsidR="007B4BF9" w:rsidRPr="007739A2">
        <w:rPr>
          <w:rFonts w:asciiTheme="minorHAnsi" w:hAnsiTheme="minorHAnsi" w:cstheme="minorHAnsi"/>
          <w:szCs w:val="20"/>
        </w:rPr>
        <w:t>.</w:t>
      </w:r>
      <w:r w:rsidRPr="007739A2">
        <w:rPr>
          <w:rFonts w:asciiTheme="minorHAnsi" w:hAnsiTheme="minorHAnsi" w:cstheme="minorHAnsi"/>
          <w:szCs w:val="20"/>
        </w:rPr>
        <w:t xml:space="preserve"> </w:t>
      </w:r>
      <w:r w:rsidR="007D78E6" w:rsidRPr="007739A2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"</w:t>
      </w:r>
      <w:r w:rsidR="007D78E6" w:rsidRPr="007739A2">
        <w:rPr>
          <w:rFonts w:asciiTheme="minorHAnsi" w:hAnsiTheme="minorHAnsi" w:cstheme="minorHAnsi"/>
          <w:color w:val="000000"/>
          <w:shd w:val="clear" w:color="auto" w:fill="FFFFFF"/>
        </w:rPr>
        <w:t>A Tectonics of Ontogenetic Materialism: Three Projects,”</w:t>
      </w:r>
      <w:r w:rsidR="007D78E6" w:rsidRPr="007739A2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</w:t>
      </w:r>
      <w:r w:rsidR="007D78E6" w:rsidRPr="007739A2">
        <w:rPr>
          <w:rFonts w:asciiTheme="minorHAnsi" w:hAnsiTheme="minorHAnsi" w:cstheme="minorHAnsi"/>
        </w:rPr>
        <w:t xml:space="preserve">Building Technology Educator’s Society - BTES </w:t>
      </w:r>
      <w:r w:rsidR="007B4BF9" w:rsidRPr="007739A2">
        <w:rPr>
          <w:rFonts w:asciiTheme="minorHAnsi" w:hAnsiTheme="minorHAnsi" w:cstheme="minorHAnsi"/>
        </w:rPr>
        <w:t>2023</w:t>
      </w:r>
      <w:r w:rsidR="00DE1058" w:rsidRPr="007739A2">
        <w:rPr>
          <w:rFonts w:asciiTheme="minorHAnsi" w:hAnsiTheme="minorHAnsi" w:cstheme="minorHAnsi"/>
        </w:rPr>
        <w:t xml:space="preserve">, </w:t>
      </w:r>
      <w:proofErr w:type="spellStart"/>
      <w:r w:rsidR="00B22115" w:rsidRPr="007739A2">
        <w:rPr>
          <w:rFonts w:asciiTheme="minorHAnsi" w:hAnsiTheme="minorHAnsi" w:cstheme="minorHAnsi"/>
        </w:rPr>
        <w:t>Arcosanti</w:t>
      </w:r>
      <w:proofErr w:type="spellEnd"/>
      <w:r w:rsidR="00B22115" w:rsidRPr="007739A2">
        <w:rPr>
          <w:rFonts w:asciiTheme="minorHAnsi" w:hAnsiTheme="minorHAnsi" w:cstheme="minorHAnsi"/>
        </w:rPr>
        <w:t>, Arizona, 2023</w:t>
      </w:r>
    </w:p>
    <w:p w14:paraId="5543C138" w14:textId="77777777" w:rsidR="007B4BF9" w:rsidRPr="007739A2" w:rsidRDefault="007B4BF9" w:rsidP="007D78E6">
      <w:pPr>
        <w:ind w:left="1440"/>
        <w:rPr>
          <w:rFonts w:asciiTheme="minorHAnsi" w:hAnsiTheme="minorHAnsi" w:cstheme="minorHAnsi"/>
        </w:rPr>
      </w:pPr>
    </w:p>
    <w:p w14:paraId="292E3B64" w14:textId="482EE5EE" w:rsidR="007B4BF9" w:rsidRPr="007739A2" w:rsidRDefault="007B4BF9" w:rsidP="007B4BF9">
      <w:pPr>
        <w:ind w:left="1440"/>
        <w:rPr>
          <w:rFonts w:asciiTheme="minorHAnsi" w:hAnsiTheme="minorHAnsi" w:cstheme="minorHAnsi"/>
          <w:szCs w:val="20"/>
        </w:rPr>
      </w:pPr>
      <w:r w:rsidRPr="007739A2">
        <w:rPr>
          <w:rFonts w:asciiTheme="minorHAnsi" w:eastAsia="SabonMT" w:hAnsiTheme="minorHAnsi" w:cstheme="minorHAnsi"/>
          <w:szCs w:val="20"/>
        </w:rPr>
        <w:t>Presentation. “A Phenomenological E</w:t>
      </w:r>
      <w:r w:rsidRPr="007739A2">
        <w:rPr>
          <w:rStyle w:val="Emphasis"/>
          <w:rFonts w:asciiTheme="minorHAnsi" w:hAnsiTheme="minorHAnsi" w:cstheme="minorHAnsi"/>
          <w:szCs w:val="20"/>
        </w:rPr>
        <w:t xml:space="preserve">poché </w:t>
      </w:r>
      <w:r w:rsidRPr="007739A2">
        <w:rPr>
          <w:rStyle w:val="Emphasis"/>
          <w:rFonts w:asciiTheme="minorHAnsi" w:hAnsiTheme="minorHAnsi" w:cstheme="minorHAnsi"/>
          <w:i w:val="0"/>
          <w:iCs w:val="0"/>
          <w:szCs w:val="20"/>
        </w:rPr>
        <w:t>for Beginning Design,” The National Conference for the Beginning Design Student – NCBDS 2023</w:t>
      </w:r>
      <w:r w:rsidR="00B22115" w:rsidRPr="007739A2">
        <w:rPr>
          <w:rStyle w:val="Emphasis"/>
          <w:rFonts w:asciiTheme="minorHAnsi" w:hAnsiTheme="minorHAnsi" w:cstheme="minorHAnsi"/>
          <w:i w:val="0"/>
          <w:iCs w:val="0"/>
          <w:szCs w:val="20"/>
        </w:rPr>
        <w:t>, Fargo, North Dakota</w:t>
      </w:r>
      <w:r w:rsidR="008A3366" w:rsidRPr="007739A2">
        <w:rPr>
          <w:rStyle w:val="Emphasis"/>
          <w:rFonts w:asciiTheme="minorHAnsi" w:hAnsiTheme="minorHAnsi" w:cstheme="minorHAnsi"/>
          <w:i w:val="0"/>
          <w:iCs w:val="0"/>
          <w:szCs w:val="20"/>
        </w:rPr>
        <w:t>, 2023</w:t>
      </w:r>
    </w:p>
    <w:p w14:paraId="07938359" w14:textId="77777777" w:rsidR="007D78E6" w:rsidRPr="007739A2" w:rsidRDefault="007D78E6" w:rsidP="00562288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szCs w:val="20"/>
        </w:rPr>
      </w:pPr>
    </w:p>
    <w:p w14:paraId="0CA1CAE1" w14:textId="4DCB8021" w:rsidR="005E45FA" w:rsidRPr="007739A2" w:rsidRDefault="00DB7519" w:rsidP="00562288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>Presentation.</w:t>
      </w:r>
      <w:r w:rsidR="00E049AF" w:rsidRPr="007739A2">
        <w:rPr>
          <w:rFonts w:asciiTheme="minorHAnsi" w:hAnsiTheme="minorHAnsi" w:cstheme="minorHAnsi"/>
          <w:szCs w:val="20"/>
        </w:rPr>
        <w:t xml:space="preserve"> </w:t>
      </w:r>
      <w:r w:rsidR="007076C4" w:rsidRPr="007739A2">
        <w:rPr>
          <w:rFonts w:asciiTheme="minorHAnsi" w:hAnsiTheme="minorHAnsi" w:cstheme="minorHAnsi"/>
          <w:bCs/>
          <w:color w:val="000000"/>
          <w:kern w:val="36"/>
        </w:rPr>
        <w:t>“</w:t>
      </w:r>
      <w:r w:rsidR="007076C4" w:rsidRPr="007739A2">
        <w:rPr>
          <w:rFonts w:asciiTheme="minorHAnsi" w:hAnsiTheme="minorHAnsi" w:cstheme="minorHAnsi"/>
          <w:color w:val="000000"/>
        </w:rPr>
        <w:t xml:space="preserve">New Public Infrastructures: A Survey </w:t>
      </w:r>
      <w:r w:rsidR="007076C4" w:rsidRPr="007739A2">
        <w:rPr>
          <w:rFonts w:asciiTheme="minorHAnsi" w:hAnsiTheme="minorHAnsi" w:cstheme="minorHAnsi"/>
        </w:rPr>
        <w:t xml:space="preserve">of Integrated Art, Design and Engineering” </w:t>
      </w:r>
      <w:r w:rsidR="00C54209" w:rsidRPr="007739A2">
        <w:rPr>
          <w:rFonts w:asciiTheme="minorHAnsi" w:hAnsiTheme="minorHAnsi" w:cstheme="minorHAnsi"/>
          <w:bCs/>
          <w:color w:val="000000"/>
          <w:kern w:val="36"/>
        </w:rPr>
        <w:t>EDRA 53 - Health in All Design:</w:t>
      </w:r>
      <w:r w:rsidR="00C54209" w:rsidRPr="007739A2">
        <w:rPr>
          <w:rFonts w:asciiTheme="minorHAnsi" w:hAnsiTheme="minorHAnsi" w:cstheme="minorHAnsi"/>
          <w:b/>
          <w:bCs/>
          <w:color w:val="000000"/>
          <w:kern w:val="36"/>
        </w:rPr>
        <w:t xml:space="preserve"> </w:t>
      </w:r>
      <w:r w:rsidR="00C54209" w:rsidRPr="007739A2">
        <w:rPr>
          <w:rFonts w:asciiTheme="minorHAnsi" w:hAnsiTheme="minorHAnsi" w:cstheme="minorHAnsi"/>
          <w:bCs/>
          <w:color w:val="000000"/>
          <w:kern w:val="36"/>
        </w:rPr>
        <w:t xml:space="preserve">Promoting Health, Equity, Sustainability and Resilience Through Environmental Design, </w:t>
      </w:r>
      <w:r w:rsidR="00922D5D" w:rsidRPr="007739A2">
        <w:rPr>
          <w:rFonts w:asciiTheme="minorHAnsi" w:hAnsiTheme="minorHAnsi" w:cstheme="minorHAnsi"/>
        </w:rPr>
        <w:t xml:space="preserve">EDRA 53, </w:t>
      </w:r>
      <w:r w:rsidR="004E24D2" w:rsidRPr="007739A2">
        <w:rPr>
          <w:rFonts w:asciiTheme="minorHAnsi" w:hAnsiTheme="minorHAnsi" w:cstheme="minorHAnsi"/>
        </w:rPr>
        <w:t xml:space="preserve">Greenville, South Carolina, </w:t>
      </w:r>
      <w:r w:rsidR="00922D5D" w:rsidRPr="007739A2">
        <w:rPr>
          <w:rFonts w:asciiTheme="minorHAnsi" w:hAnsiTheme="minorHAnsi" w:cstheme="minorHAnsi"/>
        </w:rPr>
        <w:t>2022</w:t>
      </w:r>
    </w:p>
    <w:p w14:paraId="73B554DD" w14:textId="77777777" w:rsidR="005E45FA" w:rsidRPr="007739A2" w:rsidRDefault="005E45FA" w:rsidP="00562288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szCs w:val="20"/>
        </w:rPr>
      </w:pPr>
    </w:p>
    <w:p w14:paraId="28003A2F" w14:textId="5F5889EF" w:rsidR="002C178B" w:rsidRPr="007739A2" w:rsidRDefault="002175F7" w:rsidP="00562288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  <w:szCs w:val="20"/>
        </w:rPr>
        <w:t>Presentation. “</w:t>
      </w:r>
      <w:r w:rsidR="00EC7542" w:rsidRPr="007739A2">
        <w:rPr>
          <w:rFonts w:asciiTheme="minorHAnsi" w:hAnsiTheme="minorHAnsi" w:cstheme="minorHAnsi"/>
        </w:rPr>
        <w:t>Drawing Form from Fiction</w:t>
      </w:r>
      <w:r w:rsidR="00CF67BD" w:rsidRPr="007739A2">
        <w:rPr>
          <w:rFonts w:asciiTheme="minorHAnsi" w:hAnsiTheme="minorHAnsi" w:cstheme="minorHAnsi"/>
        </w:rPr>
        <w:t>,</w:t>
      </w:r>
      <w:r w:rsidR="00EC7542" w:rsidRPr="007739A2">
        <w:rPr>
          <w:rFonts w:asciiTheme="minorHAnsi" w:hAnsiTheme="minorHAnsi" w:cstheme="minorHAnsi"/>
        </w:rPr>
        <w:t>”</w:t>
      </w:r>
      <w:r w:rsidR="00562288" w:rsidRPr="007739A2">
        <w:rPr>
          <w:rFonts w:asciiTheme="minorHAnsi" w:hAnsiTheme="minorHAnsi" w:cstheme="minorHAnsi"/>
        </w:rPr>
        <w:t xml:space="preserve"> </w:t>
      </w:r>
      <w:r w:rsidR="00CF67BD" w:rsidRPr="007739A2">
        <w:rPr>
          <w:rFonts w:asciiTheme="minorHAnsi" w:hAnsiTheme="minorHAnsi" w:cstheme="minorHAnsi"/>
        </w:rPr>
        <w:t xml:space="preserve">Design Communication Association </w:t>
      </w:r>
      <w:r w:rsidR="00C62F27" w:rsidRPr="007739A2">
        <w:rPr>
          <w:rFonts w:asciiTheme="minorHAnsi" w:hAnsiTheme="minorHAnsi" w:cstheme="minorHAnsi"/>
        </w:rPr>
        <w:t xml:space="preserve">International </w:t>
      </w:r>
      <w:r w:rsidR="00CF67BD" w:rsidRPr="007739A2">
        <w:rPr>
          <w:rFonts w:asciiTheme="minorHAnsi" w:hAnsiTheme="minorHAnsi" w:cstheme="minorHAnsi"/>
        </w:rPr>
        <w:t>Conference and Exhibit -</w:t>
      </w:r>
      <w:r w:rsidR="007076C4" w:rsidRPr="007739A2">
        <w:rPr>
          <w:rFonts w:asciiTheme="minorHAnsi" w:hAnsiTheme="minorHAnsi" w:cstheme="minorHAnsi"/>
        </w:rPr>
        <w:t xml:space="preserve"> </w:t>
      </w:r>
      <w:r w:rsidR="00EC7542" w:rsidRPr="007739A2">
        <w:rPr>
          <w:rFonts w:asciiTheme="minorHAnsi" w:hAnsiTheme="minorHAnsi" w:cstheme="minorHAnsi"/>
        </w:rPr>
        <w:t>DCA</w:t>
      </w:r>
      <w:r w:rsidR="00562288" w:rsidRPr="007739A2">
        <w:rPr>
          <w:rFonts w:asciiTheme="minorHAnsi" w:hAnsiTheme="minorHAnsi" w:cstheme="minorHAnsi"/>
        </w:rPr>
        <w:t xml:space="preserve"> 2022</w:t>
      </w:r>
      <w:r w:rsidR="004E24D2" w:rsidRPr="007739A2">
        <w:rPr>
          <w:rFonts w:asciiTheme="minorHAnsi" w:hAnsiTheme="minorHAnsi" w:cstheme="minorHAnsi"/>
        </w:rPr>
        <w:t xml:space="preserve">, Auburn University, </w:t>
      </w:r>
      <w:r w:rsidR="00437666" w:rsidRPr="007739A2">
        <w:rPr>
          <w:rFonts w:asciiTheme="minorHAnsi" w:hAnsiTheme="minorHAnsi" w:cstheme="minorHAnsi"/>
        </w:rPr>
        <w:t>2022</w:t>
      </w:r>
    </w:p>
    <w:p w14:paraId="7586A4EB" w14:textId="4971BC4A" w:rsidR="00606A0B" w:rsidRPr="007739A2" w:rsidRDefault="00606A0B" w:rsidP="00562288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</w:rPr>
      </w:pPr>
    </w:p>
    <w:p w14:paraId="650C6877" w14:textId="7D6AE62A" w:rsidR="00606A0B" w:rsidRPr="007739A2" w:rsidRDefault="00606A0B" w:rsidP="00606A0B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bCs/>
        </w:rPr>
      </w:pPr>
      <w:r w:rsidRPr="007739A2">
        <w:rPr>
          <w:rFonts w:asciiTheme="minorHAnsi" w:hAnsiTheme="minorHAnsi" w:cstheme="minorHAnsi"/>
          <w:szCs w:val="20"/>
        </w:rPr>
        <w:t>Exhibit</w:t>
      </w:r>
      <w:r w:rsidR="002175F7" w:rsidRPr="007739A2">
        <w:rPr>
          <w:rFonts w:asciiTheme="minorHAnsi" w:hAnsiTheme="minorHAnsi" w:cstheme="minorHAnsi"/>
          <w:szCs w:val="20"/>
        </w:rPr>
        <w:t xml:space="preserve">. </w:t>
      </w:r>
      <w:r w:rsidR="009A08AA" w:rsidRPr="007739A2">
        <w:rPr>
          <w:rFonts w:asciiTheme="minorHAnsi" w:hAnsiTheme="minorHAnsi" w:cstheme="minorHAnsi"/>
          <w:szCs w:val="20"/>
        </w:rPr>
        <w:t>Student Work</w:t>
      </w:r>
      <w:r w:rsidR="002175F7" w:rsidRPr="007739A2">
        <w:rPr>
          <w:rFonts w:asciiTheme="minorHAnsi" w:hAnsiTheme="minorHAnsi" w:cstheme="minorHAnsi"/>
          <w:szCs w:val="20"/>
        </w:rPr>
        <w:t>s</w:t>
      </w:r>
      <w:r w:rsidR="009A08AA" w:rsidRPr="007739A2">
        <w:rPr>
          <w:rFonts w:asciiTheme="minorHAnsi" w:hAnsiTheme="minorHAnsi" w:cstheme="minorHAnsi"/>
          <w:szCs w:val="20"/>
        </w:rPr>
        <w:t>.</w:t>
      </w:r>
      <w:r w:rsidRPr="007739A2">
        <w:rPr>
          <w:rFonts w:asciiTheme="minorHAnsi" w:hAnsiTheme="minorHAnsi" w:cstheme="minorHAnsi"/>
        </w:rPr>
        <w:t xml:space="preserve"> Design Communication Association</w:t>
      </w:r>
      <w:r w:rsidR="003911A4" w:rsidRPr="007739A2">
        <w:rPr>
          <w:rFonts w:asciiTheme="minorHAnsi" w:hAnsiTheme="minorHAnsi" w:cstheme="minorHAnsi"/>
        </w:rPr>
        <w:t xml:space="preserve"> International</w:t>
      </w:r>
      <w:r w:rsidRPr="007739A2">
        <w:rPr>
          <w:rFonts w:asciiTheme="minorHAnsi" w:hAnsiTheme="minorHAnsi" w:cstheme="minorHAnsi"/>
        </w:rPr>
        <w:t xml:space="preserve"> Conference and Exhibit - DCA 2022</w:t>
      </w:r>
      <w:r w:rsidR="00437666" w:rsidRPr="007739A2">
        <w:rPr>
          <w:rFonts w:asciiTheme="minorHAnsi" w:hAnsiTheme="minorHAnsi" w:cstheme="minorHAnsi"/>
        </w:rPr>
        <w:t>, Auburn University, 2022</w:t>
      </w:r>
    </w:p>
    <w:p w14:paraId="564346DC" w14:textId="77777777" w:rsidR="00562288" w:rsidRPr="007739A2" w:rsidRDefault="00BC1C99" w:rsidP="000323A3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ab/>
      </w:r>
      <w:r w:rsidRPr="007739A2">
        <w:rPr>
          <w:rFonts w:asciiTheme="minorHAnsi" w:hAnsiTheme="minorHAnsi" w:cstheme="minorHAnsi"/>
          <w:szCs w:val="20"/>
        </w:rPr>
        <w:tab/>
      </w:r>
      <w:r w:rsidRPr="007739A2">
        <w:rPr>
          <w:rFonts w:asciiTheme="minorHAnsi" w:hAnsiTheme="minorHAnsi" w:cstheme="minorHAnsi"/>
          <w:szCs w:val="20"/>
        </w:rPr>
        <w:tab/>
        <w:t xml:space="preserve">       </w:t>
      </w:r>
    </w:p>
    <w:p w14:paraId="3DFBBA9A" w14:textId="37ECAD87" w:rsidR="00BC1C99" w:rsidRPr="007739A2" w:rsidRDefault="003D3D43" w:rsidP="00562288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szCs w:val="20"/>
        </w:rPr>
        <w:t>Presentation.</w:t>
      </w:r>
      <w:r w:rsidR="00BC1C99" w:rsidRPr="007739A2">
        <w:rPr>
          <w:rFonts w:asciiTheme="minorHAnsi" w:hAnsiTheme="minorHAnsi" w:cstheme="minorHAnsi"/>
          <w:szCs w:val="20"/>
        </w:rPr>
        <w:t xml:space="preserve"> </w:t>
      </w:r>
      <w:r w:rsidR="00EC7542" w:rsidRPr="007739A2">
        <w:rPr>
          <w:rFonts w:asciiTheme="minorHAnsi" w:hAnsiTheme="minorHAnsi" w:cstheme="minorHAnsi"/>
          <w:szCs w:val="20"/>
        </w:rPr>
        <w:t>“</w:t>
      </w:r>
      <w:r w:rsidR="00BC1C99" w:rsidRPr="007739A2">
        <w:rPr>
          <w:rFonts w:asciiTheme="minorHAnsi" w:hAnsiTheme="minorHAnsi" w:cstheme="minorHAnsi"/>
        </w:rPr>
        <w:t>Precedent and Influence: An Urban Design Studio Project</w:t>
      </w:r>
      <w:r w:rsidR="00313171" w:rsidRPr="007739A2">
        <w:rPr>
          <w:rFonts w:asciiTheme="minorHAnsi" w:hAnsiTheme="minorHAnsi" w:cstheme="minorHAnsi"/>
        </w:rPr>
        <w:t>,</w:t>
      </w:r>
      <w:r w:rsidR="00EC7542" w:rsidRPr="007739A2">
        <w:rPr>
          <w:rFonts w:asciiTheme="minorHAnsi" w:hAnsiTheme="minorHAnsi" w:cstheme="minorHAnsi"/>
        </w:rPr>
        <w:t>”</w:t>
      </w:r>
      <w:r w:rsidR="00313171" w:rsidRPr="007739A2">
        <w:rPr>
          <w:rFonts w:asciiTheme="minorHAnsi" w:hAnsiTheme="minorHAnsi" w:cstheme="minorHAnsi"/>
        </w:rPr>
        <w:t xml:space="preserve"> Architectural Research Center Conference and European Association for Architectural Education, ARCC-EAAE 2022 </w:t>
      </w:r>
      <w:r w:rsidR="00313171" w:rsidRPr="007739A2">
        <w:rPr>
          <w:rStyle w:val="Strong"/>
          <w:rFonts w:asciiTheme="minorHAnsi" w:hAnsiTheme="minorHAnsi" w:cstheme="minorHAnsi"/>
          <w:b w:val="0"/>
          <w:bCs w:val="0"/>
        </w:rPr>
        <w:t>RESILIENT CITY: Physical, Social, and Economic Perspectives,</w:t>
      </w:r>
      <w:r w:rsidR="00313171" w:rsidRPr="007739A2">
        <w:rPr>
          <w:rStyle w:val="Strong"/>
          <w:rFonts w:asciiTheme="minorHAnsi" w:hAnsiTheme="minorHAnsi" w:cstheme="minorHAnsi"/>
        </w:rPr>
        <w:t xml:space="preserve"> </w:t>
      </w:r>
      <w:r w:rsidR="00BC1C99" w:rsidRPr="007739A2">
        <w:rPr>
          <w:rFonts w:asciiTheme="minorHAnsi" w:hAnsiTheme="minorHAnsi" w:cstheme="minorHAnsi"/>
        </w:rPr>
        <w:t>ARCC-EAAE 2022</w:t>
      </w:r>
      <w:r w:rsidR="00437666" w:rsidRPr="007739A2">
        <w:rPr>
          <w:rFonts w:asciiTheme="minorHAnsi" w:hAnsiTheme="minorHAnsi" w:cstheme="minorHAnsi"/>
        </w:rPr>
        <w:t xml:space="preserve">, </w:t>
      </w:r>
      <w:r w:rsidR="001C20C8" w:rsidRPr="007739A2">
        <w:rPr>
          <w:rFonts w:asciiTheme="minorHAnsi" w:hAnsiTheme="minorHAnsi" w:cstheme="minorHAnsi"/>
        </w:rPr>
        <w:t>Florida International University, Miami, Florida, 2022</w:t>
      </w:r>
    </w:p>
    <w:p w14:paraId="40CCF4D8" w14:textId="11D9E18E" w:rsidR="008619D1" w:rsidRPr="007739A2" w:rsidRDefault="008619D1" w:rsidP="000323A3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</w:p>
    <w:p w14:paraId="7BE8A00D" w14:textId="7CEE466F" w:rsidR="00CB53C8" w:rsidRPr="007739A2" w:rsidRDefault="008619D1" w:rsidP="000323A3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ab/>
      </w:r>
      <w:r w:rsidRPr="007739A2">
        <w:rPr>
          <w:rFonts w:asciiTheme="minorHAnsi" w:hAnsiTheme="minorHAnsi" w:cstheme="minorHAnsi"/>
          <w:b/>
        </w:rPr>
        <w:tab/>
      </w:r>
      <w:r w:rsidRPr="007739A2">
        <w:rPr>
          <w:rFonts w:asciiTheme="minorHAnsi" w:hAnsiTheme="minorHAnsi" w:cstheme="minorHAnsi"/>
          <w:b/>
        </w:rPr>
        <w:tab/>
      </w:r>
      <w:r w:rsidR="00BC1C99" w:rsidRPr="007739A2">
        <w:rPr>
          <w:rFonts w:asciiTheme="minorHAnsi" w:hAnsiTheme="minorHAnsi" w:cstheme="minorHAnsi"/>
          <w:b/>
        </w:rPr>
        <w:t>Peer Reviewed Journal</w:t>
      </w:r>
      <w:r w:rsidR="006F4CE6" w:rsidRPr="007739A2">
        <w:rPr>
          <w:rFonts w:asciiTheme="minorHAnsi" w:hAnsiTheme="minorHAnsi" w:cstheme="minorHAnsi"/>
          <w:b/>
        </w:rPr>
        <w:t xml:space="preserve">s, </w:t>
      </w:r>
      <w:r w:rsidR="00E23F0D" w:rsidRPr="007739A2">
        <w:rPr>
          <w:rFonts w:asciiTheme="minorHAnsi" w:hAnsiTheme="minorHAnsi" w:cstheme="minorHAnsi"/>
          <w:b/>
        </w:rPr>
        <w:t xml:space="preserve">Conference </w:t>
      </w:r>
      <w:r w:rsidRPr="007739A2">
        <w:rPr>
          <w:rFonts w:asciiTheme="minorHAnsi" w:hAnsiTheme="minorHAnsi" w:cstheme="minorHAnsi"/>
          <w:b/>
        </w:rPr>
        <w:t>Paper</w:t>
      </w:r>
      <w:r w:rsidR="00BC1C99" w:rsidRPr="007739A2">
        <w:rPr>
          <w:rFonts w:asciiTheme="minorHAnsi" w:hAnsiTheme="minorHAnsi" w:cstheme="minorHAnsi"/>
          <w:b/>
        </w:rPr>
        <w:t>s</w:t>
      </w:r>
      <w:r w:rsidR="00A93B25" w:rsidRPr="007739A2">
        <w:rPr>
          <w:rFonts w:asciiTheme="minorHAnsi" w:hAnsiTheme="minorHAnsi" w:cstheme="minorHAnsi"/>
          <w:b/>
        </w:rPr>
        <w:t xml:space="preserve"> and Abstracts</w:t>
      </w:r>
    </w:p>
    <w:p w14:paraId="0CD77C4D" w14:textId="4417F5C4" w:rsidR="00CB53C8" w:rsidRPr="007739A2" w:rsidRDefault="00CB53C8" w:rsidP="00CB53C8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bCs/>
        </w:rPr>
      </w:pPr>
      <w:r w:rsidRPr="007739A2">
        <w:rPr>
          <w:rFonts w:asciiTheme="minorHAnsi" w:hAnsiTheme="minorHAnsi" w:cstheme="minorHAnsi"/>
          <w:bCs/>
        </w:rPr>
        <w:t xml:space="preserve">Carver, D. 2023. “Ecological Boulevards: Integrating Infrastructure, Open Space Networks and Transportation,” </w:t>
      </w:r>
      <w:r w:rsidRPr="007739A2">
        <w:rPr>
          <w:rFonts w:asciiTheme="minorHAnsi" w:hAnsiTheme="minorHAnsi" w:cstheme="minorHAnsi"/>
          <w:bCs/>
          <w:i/>
          <w:iCs/>
        </w:rPr>
        <w:t xml:space="preserve">Environmental Design Research Association </w:t>
      </w:r>
      <w:r w:rsidRPr="007739A2">
        <w:rPr>
          <w:rFonts w:asciiTheme="minorHAnsi" w:hAnsiTheme="minorHAnsi" w:cstheme="minorHAnsi"/>
          <w:bCs/>
        </w:rPr>
        <w:t xml:space="preserve">- </w:t>
      </w:r>
      <w:r w:rsidRPr="007739A2">
        <w:rPr>
          <w:rFonts w:asciiTheme="minorHAnsi" w:hAnsiTheme="minorHAnsi" w:cstheme="minorHAnsi"/>
          <w:bCs/>
          <w:i/>
          <w:iCs/>
        </w:rPr>
        <w:t>EDRA 54</w:t>
      </w:r>
    </w:p>
    <w:p w14:paraId="7936D100" w14:textId="77777777" w:rsidR="00CB53C8" w:rsidRPr="007739A2" w:rsidRDefault="00CB53C8" w:rsidP="00554912">
      <w:pPr>
        <w:ind w:left="1440"/>
        <w:rPr>
          <w:rFonts w:asciiTheme="minorHAnsi" w:hAnsiTheme="minorHAnsi" w:cstheme="minorHAnsi"/>
          <w:szCs w:val="20"/>
        </w:rPr>
      </w:pPr>
    </w:p>
    <w:p w14:paraId="53035140" w14:textId="1AC4567E" w:rsidR="00554912" w:rsidRPr="007739A2" w:rsidRDefault="00554912" w:rsidP="00554912">
      <w:pPr>
        <w:ind w:left="1440"/>
        <w:rPr>
          <w:rFonts w:asciiTheme="minorHAnsi" w:hAnsiTheme="minorHAnsi" w:cstheme="minorHAnsi"/>
          <w:i/>
          <w:iCs/>
        </w:rPr>
      </w:pPr>
      <w:r w:rsidRPr="007739A2">
        <w:rPr>
          <w:rFonts w:asciiTheme="minorHAnsi" w:hAnsiTheme="minorHAnsi" w:cstheme="minorHAnsi"/>
          <w:szCs w:val="20"/>
        </w:rPr>
        <w:t>Carver, D. 202</w:t>
      </w:r>
      <w:r w:rsidR="004E2E2F" w:rsidRPr="007739A2">
        <w:rPr>
          <w:rFonts w:asciiTheme="minorHAnsi" w:hAnsiTheme="minorHAnsi" w:cstheme="minorHAnsi"/>
          <w:szCs w:val="20"/>
        </w:rPr>
        <w:t>3</w:t>
      </w:r>
      <w:r w:rsidRPr="007739A2">
        <w:rPr>
          <w:rFonts w:asciiTheme="minorHAnsi" w:hAnsiTheme="minorHAnsi" w:cstheme="minorHAnsi"/>
          <w:szCs w:val="20"/>
        </w:rPr>
        <w:t xml:space="preserve">. </w:t>
      </w:r>
      <w:r w:rsidRPr="007739A2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>"</w:t>
      </w:r>
      <w:r w:rsidRPr="007739A2">
        <w:rPr>
          <w:rFonts w:asciiTheme="minorHAnsi" w:hAnsiTheme="minorHAnsi" w:cstheme="minorHAnsi"/>
          <w:color w:val="000000"/>
          <w:shd w:val="clear" w:color="auto" w:fill="FFFFFF"/>
        </w:rPr>
        <w:t>A Tectonics of Ontogenetic Materialism: Three Projects,”</w:t>
      </w:r>
      <w:r w:rsidRPr="007739A2">
        <w:rPr>
          <w:rFonts w:asciiTheme="minorHAnsi" w:hAnsiTheme="minorHAnsi" w:cstheme="minorHAnsi"/>
          <w:i/>
          <w:iCs/>
          <w:color w:val="000000"/>
          <w:shd w:val="clear" w:color="auto" w:fill="FFFFFF"/>
        </w:rPr>
        <w:t xml:space="preserve"> </w:t>
      </w:r>
      <w:r w:rsidRPr="007739A2">
        <w:rPr>
          <w:rFonts w:asciiTheme="minorHAnsi" w:hAnsiTheme="minorHAnsi" w:cstheme="minorHAnsi"/>
          <w:i/>
          <w:iCs/>
        </w:rPr>
        <w:t xml:space="preserve">Building Technology Educator’s Society - BTES </w:t>
      </w:r>
      <w:r w:rsidR="000F3B99" w:rsidRPr="007739A2">
        <w:rPr>
          <w:rFonts w:asciiTheme="minorHAnsi" w:hAnsiTheme="minorHAnsi" w:cstheme="minorHAnsi"/>
          <w:i/>
          <w:iCs/>
        </w:rPr>
        <w:t>2023</w:t>
      </w:r>
    </w:p>
    <w:p w14:paraId="298E11DF" w14:textId="77777777" w:rsidR="00995317" w:rsidRPr="007739A2" w:rsidRDefault="00995317" w:rsidP="00554912">
      <w:pPr>
        <w:ind w:left="1440"/>
        <w:rPr>
          <w:rFonts w:asciiTheme="minorHAnsi" w:hAnsiTheme="minorHAnsi" w:cstheme="minorHAnsi"/>
        </w:rPr>
      </w:pPr>
    </w:p>
    <w:p w14:paraId="0630434B" w14:textId="15C7BE48" w:rsidR="00995317" w:rsidRPr="007739A2" w:rsidRDefault="00CE5C5C" w:rsidP="00554912">
      <w:pPr>
        <w:ind w:left="1440"/>
        <w:rPr>
          <w:rStyle w:val="Emphasis"/>
          <w:rFonts w:asciiTheme="minorHAnsi" w:hAnsiTheme="minorHAnsi" w:cstheme="minorHAnsi"/>
          <w:szCs w:val="20"/>
        </w:rPr>
      </w:pPr>
      <w:r w:rsidRPr="007739A2">
        <w:rPr>
          <w:rFonts w:asciiTheme="minorHAnsi" w:eastAsia="SabonMT" w:hAnsiTheme="minorHAnsi" w:cstheme="minorHAnsi"/>
          <w:szCs w:val="20"/>
        </w:rPr>
        <w:t>Carver, D. 20</w:t>
      </w:r>
      <w:r w:rsidR="004E2E2F" w:rsidRPr="007739A2">
        <w:rPr>
          <w:rFonts w:asciiTheme="minorHAnsi" w:eastAsia="SabonMT" w:hAnsiTheme="minorHAnsi" w:cstheme="minorHAnsi"/>
          <w:szCs w:val="20"/>
        </w:rPr>
        <w:t xml:space="preserve">23. </w:t>
      </w:r>
      <w:r w:rsidRPr="007739A2">
        <w:rPr>
          <w:rFonts w:asciiTheme="minorHAnsi" w:eastAsia="SabonMT" w:hAnsiTheme="minorHAnsi" w:cstheme="minorHAnsi"/>
          <w:szCs w:val="20"/>
        </w:rPr>
        <w:t>“A Phenomenological E</w:t>
      </w:r>
      <w:r w:rsidRPr="007739A2">
        <w:rPr>
          <w:rStyle w:val="Emphasis"/>
          <w:rFonts w:asciiTheme="minorHAnsi" w:hAnsiTheme="minorHAnsi" w:cstheme="minorHAnsi"/>
          <w:szCs w:val="20"/>
        </w:rPr>
        <w:t xml:space="preserve">poché </w:t>
      </w:r>
      <w:r w:rsidRPr="007739A2">
        <w:rPr>
          <w:rStyle w:val="Emphasis"/>
          <w:rFonts w:asciiTheme="minorHAnsi" w:hAnsiTheme="minorHAnsi" w:cstheme="minorHAnsi"/>
          <w:i w:val="0"/>
          <w:iCs w:val="0"/>
          <w:szCs w:val="20"/>
        </w:rPr>
        <w:t xml:space="preserve">for Beginning Design,” paper and presentation, </w:t>
      </w:r>
      <w:r w:rsidRPr="007739A2">
        <w:rPr>
          <w:rStyle w:val="Emphasis"/>
          <w:rFonts w:asciiTheme="minorHAnsi" w:hAnsiTheme="minorHAnsi" w:cstheme="minorHAnsi"/>
          <w:szCs w:val="20"/>
        </w:rPr>
        <w:t xml:space="preserve">The National Conference for the Beginning Design Student </w:t>
      </w:r>
      <w:r w:rsidR="000F3B99" w:rsidRPr="007739A2">
        <w:rPr>
          <w:rStyle w:val="Emphasis"/>
          <w:rFonts w:asciiTheme="minorHAnsi" w:hAnsiTheme="minorHAnsi" w:cstheme="minorHAnsi"/>
          <w:szCs w:val="20"/>
        </w:rPr>
        <w:t>–</w:t>
      </w:r>
      <w:r w:rsidR="00E8498D" w:rsidRPr="007739A2">
        <w:rPr>
          <w:rStyle w:val="Emphasis"/>
          <w:rFonts w:asciiTheme="minorHAnsi" w:hAnsiTheme="minorHAnsi" w:cstheme="minorHAnsi"/>
          <w:szCs w:val="20"/>
        </w:rPr>
        <w:t xml:space="preserve"> </w:t>
      </w:r>
      <w:r w:rsidRPr="007739A2">
        <w:rPr>
          <w:rStyle w:val="Emphasis"/>
          <w:rFonts w:asciiTheme="minorHAnsi" w:hAnsiTheme="minorHAnsi" w:cstheme="minorHAnsi"/>
          <w:szCs w:val="20"/>
        </w:rPr>
        <w:t>NCBDS</w:t>
      </w:r>
      <w:r w:rsidR="000F3B99" w:rsidRPr="007739A2">
        <w:rPr>
          <w:rStyle w:val="Emphasis"/>
          <w:rFonts w:asciiTheme="minorHAnsi" w:hAnsiTheme="minorHAnsi" w:cstheme="minorHAnsi"/>
          <w:szCs w:val="20"/>
        </w:rPr>
        <w:t xml:space="preserve"> 2023</w:t>
      </w:r>
    </w:p>
    <w:p w14:paraId="34FF25F2" w14:textId="77777777" w:rsidR="008874A0" w:rsidRPr="007739A2" w:rsidRDefault="008874A0" w:rsidP="00554912">
      <w:pPr>
        <w:ind w:left="1440"/>
        <w:rPr>
          <w:rStyle w:val="Emphasis"/>
          <w:rFonts w:asciiTheme="minorHAnsi" w:hAnsiTheme="minorHAnsi" w:cstheme="minorHAnsi"/>
          <w:szCs w:val="20"/>
        </w:rPr>
      </w:pPr>
    </w:p>
    <w:p w14:paraId="7AC337E2" w14:textId="733622E6" w:rsidR="008874A0" w:rsidRPr="007739A2" w:rsidRDefault="008874A0" w:rsidP="008874A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bCs/>
        </w:rPr>
      </w:pPr>
      <w:r w:rsidRPr="007739A2">
        <w:rPr>
          <w:rFonts w:asciiTheme="minorHAnsi" w:hAnsiTheme="minorHAnsi" w:cstheme="minorHAnsi"/>
          <w:bCs/>
        </w:rPr>
        <w:t>Carver, D. 202</w:t>
      </w:r>
      <w:r w:rsidR="003D0842" w:rsidRPr="007739A2">
        <w:rPr>
          <w:rFonts w:asciiTheme="minorHAnsi" w:hAnsiTheme="minorHAnsi" w:cstheme="minorHAnsi"/>
          <w:bCs/>
        </w:rPr>
        <w:t>2</w:t>
      </w:r>
      <w:r w:rsidRPr="007739A2">
        <w:rPr>
          <w:rFonts w:asciiTheme="minorHAnsi" w:hAnsiTheme="minorHAnsi" w:cstheme="minorHAnsi"/>
          <w:bCs/>
        </w:rPr>
        <w:t>. “</w:t>
      </w:r>
      <w:r w:rsidR="003D0842" w:rsidRPr="007739A2">
        <w:rPr>
          <w:rFonts w:asciiTheme="minorHAnsi" w:hAnsiTheme="minorHAnsi" w:cstheme="minorHAnsi"/>
          <w:bCs/>
        </w:rPr>
        <w:t>New Public Infrastructures: A Survey of Integrated Art, Design and Engineering,</w:t>
      </w:r>
      <w:r w:rsidRPr="007739A2">
        <w:rPr>
          <w:rFonts w:asciiTheme="minorHAnsi" w:hAnsiTheme="minorHAnsi" w:cstheme="minorHAnsi"/>
          <w:bCs/>
        </w:rPr>
        <w:t xml:space="preserve">” </w:t>
      </w:r>
      <w:r w:rsidRPr="007739A2">
        <w:rPr>
          <w:rFonts w:asciiTheme="minorHAnsi" w:hAnsiTheme="minorHAnsi" w:cstheme="minorHAnsi"/>
          <w:bCs/>
          <w:i/>
          <w:iCs/>
        </w:rPr>
        <w:t xml:space="preserve">Environmental Design Research Association </w:t>
      </w:r>
      <w:r w:rsidRPr="007739A2">
        <w:rPr>
          <w:rFonts w:asciiTheme="minorHAnsi" w:hAnsiTheme="minorHAnsi" w:cstheme="minorHAnsi"/>
          <w:bCs/>
        </w:rPr>
        <w:t xml:space="preserve">- </w:t>
      </w:r>
      <w:r w:rsidRPr="007739A2">
        <w:rPr>
          <w:rFonts w:asciiTheme="minorHAnsi" w:hAnsiTheme="minorHAnsi" w:cstheme="minorHAnsi"/>
          <w:bCs/>
          <w:i/>
          <w:iCs/>
        </w:rPr>
        <w:t>EDRA 54</w:t>
      </w:r>
    </w:p>
    <w:p w14:paraId="2542235A" w14:textId="4150E625" w:rsidR="00C55BAD" w:rsidRPr="007739A2" w:rsidRDefault="00C55BAD" w:rsidP="000323A3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</w:p>
    <w:p w14:paraId="0D037350" w14:textId="1CE8C4EA" w:rsidR="00BD77B5" w:rsidRPr="007739A2" w:rsidRDefault="00BD77B5" w:rsidP="00BD77B5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bCs/>
        </w:rPr>
      </w:pPr>
      <w:r w:rsidRPr="007739A2">
        <w:rPr>
          <w:rFonts w:asciiTheme="minorHAnsi" w:hAnsiTheme="minorHAnsi" w:cstheme="minorHAnsi"/>
          <w:szCs w:val="20"/>
        </w:rPr>
        <w:t>Carver, D. 2022. “</w:t>
      </w:r>
      <w:r w:rsidRPr="007739A2">
        <w:rPr>
          <w:rFonts w:asciiTheme="minorHAnsi" w:hAnsiTheme="minorHAnsi" w:cstheme="minorHAnsi"/>
        </w:rPr>
        <w:t xml:space="preserve">Drawing Form from Fiction,” </w:t>
      </w:r>
      <w:r w:rsidRPr="007739A2">
        <w:rPr>
          <w:rFonts w:asciiTheme="minorHAnsi" w:hAnsiTheme="minorHAnsi" w:cstheme="minorHAnsi"/>
          <w:i/>
          <w:iCs/>
        </w:rPr>
        <w:t xml:space="preserve">Design Communication Association </w:t>
      </w:r>
      <w:r w:rsidR="002D19D8" w:rsidRPr="007739A2">
        <w:rPr>
          <w:rFonts w:asciiTheme="minorHAnsi" w:hAnsiTheme="minorHAnsi" w:cstheme="minorHAnsi"/>
          <w:i/>
          <w:iCs/>
        </w:rPr>
        <w:t xml:space="preserve">- </w:t>
      </w:r>
      <w:r w:rsidRPr="007739A2">
        <w:rPr>
          <w:rFonts w:asciiTheme="minorHAnsi" w:hAnsiTheme="minorHAnsi" w:cstheme="minorHAnsi"/>
          <w:i/>
          <w:iCs/>
        </w:rPr>
        <w:t>DCA 2022</w:t>
      </w:r>
    </w:p>
    <w:p w14:paraId="3E0E557B" w14:textId="586B8912" w:rsidR="000278F3" w:rsidRPr="007739A2" w:rsidRDefault="000278F3" w:rsidP="005E45FA">
      <w:pPr>
        <w:rPr>
          <w:rFonts w:asciiTheme="minorHAnsi" w:hAnsiTheme="minorHAnsi" w:cstheme="minorHAnsi"/>
          <w:szCs w:val="20"/>
        </w:rPr>
      </w:pPr>
    </w:p>
    <w:p w14:paraId="07B333EC" w14:textId="323EF746" w:rsidR="001E7DD6" w:rsidRPr="007739A2" w:rsidRDefault="00667CFB" w:rsidP="003D41E1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szCs w:val="20"/>
        </w:rPr>
        <w:t>Carver, D. 2022. “</w:t>
      </w:r>
      <w:r w:rsidRPr="007739A2">
        <w:rPr>
          <w:rFonts w:asciiTheme="minorHAnsi" w:hAnsiTheme="minorHAnsi" w:cstheme="minorHAnsi"/>
        </w:rPr>
        <w:t xml:space="preserve">Precedent and Influence: An Urban Design Studio Project,” </w:t>
      </w:r>
      <w:r w:rsidRPr="007739A2">
        <w:rPr>
          <w:rFonts w:asciiTheme="minorHAnsi" w:hAnsiTheme="minorHAnsi" w:cstheme="minorHAnsi"/>
          <w:i/>
          <w:iCs/>
        </w:rPr>
        <w:t>Architectural Research Center Conference and European Association for Architectural Education, ARCC-EAAE 2022</w:t>
      </w:r>
      <w:r w:rsidR="001F0ECE" w:rsidRPr="007739A2">
        <w:rPr>
          <w:rFonts w:asciiTheme="minorHAnsi" w:hAnsiTheme="minorHAnsi" w:cstheme="minorHAnsi"/>
        </w:rPr>
        <w:t xml:space="preserve"> </w:t>
      </w:r>
      <w:r w:rsidR="001E7DD6" w:rsidRPr="007739A2">
        <w:rPr>
          <w:rFonts w:asciiTheme="minorHAnsi" w:hAnsiTheme="minorHAnsi" w:cstheme="minorHAnsi"/>
          <w:b/>
        </w:rPr>
        <w:t xml:space="preserve">       </w:t>
      </w:r>
    </w:p>
    <w:p w14:paraId="0940261F" w14:textId="7D031A98" w:rsidR="00FD1A97" w:rsidRPr="007739A2" w:rsidRDefault="00FD1A97" w:rsidP="00FD1A97">
      <w:pPr>
        <w:rPr>
          <w:rFonts w:asciiTheme="minorHAnsi" w:hAnsiTheme="minorHAnsi" w:cstheme="minorHAnsi"/>
          <w:szCs w:val="20"/>
        </w:rPr>
      </w:pPr>
    </w:p>
    <w:p w14:paraId="3D4C68F4" w14:textId="1BF5AF78" w:rsidR="00562472" w:rsidRPr="007739A2" w:rsidRDefault="00562472" w:rsidP="00562472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ab/>
      </w:r>
      <w:r w:rsidR="00FD71BA" w:rsidRPr="007739A2">
        <w:rPr>
          <w:rFonts w:asciiTheme="minorHAnsi" w:hAnsiTheme="minorHAnsi" w:cstheme="minorHAnsi"/>
          <w:b/>
        </w:rPr>
        <w:t>Other Publications</w:t>
      </w:r>
      <w:r w:rsidRPr="007739A2">
        <w:rPr>
          <w:rFonts w:asciiTheme="minorHAnsi" w:hAnsiTheme="minorHAnsi" w:cstheme="minorHAnsi"/>
          <w:b/>
        </w:rPr>
        <w:t xml:space="preserve">: </w:t>
      </w:r>
    </w:p>
    <w:p w14:paraId="5573346A" w14:textId="225012BD" w:rsidR="00FE36EC" w:rsidRPr="007739A2" w:rsidRDefault="00EE1C29" w:rsidP="00F76A81">
      <w:pPr>
        <w:ind w:left="1440"/>
        <w:outlineLvl w:val="0"/>
        <w:rPr>
          <w:rFonts w:asciiTheme="minorHAnsi" w:hAnsiTheme="minorHAnsi" w:cstheme="minorHAnsi"/>
          <w:iCs/>
        </w:rPr>
      </w:pPr>
      <w:r w:rsidRPr="007739A2">
        <w:rPr>
          <w:rFonts w:asciiTheme="minorHAnsi" w:hAnsiTheme="minorHAnsi" w:cstheme="minorHAnsi"/>
          <w:i/>
        </w:rPr>
        <w:t xml:space="preserve">Idaho Press Tribune, </w:t>
      </w:r>
      <w:r w:rsidRPr="007739A2">
        <w:rPr>
          <w:rFonts w:asciiTheme="minorHAnsi" w:hAnsiTheme="minorHAnsi" w:cstheme="minorHAnsi"/>
          <w:iCs/>
        </w:rPr>
        <w:t>“The Intimacy of Slow Looking,”</w:t>
      </w:r>
      <w:r w:rsidR="006C4CA4" w:rsidRPr="007739A2">
        <w:rPr>
          <w:rFonts w:asciiTheme="minorHAnsi" w:hAnsiTheme="minorHAnsi" w:cstheme="minorHAnsi"/>
          <w:iCs/>
        </w:rPr>
        <w:t xml:space="preserve"> by Dreik </w:t>
      </w:r>
      <w:proofErr w:type="spellStart"/>
      <w:r w:rsidR="006C4CA4" w:rsidRPr="007739A2">
        <w:rPr>
          <w:rFonts w:asciiTheme="minorHAnsi" w:hAnsiTheme="minorHAnsi" w:cstheme="minorHAnsi"/>
          <w:iCs/>
        </w:rPr>
        <w:t>Zirinsky</w:t>
      </w:r>
      <w:proofErr w:type="spellEnd"/>
      <w:r w:rsidR="006C4CA4" w:rsidRPr="007739A2">
        <w:rPr>
          <w:rFonts w:asciiTheme="minorHAnsi" w:hAnsiTheme="minorHAnsi" w:cstheme="minorHAnsi"/>
          <w:iCs/>
        </w:rPr>
        <w:t>, September 24, 2023</w:t>
      </w:r>
    </w:p>
    <w:p w14:paraId="281C7596" w14:textId="77777777" w:rsidR="00FE36EC" w:rsidRPr="007739A2" w:rsidRDefault="00FE36EC" w:rsidP="00F76A81">
      <w:pPr>
        <w:ind w:left="1440"/>
        <w:outlineLvl w:val="0"/>
        <w:rPr>
          <w:rFonts w:asciiTheme="minorHAnsi" w:hAnsiTheme="minorHAnsi" w:cstheme="minorHAnsi"/>
          <w:i/>
        </w:rPr>
      </w:pPr>
    </w:p>
    <w:p w14:paraId="41D28DA4" w14:textId="3FAE987B" w:rsidR="00F76A81" w:rsidRPr="007739A2" w:rsidRDefault="00F76A81" w:rsidP="00F76A81">
      <w:pPr>
        <w:ind w:left="1440"/>
        <w:outlineLvl w:val="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  <w:i/>
        </w:rPr>
        <w:t>Boise Weekly</w:t>
      </w:r>
      <w:r w:rsidRPr="007739A2">
        <w:rPr>
          <w:rFonts w:asciiTheme="minorHAnsi" w:hAnsiTheme="minorHAnsi" w:cstheme="minorHAnsi"/>
        </w:rPr>
        <w:t>, “Building Up Treefort: UI Architecture Students Add Permanent Perspective,” Jeanne Huff, September 22 – 28, 2021</w:t>
      </w:r>
    </w:p>
    <w:p w14:paraId="4590B268" w14:textId="77777777" w:rsidR="00F76A81" w:rsidRPr="007739A2" w:rsidRDefault="00F76A81" w:rsidP="00F76A81">
      <w:pPr>
        <w:ind w:left="1440"/>
        <w:outlineLvl w:val="0"/>
        <w:rPr>
          <w:rFonts w:asciiTheme="minorHAnsi" w:hAnsiTheme="minorHAnsi" w:cstheme="minorHAnsi"/>
          <w:bCs/>
          <w:i/>
          <w:kern w:val="36"/>
          <w:szCs w:val="20"/>
        </w:rPr>
      </w:pPr>
    </w:p>
    <w:p w14:paraId="5B1913D9" w14:textId="77777777" w:rsidR="00F76A81" w:rsidRPr="007739A2" w:rsidRDefault="00F76A81" w:rsidP="00F76A81">
      <w:pPr>
        <w:ind w:left="1440"/>
        <w:outlineLvl w:val="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bCs/>
          <w:i/>
          <w:kern w:val="36"/>
          <w:szCs w:val="20"/>
        </w:rPr>
        <w:t>Idaho Statesman,</w:t>
      </w:r>
      <w:r w:rsidRPr="007739A2">
        <w:rPr>
          <w:rFonts w:asciiTheme="minorHAnsi" w:hAnsiTheme="minorHAnsi" w:cstheme="minorHAnsi"/>
          <w:bCs/>
          <w:kern w:val="36"/>
          <w:szCs w:val="20"/>
        </w:rPr>
        <w:t xml:space="preserve"> “History in the Remaking: Former Bouquet to be Restored to its Original 1910 Design,” b</w:t>
      </w:r>
      <w:r w:rsidRPr="007739A2">
        <w:rPr>
          <w:rFonts w:asciiTheme="minorHAnsi" w:hAnsiTheme="minorHAnsi" w:cstheme="minorHAnsi"/>
          <w:szCs w:val="20"/>
        </w:rPr>
        <w:t xml:space="preserve">y Sally </w:t>
      </w:r>
      <w:proofErr w:type="spellStart"/>
      <w:r w:rsidRPr="007739A2">
        <w:rPr>
          <w:rFonts w:asciiTheme="minorHAnsi" w:hAnsiTheme="minorHAnsi" w:cstheme="minorHAnsi"/>
          <w:szCs w:val="20"/>
        </w:rPr>
        <w:t>Krutzig</w:t>
      </w:r>
      <w:proofErr w:type="spellEnd"/>
      <w:r w:rsidRPr="007739A2">
        <w:rPr>
          <w:rFonts w:asciiTheme="minorHAnsi" w:hAnsiTheme="minorHAnsi" w:cstheme="minorHAnsi"/>
          <w:szCs w:val="20"/>
        </w:rPr>
        <w:t>, September 16, 2021</w:t>
      </w:r>
    </w:p>
    <w:p w14:paraId="6C1B6464" w14:textId="77777777" w:rsidR="00F76A81" w:rsidRPr="007739A2" w:rsidRDefault="00F76A81" w:rsidP="00F76A81">
      <w:pPr>
        <w:ind w:left="1440"/>
        <w:outlineLvl w:val="0"/>
        <w:rPr>
          <w:rFonts w:asciiTheme="minorHAnsi" w:hAnsiTheme="minorHAnsi" w:cstheme="minorHAnsi"/>
          <w:bCs/>
          <w:i/>
          <w:kern w:val="36"/>
          <w:szCs w:val="20"/>
        </w:rPr>
      </w:pPr>
    </w:p>
    <w:p w14:paraId="71E73421" w14:textId="77777777" w:rsidR="00F76A81" w:rsidRPr="007739A2" w:rsidRDefault="00F76A81" w:rsidP="00F76A81">
      <w:pPr>
        <w:ind w:left="1440"/>
        <w:outlineLvl w:val="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  <w:bCs/>
          <w:i/>
          <w:kern w:val="36"/>
          <w:szCs w:val="20"/>
        </w:rPr>
        <w:t>Idaho Press Tribune, “</w:t>
      </w:r>
      <w:r w:rsidRPr="007739A2">
        <w:rPr>
          <w:rFonts w:asciiTheme="minorHAnsi" w:hAnsiTheme="minorHAnsi" w:cstheme="minorHAnsi"/>
        </w:rPr>
        <w:t>It must be Summer — the Modern is Open,” by Jeanne Huff, Jun 2, 2021</w:t>
      </w:r>
    </w:p>
    <w:p w14:paraId="62B04976" w14:textId="77777777" w:rsidR="00B81C8E" w:rsidRPr="007739A2" w:rsidRDefault="00B81C8E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i/>
          <w:sz w:val="20"/>
          <w:szCs w:val="20"/>
        </w:rPr>
        <w:t>Idaho Business Review</w:t>
      </w:r>
      <w:r w:rsidRPr="007739A2">
        <w:rPr>
          <w:rFonts w:asciiTheme="minorHAnsi" w:hAnsiTheme="minorHAnsi" w:cstheme="minorHAnsi"/>
          <w:sz w:val="20"/>
          <w:szCs w:val="20"/>
        </w:rPr>
        <w:t xml:space="preserve">, “Public Art Fosters ‘Creative </w:t>
      </w:r>
      <w:proofErr w:type="spellStart"/>
      <w:r w:rsidRPr="007739A2">
        <w:rPr>
          <w:rFonts w:asciiTheme="minorHAnsi" w:hAnsiTheme="minorHAnsi" w:cstheme="minorHAnsi"/>
          <w:sz w:val="20"/>
          <w:szCs w:val="20"/>
        </w:rPr>
        <w:t>Class’</w:t>
      </w:r>
      <w:proofErr w:type="spellEnd"/>
      <w:r w:rsidRPr="007739A2">
        <w:rPr>
          <w:rFonts w:asciiTheme="minorHAnsi" w:hAnsiTheme="minorHAnsi" w:cstheme="minorHAnsi"/>
          <w:sz w:val="20"/>
          <w:szCs w:val="20"/>
        </w:rPr>
        <w:t xml:space="preserve"> Community Downtown,” Ryan Lowery, July 5, 2019</w:t>
      </w:r>
    </w:p>
    <w:p w14:paraId="1FFF3007" w14:textId="77777777" w:rsidR="00B81C8E" w:rsidRPr="007739A2" w:rsidRDefault="00B81C8E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</w:p>
    <w:p w14:paraId="1BE22F32" w14:textId="77777777" w:rsidR="00B81C8E" w:rsidRPr="007739A2" w:rsidRDefault="00B81C8E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i/>
          <w:sz w:val="20"/>
          <w:szCs w:val="20"/>
        </w:rPr>
        <w:t>Alaska Beyond Magazine</w:t>
      </w:r>
      <w:r w:rsidRPr="007739A2">
        <w:rPr>
          <w:rFonts w:asciiTheme="minorHAnsi" w:hAnsiTheme="minorHAnsi" w:cstheme="minorHAnsi"/>
          <w:sz w:val="20"/>
          <w:szCs w:val="20"/>
        </w:rPr>
        <w:t>, “Vibrant Boise,” Buddy Levy, April 2019, Vol. 43, No. 4</w:t>
      </w:r>
    </w:p>
    <w:p w14:paraId="45B472E7" w14:textId="77777777" w:rsidR="002D7498" w:rsidRPr="007739A2" w:rsidRDefault="002D7498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</w:p>
    <w:p w14:paraId="05D5D914" w14:textId="17901523" w:rsidR="002D7498" w:rsidRPr="007739A2" w:rsidRDefault="002D7498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i/>
          <w:iCs/>
          <w:sz w:val="20"/>
          <w:szCs w:val="20"/>
        </w:rPr>
        <w:t>Territory Magazine,</w:t>
      </w:r>
      <w:r w:rsidRPr="007739A2">
        <w:rPr>
          <w:rFonts w:asciiTheme="minorHAnsi" w:hAnsiTheme="minorHAnsi" w:cstheme="minorHAnsi"/>
          <w:sz w:val="20"/>
          <w:szCs w:val="20"/>
        </w:rPr>
        <w:t xml:space="preserve"> “In the Public Eye,” </w:t>
      </w:r>
      <w:r w:rsidR="0098246B" w:rsidRPr="007739A2">
        <w:rPr>
          <w:rFonts w:asciiTheme="minorHAnsi" w:hAnsiTheme="minorHAnsi" w:cstheme="minorHAnsi"/>
          <w:sz w:val="20"/>
          <w:szCs w:val="20"/>
        </w:rPr>
        <w:t xml:space="preserve">Sharon Fisher, March 29. 2019. </w:t>
      </w:r>
    </w:p>
    <w:p w14:paraId="4F3962E9" w14:textId="77777777" w:rsidR="00B81C8E" w:rsidRPr="007739A2" w:rsidRDefault="00B81C8E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</w:p>
    <w:p w14:paraId="67946500" w14:textId="77777777" w:rsidR="00B81C8E" w:rsidRPr="007739A2" w:rsidRDefault="00B81C8E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i/>
          <w:sz w:val="20"/>
          <w:szCs w:val="20"/>
        </w:rPr>
        <w:t>Creators, Makers, and Doers Magazine</w:t>
      </w:r>
      <w:r w:rsidRPr="007739A2">
        <w:rPr>
          <w:rFonts w:asciiTheme="minorHAnsi" w:hAnsiTheme="minorHAnsi" w:cstheme="minorHAnsi"/>
          <w:sz w:val="20"/>
          <w:szCs w:val="20"/>
        </w:rPr>
        <w:t>, “Twelve Stories,” January 2019, Boise Department of Arts and History</w:t>
      </w:r>
    </w:p>
    <w:p w14:paraId="42F3A178" w14:textId="77777777" w:rsidR="00B81C8E" w:rsidRPr="007739A2" w:rsidRDefault="00B81C8E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</w:p>
    <w:p w14:paraId="178644B9" w14:textId="77777777" w:rsidR="00B81C8E" w:rsidRPr="007739A2" w:rsidRDefault="00B81C8E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i/>
          <w:sz w:val="20"/>
          <w:szCs w:val="20"/>
        </w:rPr>
        <w:t>Boise Weekly</w:t>
      </w:r>
      <w:r w:rsidRPr="007739A2">
        <w:rPr>
          <w:rFonts w:asciiTheme="minorHAnsi" w:hAnsiTheme="minorHAnsi" w:cstheme="minorHAnsi"/>
          <w:sz w:val="20"/>
          <w:szCs w:val="20"/>
        </w:rPr>
        <w:t>, “James Castle House to Premiere New Boise Arts Talk Series in January,” Harrison Berry, December 28, 2018</w:t>
      </w:r>
    </w:p>
    <w:p w14:paraId="150735AA" w14:textId="77777777" w:rsidR="0023353B" w:rsidRPr="007739A2" w:rsidRDefault="0023353B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</w:p>
    <w:p w14:paraId="50A28709" w14:textId="640E73EC" w:rsidR="0023353B" w:rsidRPr="007739A2" w:rsidRDefault="0023353B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lastRenderedPageBreak/>
        <w:t>“Creators, Makers, &amp; Doers: Dwaine Carver</w:t>
      </w:r>
      <w:r w:rsidR="00132183" w:rsidRPr="007739A2">
        <w:rPr>
          <w:rFonts w:asciiTheme="minorHAnsi" w:hAnsiTheme="minorHAnsi" w:cstheme="minorHAnsi"/>
          <w:sz w:val="20"/>
          <w:szCs w:val="20"/>
        </w:rPr>
        <w:t>,</w:t>
      </w:r>
      <w:r w:rsidRPr="007739A2">
        <w:rPr>
          <w:rFonts w:asciiTheme="minorHAnsi" w:hAnsiTheme="minorHAnsi" w:cstheme="minorHAnsi"/>
          <w:sz w:val="20"/>
          <w:szCs w:val="20"/>
        </w:rPr>
        <w:t>” Boise Arts and History, 2018</w:t>
      </w:r>
    </w:p>
    <w:p w14:paraId="06233AAA" w14:textId="77777777" w:rsidR="00B81C8E" w:rsidRPr="007739A2" w:rsidRDefault="00B81C8E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</w:p>
    <w:p w14:paraId="108E4FCC" w14:textId="7CD99A4E" w:rsidR="00B81C8E" w:rsidRPr="007739A2" w:rsidRDefault="00B81C8E" w:rsidP="00657535">
      <w:pPr>
        <w:pStyle w:val="Default"/>
        <w:ind w:left="1440"/>
        <w:rPr>
          <w:rStyle w:val="Strong"/>
          <w:rFonts w:asciiTheme="minorHAnsi" w:hAnsiTheme="minorHAnsi" w:cstheme="minorHAnsi"/>
          <w:b w:val="0"/>
          <w:sz w:val="20"/>
          <w:szCs w:val="20"/>
        </w:rPr>
      </w:pPr>
      <w:r w:rsidRPr="007739A2">
        <w:rPr>
          <w:rFonts w:asciiTheme="minorHAnsi" w:hAnsiTheme="minorHAnsi" w:cstheme="minorHAnsi"/>
          <w:i/>
          <w:sz w:val="20"/>
          <w:szCs w:val="20"/>
        </w:rPr>
        <w:t>Salt Lake Magazine</w:t>
      </w:r>
      <w:r w:rsidRPr="007739A2">
        <w:rPr>
          <w:rFonts w:asciiTheme="minorHAnsi" w:hAnsiTheme="minorHAnsi" w:cstheme="minorHAnsi"/>
          <w:sz w:val="20"/>
          <w:szCs w:val="20"/>
        </w:rPr>
        <w:t xml:space="preserve">, “Best of Both Worlds in Four Cities: Boise, Idaho,” </w:t>
      </w:r>
      <w:r w:rsidRPr="007739A2">
        <w:rPr>
          <w:rStyle w:val="Strong"/>
          <w:rFonts w:asciiTheme="minorHAnsi" w:hAnsiTheme="minorHAnsi" w:cstheme="minorHAnsi"/>
          <w:b w:val="0"/>
          <w:sz w:val="20"/>
          <w:szCs w:val="20"/>
        </w:rPr>
        <w:t>Glen Warchol and Mary Brown Malouf, October 17, 2017</w:t>
      </w:r>
    </w:p>
    <w:p w14:paraId="5E7CF7E2" w14:textId="77777777" w:rsidR="0047477A" w:rsidRPr="007739A2" w:rsidRDefault="0047477A" w:rsidP="00657535">
      <w:pPr>
        <w:pStyle w:val="Default"/>
        <w:ind w:left="1440"/>
        <w:rPr>
          <w:rStyle w:val="Strong"/>
          <w:rFonts w:asciiTheme="minorHAnsi" w:hAnsiTheme="minorHAnsi" w:cstheme="minorHAnsi"/>
          <w:b w:val="0"/>
          <w:sz w:val="20"/>
          <w:szCs w:val="20"/>
        </w:rPr>
      </w:pPr>
    </w:p>
    <w:p w14:paraId="0C208F5F" w14:textId="77777777" w:rsidR="0047477A" w:rsidRPr="007739A2" w:rsidRDefault="0047477A" w:rsidP="0047477A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i/>
          <w:szCs w:val="20"/>
        </w:rPr>
        <w:t xml:space="preserve">Society of Architectural Historians, </w:t>
      </w:r>
      <w:r w:rsidRPr="007739A2">
        <w:rPr>
          <w:rFonts w:asciiTheme="minorHAnsi" w:hAnsiTheme="minorHAnsi" w:cstheme="minorHAnsi"/>
          <w:szCs w:val="20"/>
        </w:rPr>
        <w:t xml:space="preserve">contributor, Idaho material for the database, </w:t>
      </w:r>
      <w:proofErr w:type="spellStart"/>
      <w:r w:rsidRPr="007739A2">
        <w:rPr>
          <w:rFonts w:asciiTheme="minorHAnsi" w:hAnsiTheme="minorHAnsi" w:cstheme="minorHAnsi"/>
          <w:szCs w:val="20"/>
        </w:rPr>
        <w:t>Archipedia</w:t>
      </w:r>
      <w:proofErr w:type="spellEnd"/>
      <w:r w:rsidRPr="007739A2">
        <w:rPr>
          <w:rFonts w:asciiTheme="minorHAnsi" w:hAnsiTheme="minorHAnsi" w:cstheme="minorHAnsi"/>
          <w:szCs w:val="20"/>
        </w:rPr>
        <w:t xml:space="preserve">, </w:t>
      </w:r>
    </w:p>
    <w:p w14:paraId="5828F6B1" w14:textId="77777777" w:rsidR="0047477A" w:rsidRPr="007739A2" w:rsidRDefault="0047477A" w:rsidP="0047477A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>sah-archipedia.org 2017</w:t>
      </w:r>
    </w:p>
    <w:p w14:paraId="4301A89C" w14:textId="31AE2F55" w:rsidR="000323A3" w:rsidRPr="007739A2" w:rsidRDefault="000323A3" w:rsidP="00657535">
      <w:pPr>
        <w:pStyle w:val="Default"/>
        <w:ind w:left="1440"/>
        <w:rPr>
          <w:rStyle w:val="Strong"/>
          <w:rFonts w:asciiTheme="minorHAnsi" w:hAnsiTheme="minorHAnsi" w:cstheme="minorHAnsi"/>
          <w:b w:val="0"/>
          <w:sz w:val="20"/>
          <w:szCs w:val="20"/>
        </w:rPr>
      </w:pPr>
    </w:p>
    <w:p w14:paraId="671498B8" w14:textId="77777777" w:rsidR="000323A3" w:rsidRPr="007739A2" w:rsidRDefault="000323A3" w:rsidP="000323A3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i/>
          <w:szCs w:val="20"/>
        </w:rPr>
        <w:t xml:space="preserve">Daylighting Design in the Pacific Northwest, </w:t>
      </w:r>
      <w:r w:rsidRPr="007739A2">
        <w:rPr>
          <w:rFonts w:asciiTheme="minorHAnsi" w:hAnsiTheme="minorHAnsi" w:cstheme="minorHAnsi"/>
          <w:szCs w:val="20"/>
        </w:rPr>
        <w:t xml:space="preserve">authors, Meek, Van Den </w:t>
      </w:r>
      <w:proofErr w:type="spellStart"/>
      <w:r w:rsidRPr="007739A2">
        <w:rPr>
          <w:rFonts w:asciiTheme="minorHAnsi" w:hAnsiTheme="minorHAnsi" w:cstheme="minorHAnsi"/>
          <w:szCs w:val="20"/>
        </w:rPr>
        <w:t>Wymelenberg</w:t>
      </w:r>
      <w:proofErr w:type="spellEnd"/>
      <w:r w:rsidRPr="007739A2">
        <w:rPr>
          <w:rFonts w:asciiTheme="minorHAnsi" w:hAnsiTheme="minorHAnsi" w:cstheme="minorHAnsi"/>
          <w:szCs w:val="20"/>
        </w:rPr>
        <w:t>, University of Washington Press, 2012. Work featured: book cover image, and Chapter 10: J. Crist Gallery</w:t>
      </w:r>
    </w:p>
    <w:p w14:paraId="3E97F5E3" w14:textId="77777777" w:rsidR="00B81C8E" w:rsidRPr="007739A2" w:rsidRDefault="00B81C8E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</w:p>
    <w:p w14:paraId="66C0E8D1" w14:textId="77777777" w:rsidR="00B81C8E" w:rsidRPr="007739A2" w:rsidRDefault="00B81C8E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i/>
          <w:sz w:val="20"/>
          <w:szCs w:val="20"/>
        </w:rPr>
        <w:t xml:space="preserve">How Magazine, </w:t>
      </w:r>
      <w:r w:rsidRPr="007739A2">
        <w:rPr>
          <w:rFonts w:asciiTheme="minorHAnsi" w:hAnsiTheme="minorHAnsi" w:cstheme="minorHAnsi"/>
          <w:sz w:val="20"/>
          <w:szCs w:val="20"/>
        </w:rPr>
        <w:t>Work Space De</w:t>
      </w:r>
      <w:r w:rsidR="0023353B" w:rsidRPr="007739A2">
        <w:rPr>
          <w:rFonts w:asciiTheme="minorHAnsi" w:hAnsiTheme="minorHAnsi" w:cstheme="minorHAnsi"/>
          <w:sz w:val="20"/>
          <w:szCs w:val="20"/>
        </w:rPr>
        <w:t xml:space="preserve">sign Awards, Award of Merit, October, </w:t>
      </w:r>
      <w:r w:rsidRPr="007739A2">
        <w:rPr>
          <w:rFonts w:asciiTheme="minorHAnsi" w:hAnsiTheme="minorHAnsi" w:cstheme="minorHAnsi"/>
          <w:sz w:val="20"/>
          <w:szCs w:val="20"/>
        </w:rPr>
        <w:t>2006</w:t>
      </w:r>
    </w:p>
    <w:p w14:paraId="11B09496" w14:textId="77777777" w:rsidR="0023353B" w:rsidRPr="007739A2" w:rsidRDefault="0023353B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</w:p>
    <w:p w14:paraId="3E40FF3B" w14:textId="77777777" w:rsidR="0023353B" w:rsidRPr="007739A2" w:rsidRDefault="0023353B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“Designing Idaho,” Idaho Public Television, recurring broadcast since 2005</w:t>
      </w:r>
    </w:p>
    <w:p w14:paraId="5E8C51E0" w14:textId="77777777" w:rsidR="00B81C8E" w:rsidRPr="007739A2" w:rsidRDefault="00B81C8E" w:rsidP="00657535">
      <w:pPr>
        <w:pStyle w:val="Default"/>
        <w:ind w:left="1440"/>
        <w:rPr>
          <w:rFonts w:asciiTheme="minorHAnsi" w:hAnsiTheme="minorHAnsi" w:cstheme="minorHAnsi"/>
          <w:sz w:val="20"/>
          <w:szCs w:val="20"/>
        </w:rPr>
      </w:pPr>
    </w:p>
    <w:p w14:paraId="482DD73D" w14:textId="77777777" w:rsidR="00B81C8E" w:rsidRPr="007739A2" w:rsidRDefault="00B81C8E" w:rsidP="00657535">
      <w:pPr>
        <w:pStyle w:val="Default"/>
        <w:ind w:left="720" w:firstLine="72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i/>
          <w:sz w:val="20"/>
          <w:szCs w:val="20"/>
        </w:rPr>
        <w:t xml:space="preserve">Sun Valley Art, </w:t>
      </w:r>
      <w:r w:rsidRPr="007739A2">
        <w:rPr>
          <w:rFonts w:asciiTheme="minorHAnsi" w:hAnsiTheme="minorHAnsi" w:cstheme="minorHAnsi"/>
          <w:sz w:val="20"/>
          <w:szCs w:val="20"/>
        </w:rPr>
        <w:t>“American Dream House,” Summer, 1999</w:t>
      </w:r>
    </w:p>
    <w:p w14:paraId="21A72956" w14:textId="77777777" w:rsidR="00B81C8E" w:rsidRPr="007739A2" w:rsidRDefault="00B81C8E" w:rsidP="00657535">
      <w:pPr>
        <w:pStyle w:val="Default"/>
        <w:ind w:left="720" w:firstLine="720"/>
        <w:rPr>
          <w:rFonts w:asciiTheme="minorHAnsi" w:hAnsiTheme="minorHAnsi" w:cstheme="minorHAnsi"/>
          <w:sz w:val="20"/>
          <w:szCs w:val="20"/>
        </w:rPr>
      </w:pPr>
    </w:p>
    <w:p w14:paraId="24E98A7B" w14:textId="77777777" w:rsidR="00B81C8E" w:rsidRPr="007739A2" w:rsidRDefault="0023353B" w:rsidP="00657535">
      <w:pPr>
        <w:pStyle w:val="Default"/>
        <w:ind w:left="720" w:firstLine="72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i/>
          <w:iCs/>
          <w:sz w:val="20"/>
          <w:szCs w:val="20"/>
        </w:rPr>
        <w:t xml:space="preserve">Architectural Record, </w:t>
      </w:r>
      <w:r w:rsidRPr="007739A2">
        <w:rPr>
          <w:rFonts w:asciiTheme="minorHAnsi" w:hAnsiTheme="minorHAnsi" w:cstheme="minorHAnsi"/>
          <w:sz w:val="20"/>
          <w:szCs w:val="20"/>
        </w:rPr>
        <w:t>“Adaptive Reuse: The Past Revisited,” February, 1999</w:t>
      </w:r>
    </w:p>
    <w:p w14:paraId="2E725A0A" w14:textId="77777777" w:rsidR="0023353B" w:rsidRPr="007739A2" w:rsidRDefault="0023353B" w:rsidP="00657535">
      <w:pPr>
        <w:pStyle w:val="Default"/>
        <w:ind w:left="720" w:firstLine="720"/>
        <w:rPr>
          <w:rFonts w:asciiTheme="minorHAnsi" w:hAnsiTheme="minorHAnsi" w:cstheme="minorHAnsi"/>
          <w:sz w:val="20"/>
          <w:szCs w:val="20"/>
        </w:rPr>
      </w:pPr>
    </w:p>
    <w:p w14:paraId="73F504CD" w14:textId="77777777" w:rsidR="0023353B" w:rsidRPr="007739A2" w:rsidRDefault="0023353B" w:rsidP="00657535">
      <w:pPr>
        <w:pStyle w:val="Default"/>
        <w:ind w:left="720" w:firstLine="72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i/>
          <w:iCs/>
          <w:sz w:val="20"/>
          <w:szCs w:val="20"/>
        </w:rPr>
        <w:t>Sunset Magazine</w:t>
      </w:r>
      <w:r w:rsidRPr="007739A2">
        <w:rPr>
          <w:rFonts w:asciiTheme="minorHAnsi" w:hAnsiTheme="minorHAnsi" w:cstheme="minorHAnsi"/>
          <w:sz w:val="20"/>
          <w:szCs w:val="20"/>
        </w:rPr>
        <w:t>, “ASID Design West Awards,” Winter, 1998</w:t>
      </w:r>
    </w:p>
    <w:p w14:paraId="19C61E24" w14:textId="77777777" w:rsidR="0023353B" w:rsidRPr="007739A2" w:rsidRDefault="0023353B" w:rsidP="00657535">
      <w:pPr>
        <w:pStyle w:val="Default"/>
        <w:ind w:left="720" w:firstLine="720"/>
        <w:rPr>
          <w:rFonts w:asciiTheme="minorHAnsi" w:hAnsiTheme="minorHAnsi" w:cstheme="minorHAnsi"/>
          <w:sz w:val="20"/>
          <w:szCs w:val="20"/>
        </w:rPr>
      </w:pPr>
    </w:p>
    <w:p w14:paraId="607F13AF" w14:textId="77777777" w:rsidR="0023353B" w:rsidRPr="007739A2" w:rsidRDefault="0023353B" w:rsidP="00657535">
      <w:pPr>
        <w:pStyle w:val="Default"/>
        <w:ind w:left="720" w:firstLine="72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 xml:space="preserve">“found tape compositions,” </w:t>
      </w:r>
      <w:r w:rsidRPr="007739A2">
        <w:rPr>
          <w:rFonts w:asciiTheme="minorHAnsi" w:hAnsiTheme="minorHAnsi" w:cstheme="minorHAnsi"/>
          <w:i/>
          <w:sz w:val="20"/>
          <w:szCs w:val="20"/>
        </w:rPr>
        <w:t>High Ground</w:t>
      </w:r>
      <w:r w:rsidRPr="007739A2">
        <w:rPr>
          <w:rFonts w:asciiTheme="minorHAnsi" w:hAnsiTheme="minorHAnsi" w:cstheme="minorHAnsi"/>
          <w:sz w:val="20"/>
          <w:szCs w:val="20"/>
        </w:rPr>
        <w:t xml:space="preserve">, no.4, Fox Mountain Publications, 1998  </w:t>
      </w:r>
    </w:p>
    <w:p w14:paraId="0622FACB" w14:textId="77777777" w:rsidR="0023353B" w:rsidRPr="007739A2" w:rsidRDefault="0023353B" w:rsidP="00B81C8E">
      <w:pPr>
        <w:pStyle w:val="Default"/>
        <w:spacing w:line="276" w:lineRule="auto"/>
        <w:ind w:left="720" w:firstLine="720"/>
        <w:rPr>
          <w:rFonts w:asciiTheme="minorHAnsi" w:hAnsiTheme="minorHAnsi" w:cstheme="minorHAnsi"/>
          <w:sz w:val="20"/>
          <w:szCs w:val="20"/>
        </w:rPr>
      </w:pPr>
    </w:p>
    <w:p w14:paraId="55428227" w14:textId="77777777" w:rsidR="0016189A" w:rsidRPr="007739A2" w:rsidRDefault="0016189A" w:rsidP="0016189A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  <w:b/>
        </w:rPr>
        <w:t xml:space="preserve">Exhibits and </w:t>
      </w:r>
      <w:r w:rsidR="003710E4" w:rsidRPr="007739A2">
        <w:rPr>
          <w:rFonts w:asciiTheme="minorHAnsi" w:hAnsiTheme="minorHAnsi" w:cstheme="minorHAnsi"/>
          <w:b/>
        </w:rPr>
        <w:t xml:space="preserve">Temporary </w:t>
      </w:r>
      <w:r w:rsidRPr="007739A2">
        <w:rPr>
          <w:rFonts w:asciiTheme="minorHAnsi" w:hAnsiTheme="minorHAnsi" w:cstheme="minorHAnsi"/>
          <w:b/>
        </w:rPr>
        <w:t>Installations</w:t>
      </w:r>
      <w:r w:rsidR="003710E4" w:rsidRPr="007739A2">
        <w:rPr>
          <w:rFonts w:asciiTheme="minorHAnsi" w:hAnsiTheme="minorHAnsi" w:cstheme="minorHAnsi"/>
          <w:b/>
        </w:rPr>
        <w:t>:</w:t>
      </w:r>
      <w:r w:rsidRPr="007739A2">
        <w:rPr>
          <w:rFonts w:asciiTheme="minorHAnsi" w:hAnsiTheme="minorHAnsi" w:cstheme="minorHAnsi"/>
          <w:b/>
        </w:rPr>
        <w:tab/>
      </w:r>
      <w:r w:rsidRPr="007739A2">
        <w:rPr>
          <w:rFonts w:asciiTheme="minorHAnsi" w:hAnsiTheme="minorHAnsi" w:cstheme="minorHAnsi"/>
        </w:rPr>
        <w:t xml:space="preserve"> </w:t>
      </w:r>
    </w:p>
    <w:p w14:paraId="60CE4244" w14:textId="599568F3" w:rsidR="006E072D" w:rsidRPr="007739A2" w:rsidRDefault="005E1BD1" w:rsidP="00090B18">
      <w:pPr>
        <w:pStyle w:val="Default"/>
        <w:spacing w:line="276" w:lineRule="auto"/>
        <w:ind w:left="1092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Center for Visual Arts, ex</w:t>
      </w:r>
      <w:r w:rsidR="003317D6" w:rsidRPr="007739A2">
        <w:rPr>
          <w:rFonts w:asciiTheme="minorHAnsi" w:hAnsiTheme="minorHAnsi" w:cstheme="minorHAnsi"/>
          <w:sz w:val="20"/>
          <w:szCs w:val="20"/>
        </w:rPr>
        <w:t xml:space="preserve">hibition: </w:t>
      </w:r>
      <w:r w:rsidR="00935A2B" w:rsidRPr="007739A2">
        <w:rPr>
          <w:rFonts w:asciiTheme="minorHAnsi" w:hAnsiTheme="minorHAnsi" w:cstheme="minorHAnsi"/>
          <w:sz w:val="20"/>
          <w:szCs w:val="20"/>
        </w:rPr>
        <w:t>“</w:t>
      </w:r>
      <w:r w:rsidR="00F47A27" w:rsidRPr="007739A2">
        <w:rPr>
          <w:rFonts w:asciiTheme="minorHAnsi" w:hAnsiTheme="minorHAnsi" w:cstheme="minorHAnsi"/>
          <w:sz w:val="20"/>
          <w:szCs w:val="20"/>
        </w:rPr>
        <w:t>P</w:t>
      </w:r>
      <w:r w:rsidR="00935A2B" w:rsidRPr="007739A2">
        <w:rPr>
          <w:rFonts w:asciiTheme="minorHAnsi" w:hAnsiTheme="minorHAnsi" w:cstheme="minorHAnsi"/>
          <w:sz w:val="20"/>
          <w:szCs w:val="20"/>
        </w:rPr>
        <w:t xml:space="preserve">orous </w:t>
      </w:r>
      <w:r w:rsidR="00F47A27" w:rsidRPr="007739A2">
        <w:rPr>
          <w:rFonts w:asciiTheme="minorHAnsi" w:hAnsiTheme="minorHAnsi" w:cstheme="minorHAnsi"/>
          <w:sz w:val="20"/>
          <w:szCs w:val="20"/>
        </w:rPr>
        <w:t>I</w:t>
      </w:r>
      <w:r w:rsidR="00935A2B" w:rsidRPr="007739A2">
        <w:rPr>
          <w:rFonts w:asciiTheme="minorHAnsi" w:hAnsiTheme="minorHAnsi" w:cstheme="minorHAnsi"/>
          <w:sz w:val="20"/>
          <w:szCs w:val="20"/>
        </w:rPr>
        <w:t>mages,” with Alex Carver</w:t>
      </w:r>
      <w:r w:rsidR="008B79CA" w:rsidRPr="007739A2">
        <w:rPr>
          <w:rFonts w:asciiTheme="minorHAnsi" w:hAnsiTheme="minorHAnsi" w:cstheme="minorHAnsi"/>
          <w:sz w:val="20"/>
          <w:szCs w:val="20"/>
        </w:rPr>
        <w:t>, 2023</w:t>
      </w:r>
    </w:p>
    <w:p w14:paraId="73880541" w14:textId="712CDAAE" w:rsidR="0016189A" w:rsidRPr="007739A2" w:rsidRDefault="0016189A" w:rsidP="00090B18">
      <w:pPr>
        <w:pStyle w:val="Default"/>
        <w:spacing w:line="276" w:lineRule="auto"/>
        <w:ind w:left="1092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 xml:space="preserve">Boise Contemporary Theater, set design: “Constellations,” 2016 </w:t>
      </w:r>
    </w:p>
    <w:p w14:paraId="443E8ED1" w14:textId="77777777" w:rsidR="0016189A" w:rsidRPr="007739A2" w:rsidRDefault="0016189A" w:rsidP="00090B18">
      <w:pPr>
        <w:pStyle w:val="Default"/>
        <w:spacing w:line="276" w:lineRule="auto"/>
        <w:ind w:left="1092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Rhode Island School of Design, exhibition: “Re-Making Architecture,” 2012</w:t>
      </w:r>
    </w:p>
    <w:p w14:paraId="2EF9B9AD" w14:textId="77777777" w:rsidR="0016189A" w:rsidRPr="007739A2" w:rsidRDefault="0016189A" w:rsidP="00090B18">
      <w:pPr>
        <w:pStyle w:val="Default"/>
        <w:ind w:left="1092"/>
        <w:rPr>
          <w:rFonts w:asciiTheme="minorHAnsi" w:hAnsiTheme="minorHAnsi" w:cstheme="minorHAnsi"/>
          <w:b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City of Boise, temporary public work: “Urban Native Plant Garden,” 2010</w:t>
      </w:r>
    </w:p>
    <w:p w14:paraId="3D54DBD8" w14:textId="77777777" w:rsidR="0016189A" w:rsidRPr="007739A2" w:rsidRDefault="0016189A" w:rsidP="00090B18">
      <w:pPr>
        <w:pStyle w:val="Default"/>
        <w:ind w:left="1092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Boise Contemporary Theater, set design: “The Pavilion,” 2010</w:t>
      </w:r>
    </w:p>
    <w:p w14:paraId="7B82B792" w14:textId="77777777" w:rsidR="0016189A" w:rsidRPr="007739A2" w:rsidRDefault="0016189A" w:rsidP="00090B18">
      <w:pPr>
        <w:pStyle w:val="Default"/>
        <w:ind w:left="1092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 xml:space="preserve">Rhode Island School of Design, exhibit: Architecture Faculty Show, Providence, RI 1999 </w:t>
      </w:r>
    </w:p>
    <w:p w14:paraId="60C94E87" w14:textId="77777777" w:rsidR="0016189A" w:rsidRPr="007739A2" w:rsidRDefault="0016189A" w:rsidP="00090B18">
      <w:pPr>
        <w:pStyle w:val="Default"/>
        <w:ind w:left="1092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Sun Valley Center for Arts and Humanities, installation: “Rest Stop + Stage”, Sun Valley, ID 1998</w:t>
      </w:r>
    </w:p>
    <w:p w14:paraId="25D67FDD" w14:textId="77777777" w:rsidR="0016189A" w:rsidRPr="007739A2" w:rsidRDefault="0016189A" w:rsidP="00090B18">
      <w:pPr>
        <w:pStyle w:val="Default"/>
        <w:ind w:left="1092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 xml:space="preserve">Boise City First Night, installation: “found film projections”, Boise, ID 1998 </w:t>
      </w:r>
    </w:p>
    <w:p w14:paraId="30F40D90" w14:textId="77777777" w:rsidR="0016189A" w:rsidRPr="007739A2" w:rsidRDefault="0016189A" w:rsidP="00090B18">
      <w:pPr>
        <w:pStyle w:val="Default"/>
        <w:ind w:left="1092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Boise State University, installation: “found tape compositions,” Boise, ID 1997</w:t>
      </w:r>
    </w:p>
    <w:p w14:paraId="1DB923B5" w14:textId="77777777" w:rsidR="0016189A" w:rsidRPr="007739A2" w:rsidRDefault="0016189A" w:rsidP="00090B18">
      <w:pPr>
        <w:pStyle w:val="Default"/>
        <w:ind w:left="360" w:firstLine="72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Phantom Gallery, group exhibit, dysfunctional art, Boise, ID 1995</w:t>
      </w:r>
    </w:p>
    <w:p w14:paraId="629B9AC9" w14:textId="77777777" w:rsidR="0016189A" w:rsidRPr="007739A2" w:rsidRDefault="00090B18" w:rsidP="00090B18">
      <w:pPr>
        <w:pStyle w:val="Default"/>
        <w:ind w:left="1092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 xml:space="preserve">Boise State University, </w:t>
      </w:r>
      <w:r w:rsidR="003710E4" w:rsidRPr="007739A2">
        <w:rPr>
          <w:rFonts w:asciiTheme="minorHAnsi" w:hAnsiTheme="minorHAnsi" w:cstheme="minorHAnsi"/>
          <w:sz w:val="20"/>
          <w:szCs w:val="20"/>
        </w:rPr>
        <w:t>“Rest Stop + Stage,” with Andrew Davis,</w:t>
      </w:r>
      <w:r w:rsidR="0016189A" w:rsidRPr="007739A2">
        <w:rPr>
          <w:rFonts w:asciiTheme="minorHAnsi" w:hAnsiTheme="minorHAnsi" w:cstheme="minorHAnsi"/>
          <w:sz w:val="20"/>
          <w:szCs w:val="20"/>
        </w:rPr>
        <w:t xml:space="preserve"> Boise, ID 1995 </w:t>
      </w:r>
    </w:p>
    <w:p w14:paraId="068E0E87" w14:textId="77777777" w:rsidR="0016189A" w:rsidRPr="007739A2" w:rsidRDefault="0016189A" w:rsidP="00C55063">
      <w:pPr>
        <w:pStyle w:val="Default"/>
        <w:ind w:left="360" w:firstLine="720"/>
        <w:rPr>
          <w:rFonts w:asciiTheme="minorHAnsi" w:hAnsiTheme="minorHAnsi" w:cstheme="minorHAnsi"/>
          <w:sz w:val="20"/>
          <w:szCs w:val="20"/>
        </w:rPr>
      </w:pPr>
    </w:p>
    <w:p w14:paraId="12D00E0A" w14:textId="77777777" w:rsidR="003710E4" w:rsidRPr="007739A2" w:rsidRDefault="003710E4" w:rsidP="003710E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>Permanent Public Art Works:</w:t>
      </w:r>
    </w:p>
    <w:p w14:paraId="52B74390" w14:textId="05640931" w:rsidR="003710E4" w:rsidRPr="007739A2" w:rsidRDefault="003710E4" w:rsidP="00CA7D27">
      <w:pPr>
        <w:pStyle w:val="Default"/>
        <w:ind w:left="1092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“Cottonwoods,” collaboration with Zach Hill, City of Boise, 201</w:t>
      </w:r>
      <w:r w:rsidR="000323A3" w:rsidRPr="007739A2">
        <w:rPr>
          <w:rFonts w:asciiTheme="minorHAnsi" w:hAnsiTheme="minorHAnsi" w:cstheme="minorHAnsi"/>
          <w:sz w:val="20"/>
          <w:szCs w:val="20"/>
        </w:rPr>
        <w:t>8</w:t>
      </w:r>
      <w:r w:rsidRPr="007739A2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BA7D26A" w14:textId="77777777" w:rsidR="003710E4" w:rsidRPr="007739A2" w:rsidRDefault="003710E4" w:rsidP="00CA7D27">
      <w:pPr>
        <w:pStyle w:val="Default"/>
        <w:ind w:left="1092"/>
        <w:rPr>
          <w:rFonts w:asciiTheme="minorHAnsi" w:hAnsiTheme="minorHAnsi" w:cstheme="minorHAnsi"/>
          <w:b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“Heliotrope,” Capital City Development Corporation, City of Boise, 2013</w:t>
      </w:r>
    </w:p>
    <w:p w14:paraId="504003F3" w14:textId="77777777" w:rsidR="003710E4" w:rsidRPr="007739A2" w:rsidRDefault="003710E4" w:rsidP="00CA7D27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ab/>
        <w:t>“Urquides Village,” City of Boise, 2013</w:t>
      </w:r>
    </w:p>
    <w:p w14:paraId="42E45A24" w14:textId="77777777" w:rsidR="003710E4" w:rsidRPr="007739A2" w:rsidRDefault="003710E4" w:rsidP="00CA7D27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rFonts w:asciiTheme="minorHAnsi" w:hAnsiTheme="minorHAnsi" w:cstheme="minorHAnsi"/>
          <w:b/>
          <w:szCs w:val="20"/>
        </w:rPr>
      </w:pPr>
      <w:r w:rsidRPr="007739A2">
        <w:rPr>
          <w:rFonts w:asciiTheme="minorHAnsi" w:hAnsiTheme="minorHAnsi" w:cstheme="minorHAnsi"/>
          <w:szCs w:val="20"/>
        </w:rPr>
        <w:tab/>
        <w:t>“Historical Sight: Boise Chinatown,” City of Boise, 2001</w:t>
      </w:r>
    </w:p>
    <w:p w14:paraId="4D630140" w14:textId="77777777" w:rsidR="0016189A" w:rsidRPr="007739A2" w:rsidRDefault="003710E4" w:rsidP="00CA7D27">
      <w:pPr>
        <w:pStyle w:val="Default"/>
        <w:ind w:left="1092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“Flow,” collaboration with Chris Binion,</w:t>
      </w:r>
      <w:r w:rsidR="00090B18" w:rsidRPr="007739A2">
        <w:rPr>
          <w:rFonts w:asciiTheme="minorHAnsi" w:hAnsiTheme="minorHAnsi" w:cstheme="minorHAnsi"/>
          <w:sz w:val="20"/>
          <w:szCs w:val="20"/>
        </w:rPr>
        <w:t xml:space="preserve"> Boise Auditorium District,</w:t>
      </w:r>
      <w:r w:rsidRPr="007739A2">
        <w:rPr>
          <w:rFonts w:asciiTheme="minorHAnsi" w:hAnsiTheme="minorHAnsi" w:cstheme="minorHAnsi"/>
          <w:sz w:val="20"/>
          <w:szCs w:val="20"/>
        </w:rPr>
        <w:t xml:space="preserve"> 1998</w:t>
      </w:r>
    </w:p>
    <w:p w14:paraId="6A33DCD9" w14:textId="77777777" w:rsidR="00C92FE9" w:rsidRPr="007739A2" w:rsidRDefault="0016189A" w:rsidP="003710E4">
      <w:pPr>
        <w:pStyle w:val="Default"/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sz w:val="20"/>
          <w:szCs w:val="20"/>
        </w:rPr>
        <w:tab/>
      </w:r>
    </w:p>
    <w:p w14:paraId="62AC608C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>SERVICE:</w:t>
      </w:r>
    </w:p>
    <w:p w14:paraId="0A00D466" w14:textId="77777777" w:rsidR="00C92FE9" w:rsidRPr="007739A2" w:rsidRDefault="00C92FE9" w:rsidP="00C76E9D">
      <w:pPr>
        <w:pStyle w:val="BodyTextIndent3"/>
        <w:ind w:left="1620" w:hanging="1080"/>
        <w:jc w:val="left"/>
        <w:rPr>
          <w:rFonts w:asciiTheme="minorHAnsi" w:hAnsiTheme="minorHAnsi" w:cstheme="minorHAnsi"/>
          <w:b/>
          <w:sz w:val="20"/>
        </w:rPr>
      </w:pPr>
    </w:p>
    <w:p w14:paraId="5CE0F1FE" w14:textId="77777777" w:rsidR="00C92FE9" w:rsidRPr="007739A2" w:rsidRDefault="00C92FE9" w:rsidP="00C76E9D">
      <w:pPr>
        <w:pStyle w:val="BodyTextIndent3"/>
        <w:ind w:left="1620" w:hanging="1080"/>
        <w:jc w:val="left"/>
        <w:rPr>
          <w:rFonts w:asciiTheme="minorHAnsi" w:hAnsiTheme="minorHAnsi" w:cstheme="minorHAnsi"/>
          <w:b/>
          <w:sz w:val="20"/>
        </w:rPr>
      </w:pPr>
      <w:r w:rsidRPr="007739A2">
        <w:rPr>
          <w:rFonts w:asciiTheme="minorHAnsi" w:hAnsiTheme="minorHAnsi" w:cstheme="minorHAnsi"/>
          <w:b/>
          <w:sz w:val="20"/>
        </w:rPr>
        <w:t xml:space="preserve">Major Committee Assignments: </w:t>
      </w:r>
    </w:p>
    <w:p w14:paraId="3CB08C2B" w14:textId="37A1CBEF" w:rsidR="00BC2D05" w:rsidRPr="007739A2" w:rsidRDefault="00BC2D05" w:rsidP="00BC2D05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 xml:space="preserve">Co-director of Graduate Studies in Architecture, continuing, 2018 </w:t>
      </w:r>
      <w:r w:rsidR="00CF6F72" w:rsidRPr="007739A2">
        <w:rPr>
          <w:rFonts w:asciiTheme="minorHAnsi" w:hAnsiTheme="minorHAnsi" w:cstheme="minorHAnsi"/>
          <w:szCs w:val="20"/>
        </w:rPr>
        <w:t>–</w:t>
      </w:r>
      <w:r w:rsidRPr="007739A2">
        <w:rPr>
          <w:rFonts w:asciiTheme="minorHAnsi" w:hAnsiTheme="minorHAnsi" w:cstheme="minorHAnsi"/>
          <w:szCs w:val="20"/>
        </w:rPr>
        <w:t xml:space="preserve"> present</w:t>
      </w:r>
    </w:p>
    <w:p w14:paraId="5BFE20DD" w14:textId="75520C1F" w:rsidR="00CF6F72" w:rsidRPr="007739A2" w:rsidRDefault="00CF6F72" w:rsidP="00CF6F72">
      <w:pPr>
        <w:ind w:left="360" w:firstLine="72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</w:rPr>
        <w:t xml:space="preserve">UI-Boise Integrated Leadership Cabinet, Member, </w:t>
      </w:r>
      <w:r w:rsidRPr="007739A2">
        <w:rPr>
          <w:rFonts w:asciiTheme="minorHAnsi" w:hAnsiTheme="minorHAnsi" w:cstheme="minorHAnsi"/>
          <w:szCs w:val="20"/>
        </w:rPr>
        <w:t>continuing, 2019 – present</w:t>
      </w:r>
    </w:p>
    <w:p w14:paraId="0F27C936" w14:textId="577753A1" w:rsidR="00777F85" w:rsidRPr="007739A2" w:rsidRDefault="00777F85" w:rsidP="00777F85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 xml:space="preserve">Architecture Program Faculty Search Committee, Member, Spring </w:t>
      </w:r>
      <w:r w:rsidR="001B22E9" w:rsidRPr="007739A2">
        <w:rPr>
          <w:rFonts w:asciiTheme="minorHAnsi" w:hAnsiTheme="minorHAnsi" w:cstheme="minorHAnsi"/>
          <w:szCs w:val="20"/>
        </w:rPr>
        <w:t>2023</w:t>
      </w:r>
    </w:p>
    <w:p w14:paraId="47DD124D" w14:textId="197B8CB1" w:rsidR="00777F85" w:rsidRPr="007739A2" w:rsidRDefault="00777F85" w:rsidP="00777F85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>Architecture Program Faculty Search Committee, Member, Spring 2</w:t>
      </w:r>
      <w:r w:rsidR="001B22E9" w:rsidRPr="007739A2">
        <w:rPr>
          <w:rFonts w:asciiTheme="minorHAnsi" w:hAnsiTheme="minorHAnsi" w:cstheme="minorHAnsi"/>
          <w:szCs w:val="20"/>
        </w:rPr>
        <w:t>023</w:t>
      </w:r>
    </w:p>
    <w:p w14:paraId="7F73932C" w14:textId="27CAEA79" w:rsidR="003B3BE2" w:rsidRPr="007739A2" w:rsidRDefault="003B3BE2" w:rsidP="003B3BE2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 xml:space="preserve">Architecture Program Faculty Search Committee, Member, </w:t>
      </w:r>
      <w:r w:rsidR="00CE454F" w:rsidRPr="007739A2">
        <w:rPr>
          <w:rFonts w:asciiTheme="minorHAnsi" w:hAnsiTheme="minorHAnsi" w:cstheme="minorHAnsi"/>
          <w:szCs w:val="20"/>
        </w:rPr>
        <w:t>Fall</w:t>
      </w:r>
      <w:r w:rsidRPr="007739A2">
        <w:rPr>
          <w:rFonts w:asciiTheme="minorHAnsi" w:hAnsiTheme="minorHAnsi" w:cstheme="minorHAnsi"/>
          <w:szCs w:val="20"/>
        </w:rPr>
        <w:t xml:space="preserve"> </w:t>
      </w:r>
      <w:r w:rsidR="006A1071" w:rsidRPr="007739A2">
        <w:rPr>
          <w:rFonts w:asciiTheme="minorHAnsi" w:hAnsiTheme="minorHAnsi" w:cstheme="minorHAnsi"/>
          <w:szCs w:val="20"/>
        </w:rPr>
        <w:t>2022</w:t>
      </w:r>
    </w:p>
    <w:p w14:paraId="0DF7B576" w14:textId="4FFFEF1A" w:rsidR="003B3BE2" w:rsidRPr="007739A2" w:rsidRDefault="003B3BE2" w:rsidP="003B3BE2">
      <w:pPr>
        <w:ind w:left="360" w:firstLine="720"/>
        <w:rPr>
          <w:rFonts w:asciiTheme="minorHAnsi" w:hAnsiTheme="minorHAnsi" w:cstheme="minorHAnsi"/>
          <w:color w:val="000000"/>
          <w:szCs w:val="20"/>
        </w:rPr>
      </w:pPr>
      <w:r w:rsidRPr="007739A2">
        <w:rPr>
          <w:rFonts w:asciiTheme="minorHAnsi" w:hAnsiTheme="minorHAnsi" w:cstheme="minorHAnsi"/>
        </w:rPr>
        <w:t>3</w:t>
      </w:r>
      <w:r w:rsidRPr="007739A2">
        <w:rPr>
          <w:rFonts w:asciiTheme="minorHAnsi" w:hAnsiTheme="minorHAnsi" w:cstheme="minorHAnsi"/>
          <w:vertAlign w:val="superscript"/>
        </w:rPr>
        <w:t>rd</w:t>
      </w:r>
      <w:r w:rsidRPr="007739A2">
        <w:rPr>
          <w:rFonts w:asciiTheme="minorHAnsi" w:hAnsiTheme="minorHAnsi" w:cstheme="minorHAnsi"/>
        </w:rPr>
        <w:t xml:space="preserve"> Year Evaluation Committee (</w:t>
      </w:r>
      <w:r w:rsidR="00736D2E" w:rsidRPr="007739A2">
        <w:rPr>
          <w:rFonts w:asciiTheme="minorHAnsi" w:hAnsiTheme="minorHAnsi" w:cstheme="minorHAnsi"/>
        </w:rPr>
        <w:t>Hala Barakat</w:t>
      </w:r>
      <w:r w:rsidRPr="007739A2">
        <w:rPr>
          <w:rFonts w:asciiTheme="minorHAnsi" w:hAnsiTheme="minorHAnsi" w:cstheme="minorHAnsi"/>
        </w:rPr>
        <w:t>), Member, Fall 202</w:t>
      </w:r>
      <w:r w:rsidR="00736D2E" w:rsidRPr="007739A2">
        <w:rPr>
          <w:rFonts w:asciiTheme="minorHAnsi" w:hAnsiTheme="minorHAnsi" w:cstheme="minorHAnsi"/>
        </w:rPr>
        <w:t>2</w:t>
      </w:r>
    </w:p>
    <w:p w14:paraId="32C8C9ED" w14:textId="650D1688" w:rsidR="00E94DB9" w:rsidRPr="007739A2" w:rsidRDefault="00E94DB9" w:rsidP="00E94DB9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>IDL Research Faculty Search Committee, Member, Fall 2021</w:t>
      </w:r>
    </w:p>
    <w:p w14:paraId="42265844" w14:textId="6EC1FC47" w:rsidR="00F517DE" w:rsidRPr="007739A2" w:rsidRDefault="0002485F" w:rsidP="00E94DB9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lastRenderedPageBreak/>
        <w:t>Prichard Visioning Committee, Member, 2021</w:t>
      </w:r>
    </w:p>
    <w:p w14:paraId="3F3FB6EC" w14:textId="77777777" w:rsidR="00E27C93" w:rsidRPr="007739A2" w:rsidRDefault="00E27C93" w:rsidP="00E27C93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>CAA Ad-hoc Committee, Member, Spring/Summer 2020</w:t>
      </w:r>
    </w:p>
    <w:p w14:paraId="0A594026" w14:textId="77777777" w:rsidR="00CF6F72" w:rsidRPr="007739A2" w:rsidRDefault="00CF6F72" w:rsidP="00CF6F72">
      <w:pPr>
        <w:ind w:left="360" w:firstLine="720"/>
        <w:rPr>
          <w:rFonts w:asciiTheme="minorHAnsi" w:hAnsiTheme="minorHAnsi" w:cstheme="minorHAnsi"/>
          <w:color w:val="000000"/>
          <w:szCs w:val="20"/>
        </w:rPr>
      </w:pPr>
      <w:r w:rsidRPr="007739A2">
        <w:rPr>
          <w:rFonts w:asciiTheme="minorHAnsi" w:hAnsiTheme="minorHAnsi" w:cstheme="minorHAnsi"/>
        </w:rPr>
        <w:t>3</w:t>
      </w:r>
      <w:r w:rsidRPr="007739A2">
        <w:rPr>
          <w:rFonts w:asciiTheme="minorHAnsi" w:hAnsiTheme="minorHAnsi" w:cstheme="minorHAnsi"/>
          <w:vertAlign w:val="superscript"/>
        </w:rPr>
        <w:t>rd</w:t>
      </w:r>
      <w:r w:rsidRPr="007739A2">
        <w:rPr>
          <w:rFonts w:asciiTheme="minorHAnsi" w:hAnsiTheme="minorHAnsi" w:cstheme="minorHAnsi"/>
        </w:rPr>
        <w:t xml:space="preserve"> Year Evaluation Committee (Scott Lawrence), Member, Fall 2020</w:t>
      </w:r>
    </w:p>
    <w:p w14:paraId="1CFE9F10" w14:textId="77777777" w:rsidR="00E30DF3" w:rsidRPr="007739A2" w:rsidRDefault="00E30DF3" w:rsidP="00E30DF3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>Architecture Program Faculty Search Committee, Member, Spring 2018</w:t>
      </w:r>
    </w:p>
    <w:p w14:paraId="6F28F78F" w14:textId="77777777" w:rsidR="00E30DF3" w:rsidRPr="007739A2" w:rsidRDefault="00E30DF3" w:rsidP="00E30DF3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>CAA Founda</w:t>
      </w:r>
      <w:r w:rsidR="00CF6FE5" w:rsidRPr="007739A2">
        <w:rPr>
          <w:rFonts w:asciiTheme="minorHAnsi" w:hAnsiTheme="minorHAnsi" w:cstheme="minorHAnsi"/>
          <w:szCs w:val="20"/>
        </w:rPr>
        <w:t xml:space="preserve">tions Committee, Member, continuing, 2018 </w:t>
      </w:r>
      <w:r w:rsidR="00E27C93" w:rsidRPr="007739A2">
        <w:rPr>
          <w:rFonts w:asciiTheme="minorHAnsi" w:hAnsiTheme="minorHAnsi" w:cstheme="minorHAnsi"/>
          <w:szCs w:val="20"/>
        </w:rPr>
        <w:t>–</w:t>
      </w:r>
      <w:r w:rsidR="00CF6FE5" w:rsidRPr="007739A2">
        <w:rPr>
          <w:rFonts w:asciiTheme="minorHAnsi" w:hAnsiTheme="minorHAnsi" w:cstheme="minorHAnsi"/>
          <w:szCs w:val="20"/>
        </w:rPr>
        <w:t xml:space="preserve"> present</w:t>
      </w:r>
    </w:p>
    <w:p w14:paraId="11AE257C" w14:textId="77777777" w:rsidR="00E27C93" w:rsidRPr="007739A2" w:rsidRDefault="00E27C93" w:rsidP="00E27C93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>IDL Director Search Committee, Member, Fall 2015</w:t>
      </w:r>
    </w:p>
    <w:p w14:paraId="60E0B553" w14:textId="77777777" w:rsidR="00E30DF3" w:rsidRPr="007739A2" w:rsidRDefault="00E30DF3" w:rsidP="00C76E9D">
      <w:pPr>
        <w:pStyle w:val="BodyTextIndent3"/>
        <w:ind w:left="1620" w:hanging="1080"/>
        <w:jc w:val="left"/>
        <w:rPr>
          <w:rFonts w:asciiTheme="minorHAnsi" w:hAnsiTheme="minorHAnsi" w:cstheme="minorHAnsi"/>
          <w:sz w:val="20"/>
        </w:rPr>
      </w:pPr>
    </w:p>
    <w:p w14:paraId="27992298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  <w:b/>
        </w:rPr>
        <w:t>Professio</w:t>
      </w:r>
      <w:r w:rsidR="00BC2D05" w:rsidRPr="007739A2">
        <w:rPr>
          <w:rFonts w:asciiTheme="minorHAnsi" w:hAnsiTheme="minorHAnsi" w:cstheme="minorHAnsi"/>
          <w:b/>
        </w:rPr>
        <w:t>nal and Scholarly Organizations:</w:t>
      </w:r>
    </w:p>
    <w:p w14:paraId="09749B46" w14:textId="0CB05A23" w:rsidR="00CB7FC9" w:rsidRPr="007739A2" w:rsidRDefault="00CA23AE" w:rsidP="00CB7FC9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 xml:space="preserve">Co-Coordinator, </w:t>
      </w:r>
      <w:r w:rsidR="00CB7FC9" w:rsidRPr="007739A2">
        <w:rPr>
          <w:rFonts w:asciiTheme="minorHAnsi" w:hAnsiTheme="minorHAnsi" w:cstheme="minorHAnsi"/>
          <w:szCs w:val="20"/>
        </w:rPr>
        <w:t>Drawing Exhibition</w:t>
      </w:r>
      <w:r w:rsidR="001F6376" w:rsidRPr="007739A2">
        <w:rPr>
          <w:rFonts w:asciiTheme="minorHAnsi" w:hAnsiTheme="minorHAnsi" w:cstheme="minorHAnsi"/>
          <w:szCs w:val="20"/>
        </w:rPr>
        <w:t>s</w:t>
      </w:r>
      <w:r w:rsidRPr="007739A2">
        <w:rPr>
          <w:rFonts w:asciiTheme="minorHAnsi" w:hAnsiTheme="minorHAnsi" w:cstheme="minorHAnsi"/>
          <w:szCs w:val="20"/>
        </w:rPr>
        <w:t>,</w:t>
      </w:r>
      <w:r w:rsidR="00CB7FC9" w:rsidRPr="007739A2">
        <w:rPr>
          <w:rFonts w:asciiTheme="minorHAnsi" w:hAnsiTheme="minorHAnsi" w:cstheme="minorHAnsi"/>
          <w:szCs w:val="20"/>
        </w:rPr>
        <w:t xml:space="preserve"> Design Communication Association, </w:t>
      </w:r>
      <w:r w:rsidR="001F6376" w:rsidRPr="007739A2">
        <w:rPr>
          <w:rFonts w:asciiTheme="minorHAnsi" w:hAnsiTheme="minorHAnsi" w:cstheme="minorHAnsi"/>
          <w:szCs w:val="20"/>
        </w:rPr>
        <w:t xml:space="preserve">DCA, </w:t>
      </w:r>
      <w:r w:rsidR="00CB7FC9" w:rsidRPr="007739A2">
        <w:rPr>
          <w:rFonts w:asciiTheme="minorHAnsi" w:hAnsiTheme="minorHAnsi" w:cstheme="minorHAnsi"/>
          <w:szCs w:val="20"/>
        </w:rPr>
        <w:t>2023 - present</w:t>
      </w:r>
    </w:p>
    <w:p w14:paraId="39DC0C44" w14:textId="64B93302" w:rsidR="008C32D2" w:rsidRPr="007739A2" w:rsidRDefault="008C32D2" w:rsidP="008C32D2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 xml:space="preserve">Advisor, </w:t>
      </w:r>
      <w:r w:rsidR="00B723AB" w:rsidRPr="007739A2">
        <w:rPr>
          <w:rFonts w:asciiTheme="minorHAnsi" w:hAnsiTheme="minorHAnsi" w:cstheme="minorHAnsi"/>
          <w:color w:val="000000"/>
        </w:rPr>
        <w:t>National Council of Architectural Registration Boards,</w:t>
      </w:r>
      <w:r w:rsidR="00B723AB" w:rsidRPr="007739A2">
        <w:rPr>
          <w:rFonts w:asciiTheme="minorHAnsi" w:hAnsiTheme="minorHAnsi" w:cstheme="minorHAnsi"/>
          <w:b/>
          <w:bCs/>
          <w:color w:val="000000"/>
        </w:rPr>
        <w:t xml:space="preserve"> </w:t>
      </w:r>
      <w:r w:rsidRPr="007739A2">
        <w:rPr>
          <w:rFonts w:asciiTheme="minorHAnsi" w:hAnsiTheme="minorHAnsi" w:cstheme="minorHAnsi"/>
          <w:szCs w:val="20"/>
        </w:rPr>
        <w:t>NCARB</w:t>
      </w:r>
      <w:r w:rsidR="00170DC3" w:rsidRPr="007739A2">
        <w:rPr>
          <w:rFonts w:asciiTheme="minorHAnsi" w:hAnsiTheme="minorHAnsi" w:cstheme="minorHAnsi"/>
          <w:szCs w:val="20"/>
        </w:rPr>
        <w:t>,</w:t>
      </w:r>
      <w:r w:rsidRPr="007739A2">
        <w:rPr>
          <w:rFonts w:asciiTheme="minorHAnsi" w:hAnsiTheme="minorHAnsi" w:cstheme="minorHAnsi"/>
          <w:szCs w:val="20"/>
        </w:rPr>
        <w:t xml:space="preserve"> </w:t>
      </w:r>
      <w:r w:rsidR="002B04E6" w:rsidRPr="007739A2">
        <w:rPr>
          <w:rFonts w:asciiTheme="minorHAnsi" w:hAnsiTheme="minorHAnsi" w:cstheme="minorHAnsi"/>
          <w:szCs w:val="20"/>
        </w:rPr>
        <w:t xml:space="preserve">Architect </w:t>
      </w:r>
      <w:r w:rsidRPr="007739A2">
        <w:rPr>
          <w:rFonts w:asciiTheme="minorHAnsi" w:hAnsiTheme="minorHAnsi" w:cstheme="minorHAnsi"/>
          <w:szCs w:val="20"/>
        </w:rPr>
        <w:t>Licensing</w:t>
      </w:r>
      <w:r w:rsidR="002B04E6" w:rsidRPr="007739A2">
        <w:rPr>
          <w:rFonts w:asciiTheme="minorHAnsi" w:hAnsiTheme="minorHAnsi" w:cstheme="minorHAnsi"/>
          <w:szCs w:val="20"/>
        </w:rPr>
        <w:t xml:space="preserve"> Advisor</w:t>
      </w:r>
      <w:r w:rsidRPr="007739A2">
        <w:rPr>
          <w:rFonts w:asciiTheme="minorHAnsi" w:hAnsiTheme="minorHAnsi" w:cstheme="minorHAnsi"/>
          <w:szCs w:val="20"/>
        </w:rPr>
        <w:t xml:space="preserve"> 201</w:t>
      </w:r>
      <w:r w:rsidR="00A73B23" w:rsidRPr="007739A2">
        <w:rPr>
          <w:rFonts w:asciiTheme="minorHAnsi" w:hAnsiTheme="minorHAnsi" w:cstheme="minorHAnsi"/>
          <w:szCs w:val="20"/>
        </w:rPr>
        <w:t>9</w:t>
      </w:r>
      <w:r w:rsidRPr="007739A2">
        <w:rPr>
          <w:rFonts w:asciiTheme="minorHAnsi" w:hAnsiTheme="minorHAnsi" w:cstheme="minorHAnsi"/>
          <w:szCs w:val="20"/>
        </w:rPr>
        <w:t xml:space="preserve"> - present</w:t>
      </w:r>
    </w:p>
    <w:p w14:paraId="49CF6FAF" w14:textId="2CC84F25" w:rsidR="008C32D2" w:rsidRPr="007739A2" w:rsidRDefault="008C32D2" w:rsidP="008C32D2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 xml:space="preserve">Member, </w:t>
      </w:r>
      <w:r w:rsidR="0008485B" w:rsidRPr="007739A2">
        <w:rPr>
          <w:rFonts w:asciiTheme="minorHAnsi" w:hAnsiTheme="minorHAnsi" w:cstheme="minorHAnsi"/>
          <w:szCs w:val="20"/>
        </w:rPr>
        <w:t xml:space="preserve">Associate of Collegiate Schools of Architecture, </w:t>
      </w:r>
      <w:r w:rsidRPr="007739A2">
        <w:rPr>
          <w:rFonts w:asciiTheme="minorHAnsi" w:hAnsiTheme="minorHAnsi" w:cstheme="minorHAnsi"/>
          <w:szCs w:val="20"/>
        </w:rPr>
        <w:t>ACSA</w:t>
      </w:r>
      <w:r w:rsidR="00A73B23" w:rsidRPr="007739A2">
        <w:rPr>
          <w:rFonts w:asciiTheme="minorHAnsi" w:hAnsiTheme="minorHAnsi" w:cstheme="minorHAnsi"/>
          <w:szCs w:val="20"/>
        </w:rPr>
        <w:t>, 2018 - present</w:t>
      </w:r>
    </w:p>
    <w:p w14:paraId="35FC6464" w14:textId="3B01D717" w:rsidR="008C32D2" w:rsidRPr="007739A2" w:rsidRDefault="008C32D2" w:rsidP="008C32D2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 xml:space="preserve">Member, </w:t>
      </w:r>
      <w:r w:rsidR="00A73B23" w:rsidRPr="007739A2">
        <w:rPr>
          <w:rFonts w:asciiTheme="minorHAnsi" w:hAnsiTheme="minorHAnsi" w:cstheme="minorHAnsi"/>
          <w:szCs w:val="20"/>
        </w:rPr>
        <w:t xml:space="preserve">Environmental Design Research Association, </w:t>
      </w:r>
      <w:r w:rsidRPr="007739A2">
        <w:rPr>
          <w:rFonts w:asciiTheme="minorHAnsi" w:hAnsiTheme="minorHAnsi" w:cstheme="minorHAnsi"/>
          <w:szCs w:val="20"/>
        </w:rPr>
        <w:t>EDRA</w:t>
      </w:r>
      <w:r w:rsidR="00A73B23" w:rsidRPr="007739A2">
        <w:rPr>
          <w:rFonts w:asciiTheme="minorHAnsi" w:hAnsiTheme="minorHAnsi" w:cstheme="minorHAnsi"/>
          <w:szCs w:val="20"/>
        </w:rPr>
        <w:t>, 2021 - present</w:t>
      </w:r>
    </w:p>
    <w:p w14:paraId="2EA425AC" w14:textId="30F1170C" w:rsidR="008C32D2" w:rsidRPr="007739A2" w:rsidRDefault="008C32D2" w:rsidP="008C32D2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 xml:space="preserve">Member, </w:t>
      </w:r>
      <w:r w:rsidR="003013A2" w:rsidRPr="007739A2">
        <w:rPr>
          <w:rFonts w:asciiTheme="minorHAnsi" w:hAnsiTheme="minorHAnsi" w:cstheme="minorHAnsi"/>
          <w:szCs w:val="20"/>
        </w:rPr>
        <w:t xml:space="preserve">Architectural Research Centers Consortium, </w:t>
      </w:r>
      <w:r w:rsidRPr="007739A2">
        <w:rPr>
          <w:rFonts w:asciiTheme="minorHAnsi" w:hAnsiTheme="minorHAnsi" w:cstheme="minorHAnsi"/>
          <w:szCs w:val="20"/>
        </w:rPr>
        <w:t>ARCC</w:t>
      </w:r>
      <w:r w:rsidR="003013A2" w:rsidRPr="007739A2">
        <w:rPr>
          <w:rFonts w:asciiTheme="minorHAnsi" w:hAnsiTheme="minorHAnsi" w:cstheme="minorHAnsi"/>
          <w:szCs w:val="20"/>
        </w:rPr>
        <w:t>, 2021 - present</w:t>
      </w:r>
    </w:p>
    <w:p w14:paraId="5D5F26D0" w14:textId="06F5E7BC" w:rsidR="008E275C" w:rsidRPr="007739A2" w:rsidRDefault="008E275C" w:rsidP="008E275C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 xml:space="preserve">Member, </w:t>
      </w:r>
      <w:r w:rsidR="003013A2" w:rsidRPr="007739A2">
        <w:rPr>
          <w:rFonts w:asciiTheme="minorHAnsi" w:hAnsiTheme="minorHAnsi" w:cstheme="minorHAnsi"/>
          <w:szCs w:val="20"/>
        </w:rPr>
        <w:t xml:space="preserve">Building Technology Educator’s Society, </w:t>
      </w:r>
      <w:r w:rsidRPr="007739A2">
        <w:rPr>
          <w:rFonts w:asciiTheme="minorHAnsi" w:hAnsiTheme="minorHAnsi" w:cstheme="minorHAnsi"/>
          <w:szCs w:val="20"/>
        </w:rPr>
        <w:t>BTES</w:t>
      </w:r>
      <w:r w:rsidR="003013A2" w:rsidRPr="007739A2">
        <w:rPr>
          <w:rFonts w:asciiTheme="minorHAnsi" w:hAnsiTheme="minorHAnsi" w:cstheme="minorHAnsi"/>
          <w:szCs w:val="20"/>
        </w:rPr>
        <w:t xml:space="preserve">, </w:t>
      </w:r>
      <w:r w:rsidR="002B04E6" w:rsidRPr="007739A2">
        <w:rPr>
          <w:rFonts w:asciiTheme="minorHAnsi" w:hAnsiTheme="minorHAnsi" w:cstheme="minorHAnsi"/>
          <w:szCs w:val="20"/>
        </w:rPr>
        <w:t>2021</w:t>
      </w:r>
      <w:r w:rsidR="00B56EE7" w:rsidRPr="007739A2">
        <w:rPr>
          <w:rFonts w:asciiTheme="minorHAnsi" w:hAnsiTheme="minorHAnsi" w:cstheme="minorHAnsi"/>
          <w:szCs w:val="20"/>
        </w:rPr>
        <w:t xml:space="preserve"> -</w:t>
      </w:r>
      <w:r w:rsidR="002B04E6" w:rsidRPr="007739A2">
        <w:rPr>
          <w:rFonts w:asciiTheme="minorHAnsi" w:hAnsiTheme="minorHAnsi" w:cstheme="minorHAnsi"/>
          <w:szCs w:val="20"/>
        </w:rPr>
        <w:t xml:space="preserve"> present</w:t>
      </w:r>
    </w:p>
    <w:p w14:paraId="5E08E865" w14:textId="72F47E71" w:rsidR="002014E5" w:rsidRPr="007739A2" w:rsidRDefault="002014E5" w:rsidP="002014E5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>Member, Design Communication Association, DCA, 202</w:t>
      </w:r>
      <w:r w:rsidR="00B56EE7" w:rsidRPr="007739A2">
        <w:rPr>
          <w:rFonts w:asciiTheme="minorHAnsi" w:hAnsiTheme="minorHAnsi" w:cstheme="minorHAnsi"/>
          <w:szCs w:val="20"/>
        </w:rPr>
        <w:t>2</w:t>
      </w:r>
      <w:r w:rsidRPr="007739A2">
        <w:rPr>
          <w:rFonts w:asciiTheme="minorHAnsi" w:hAnsiTheme="minorHAnsi" w:cstheme="minorHAnsi"/>
          <w:szCs w:val="20"/>
        </w:rPr>
        <w:t xml:space="preserve"> - present</w:t>
      </w:r>
    </w:p>
    <w:p w14:paraId="3301926F" w14:textId="77777777" w:rsidR="00961A12" w:rsidRPr="007739A2" w:rsidRDefault="00961A12" w:rsidP="00BC2D05">
      <w:pPr>
        <w:ind w:left="1080"/>
        <w:rPr>
          <w:rFonts w:asciiTheme="minorHAnsi" w:hAnsiTheme="minorHAnsi" w:cstheme="minorHAnsi"/>
          <w:szCs w:val="20"/>
        </w:rPr>
      </w:pPr>
    </w:p>
    <w:p w14:paraId="5E5B7B4C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  <w:b/>
        </w:rPr>
        <w:t xml:space="preserve">Outreach Service: </w:t>
      </w:r>
    </w:p>
    <w:p w14:paraId="27004B05" w14:textId="77777777" w:rsidR="00205CEC" w:rsidRPr="007739A2" w:rsidRDefault="00205CEC" w:rsidP="00205CEC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>Coordinating and assisting Idaho AIA, scholarship awards annual program, ongoing, 2018 - present</w:t>
      </w:r>
    </w:p>
    <w:p w14:paraId="514AB8E3" w14:textId="77777777" w:rsidR="00205CEC" w:rsidRPr="007739A2" w:rsidRDefault="00205CEC" w:rsidP="00205CEC">
      <w:pPr>
        <w:ind w:left="108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  <w:szCs w:val="20"/>
        </w:rPr>
        <w:t>Coordinating and assisting lecture series with UI-Boise and Idaho AIA, ongoing, 2018 – present</w:t>
      </w:r>
    </w:p>
    <w:p w14:paraId="3AA3AD8A" w14:textId="7FBF2CD3" w:rsidR="00205CEC" w:rsidRPr="007739A2" w:rsidRDefault="00205CEC" w:rsidP="00205CEC">
      <w:pPr>
        <w:ind w:left="360" w:firstLine="720"/>
        <w:rPr>
          <w:rFonts w:asciiTheme="minorHAnsi" w:hAnsiTheme="minorHAnsi" w:cstheme="minorHAnsi"/>
          <w:color w:val="000000"/>
          <w:szCs w:val="20"/>
        </w:rPr>
      </w:pPr>
      <w:r w:rsidRPr="007739A2">
        <w:rPr>
          <w:rFonts w:asciiTheme="minorHAnsi" w:hAnsiTheme="minorHAnsi" w:cstheme="minorHAnsi"/>
          <w:color w:val="000000"/>
          <w:szCs w:val="20"/>
        </w:rPr>
        <w:t xml:space="preserve">UI-Boise CAA Design Days and/or Open House Events, </w:t>
      </w:r>
      <w:r w:rsidRPr="007739A2">
        <w:rPr>
          <w:rFonts w:asciiTheme="minorHAnsi" w:hAnsiTheme="minorHAnsi" w:cstheme="minorHAnsi"/>
          <w:szCs w:val="20"/>
        </w:rPr>
        <w:t xml:space="preserve">2018 – </w:t>
      </w:r>
      <w:r w:rsidR="003A7B3D" w:rsidRPr="007739A2">
        <w:rPr>
          <w:rFonts w:asciiTheme="minorHAnsi" w:hAnsiTheme="minorHAnsi" w:cstheme="minorHAnsi"/>
          <w:szCs w:val="20"/>
        </w:rPr>
        <w:t>2021</w:t>
      </w:r>
    </w:p>
    <w:p w14:paraId="34454F24" w14:textId="77777777" w:rsidR="00205CEC" w:rsidRPr="007739A2" w:rsidRDefault="00205CEC" w:rsidP="00205CEC">
      <w:pPr>
        <w:ind w:left="360" w:firstLine="720"/>
        <w:rPr>
          <w:rFonts w:asciiTheme="minorHAnsi" w:hAnsiTheme="minorHAnsi" w:cstheme="minorHAnsi"/>
          <w:color w:val="000000"/>
          <w:szCs w:val="20"/>
        </w:rPr>
      </w:pPr>
      <w:r w:rsidRPr="007739A2">
        <w:rPr>
          <w:rFonts w:asciiTheme="minorHAnsi" w:hAnsiTheme="minorHAnsi" w:cstheme="minorHAnsi"/>
          <w:color w:val="000000"/>
          <w:szCs w:val="20"/>
        </w:rPr>
        <w:t xml:space="preserve">UI-Boise Architecture Hosted Lectures and Events, </w:t>
      </w:r>
      <w:r w:rsidRPr="007739A2">
        <w:rPr>
          <w:rFonts w:asciiTheme="minorHAnsi" w:hAnsiTheme="minorHAnsi" w:cstheme="minorHAnsi"/>
          <w:szCs w:val="20"/>
        </w:rPr>
        <w:t>2018 – present</w:t>
      </w:r>
    </w:p>
    <w:p w14:paraId="17931835" w14:textId="185D3E5E" w:rsidR="00205CEC" w:rsidRPr="007739A2" w:rsidRDefault="00205CEC" w:rsidP="00205CEC">
      <w:pPr>
        <w:ind w:left="108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 xml:space="preserve">Ann Morrison Park Design Competition, </w:t>
      </w:r>
      <w:r w:rsidR="00625605" w:rsidRPr="007739A2">
        <w:rPr>
          <w:rFonts w:asciiTheme="minorHAnsi" w:hAnsiTheme="minorHAnsi" w:cstheme="minorHAnsi"/>
        </w:rPr>
        <w:t xml:space="preserve">Coordinator, </w:t>
      </w:r>
      <w:r w:rsidRPr="007739A2">
        <w:rPr>
          <w:rFonts w:asciiTheme="minorHAnsi" w:hAnsiTheme="minorHAnsi" w:cstheme="minorHAnsi"/>
        </w:rPr>
        <w:t>Spring 2021</w:t>
      </w:r>
    </w:p>
    <w:p w14:paraId="01146F2B" w14:textId="3F13F6F8" w:rsidR="00205CEC" w:rsidRPr="007739A2" w:rsidRDefault="00205CEC" w:rsidP="00205CEC">
      <w:pPr>
        <w:ind w:left="360" w:firstLine="720"/>
        <w:rPr>
          <w:rFonts w:asciiTheme="minorHAnsi" w:hAnsiTheme="minorHAnsi" w:cstheme="minorHAnsi"/>
          <w:color w:val="000000"/>
          <w:szCs w:val="20"/>
        </w:rPr>
      </w:pPr>
      <w:r w:rsidRPr="007739A2">
        <w:rPr>
          <w:rFonts w:asciiTheme="minorHAnsi" w:hAnsiTheme="minorHAnsi" w:cstheme="minorHAnsi"/>
        </w:rPr>
        <w:t>Milwaukee Institute of Art and Design,</w:t>
      </w:r>
      <w:r w:rsidR="00C9576A" w:rsidRPr="007739A2">
        <w:rPr>
          <w:rFonts w:asciiTheme="minorHAnsi" w:hAnsiTheme="minorHAnsi" w:cstheme="minorHAnsi"/>
        </w:rPr>
        <w:t xml:space="preserve"> Guest Critic,</w:t>
      </w:r>
      <w:r w:rsidRPr="007739A2">
        <w:rPr>
          <w:rFonts w:asciiTheme="minorHAnsi" w:hAnsiTheme="minorHAnsi" w:cstheme="minorHAnsi"/>
        </w:rPr>
        <w:t xml:space="preserve"> </w:t>
      </w:r>
      <w:r w:rsidR="00C9576A" w:rsidRPr="007739A2">
        <w:rPr>
          <w:rFonts w:asciiTheme="minorHAnsi" w:hAnsiTheme="minorHAnsi" w:cstheme="minorHAnsi"/>
        </w:rPr>
        <w:t>2021, 2022</w:t>
      </w:r>
    </w:p>
    <w:p w14:paraId="749DDE2D" w14:textId="66DCCE7D" w:rsidR="003133EA" w:rsidRPr="007739A2" w:rsidRDefault="008E5977" w:rsidP="00CF6F72">
      <w:pPr>
        <w:ind w:left="360" w:firstLine="720"/>
        <w:rPr>
          <w:rFonts w:asciiTheme="minorHAnsi" w:hAnsiTheme="minorHAnsi" w:cstheme="minorHAnsi"/>
          <w:color w:val="000000"/>
          <w:szCs w:val="20"/>
        </w:rPr>
      </w:pPr>
      <w:r w:rsidRPr="007739A2">
        <w:rPr>
          <w:rFonts w:asciiTheme="minorHAnsi" w:hAnsiTheme="minorHAnsi" w:cstheme="minorHAnsi"/>
          <w:color w:val="000000"/>
          <w:szCs w:val="20"/>
        </w:rPr>
        <w:t>Scholastic Art Awards</w:t>
      </w:r>
      <w:r w:rsidR="00780692" w:rsidRPr="007739A2">
        <w:rPr>
          <w:rFonts w:asciiTheme="minorHAnsi" w:hAnsiTheme="minorHAnsi" w:cstheme="minorHAnsi"/>
          <w:color w:val="000000"/>
          <w:szCs w:val="20"/>
        </w:rPr>
        <w:t>,</w:t>
      </w:r>
      <w:r w:rsidR="0058313E" w:rsidRPr="007739A2">
        <w:rPr>
          <w:rFonts w:asciiTheme="minorHAnsi" w:hAnsiTheme="minorHAnsi" w:cstheme="minorHAnsi"/>
          <w:color w:val="000000"/>
          <w:szCs w:val="20"/>
        </w:rPr>
        <w:t xml:space="preserve"> West Region</w:t>
      </w:r>
      <w:r w:rsidR="00780692" w:rsidRPr="007739A2">
        <w:rPr>
          <w:rFonts w:asciiTheme="minorHAnsi" w:hAnsiTheme="minorHAnsi" w:cstheme="minorHAnsi"/>
          <w:color w:val="000000"/>
          <w:szCs w:val="20"/>
        </w:rPr>
        <w:t xml:space="preserve"> Juror, </w:t>
      </w:r>
      <w:r w:rsidR="00227FEB" w:rsidRPr="007739A2">
        <w:rPr>
          <w:rFonts w:asciiTheme="minorHAnsi" w:hAnsiTheme="minorHAnsi" w:cstheme="minorHAnsi"/>
          <w:color w:val="000000"/>
          <w:szCs w:val="20"/>
        </w:rPr>
        <w:t xml:space="preserve">with Boise Art Museum, </w:t>
      </w:r>
      <w:r w:rsidR="00780692" w:rsidRPr="007739A2">
        <w:rPr>
          <w:rFonts w:asciiTheme="minorHAnsi" w:hAnsiTheme="minorHAnsi" w:cstheme="minorHAnsi"/>
          <w:color w:val="000000"/>
          <w:szCs w:val="20"/>
        </w:rPr>
        <w:t>2022</w:t>
      </w:r>
      <w:r w:rsidR="009A5200" w:rsidRPr="007739A2">
        <w:rPr>
          <w:rFonts w:asciiTheme="minorHAnsi" w:hAnsiTheme="minorHAnsi" w:cstheme="minorHAnsi"/>
          <w:color w:val="000000"/>
          <w:szCs w:val="20"/>
        </w:rPr>
        <w:t>, 2023</w:t>
      </w:r>
    </w:p>
    <w:p w14:paraId="4740FC53" w14:textId="4B966E7E" w:rsidR="005E611C" w:rsidRPr="007739A2" w:rsidRDefault="003E16D6" w:rsidP="00CF6F72">
      <w:pPr>
        <w:ind w:left="360" w:firstLine="720"/>
        <w:rPr>
          <w:rFonts w:asciiTheme="minorHAnsi" w:hAnsiTheme="minorHAnsi" w:cstheme="minorHAnsi"/>
          <w:color w:val="000000"/>
          <w:szCs w:val="20"/>
        </w:rPr>
      </w:pPr>
      <w:r w:rsidRPr="007739A2">
        <w:rPr>
          <w:rFonts w:asciiTheme="minorHAnsi" w:hAnsiTheme="minorHAnsi" w:cstheme="minorHAnsi"/>
          <w:color w:val="000000"/>
          <w:szCs w:val="20"/>
        </w:rPr>
        <w:t>Treefort Design Build Project</w:t>
      </w:r>
      <w:r w:rsidR="005C3226" w:rsidRPr="007739A2">
        <w:rPr>
          <w:rFonts w:asciiTheme="minorHAnsi" w:hAnsiTheme="minorHAnsi" w:cstheme="minorHAnsi"/>
          <w:color w:val="000000"/>
          <w:szCs w:val="20"/>
        </w:rPr>
        <w:t xml:space="preserve"> – Spring 2020</w:t>
      </w:r>
      <w:r w:rsidRPr="007739A2">
        <w:rPr>
          <w:rFonts w:asciiTheme="minorHAnsi" w:hAnsiTheme="minorHAnsi" w:cstheme="minorHAnsi"/>
          <w:color w:val="000000"/>
          <w:szCs w:val="20"/>
        </w:rPr>
        <w:t xml:space="preserve">, Fall 2021 </w:t>
      </w:r>
      <w:r w:rsidR="00FD1A97" w:rsidRPr="007739A2">
        <w:rPr>
          <w:rFonts w:asciiTheme="minorHAnsi" w:hAnsiTheme="minorHAnsi" w:cstheme="minorHAnsi"/>
          <w:color w:val="000000"/>
          <w:szCs w:val="20"/>
        </w:rPr>
        <w:t xml:space="preserve">and Spring 2022 </w:t>
      </w:r>
      <w:r w:rsidRPr="007739A2">
        <w:rPr>
          <w:rFonts w:asciiTheme="minorHAnsi" w:hAnsiTheme="minorHAnsi" w:cstheme="minorHAnsi"/>
          <w:color w:val="000000"/>
          <w:szCs w:val="20"/>
        </w:rPr>
        <w:t>installation</w:t>
      </w:r>
      <w:r w:rsidR="00FD1A97" w:rsidRPr="007739A2">
        <w:rPr>
          <w:rFonts w:asciiTheme="minorHAnsi" w:hAnsiTheme="minorHAnsi" w:cstheme="minorHAnsi"/>
          <w:color w:val="000000"/>
          <w:szCs w:val="20"/>
        </w:rPr>
        <w:t>s</w:t>
      </w:r>
    </w:p>
    <w:p w14:paraId="231CD5D8" w14:textId="77777777" w:rsidR="00CF6FE5" w:rsidRPr="007739A2" w:rsidRDefault="00CF6FE5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rFonts w:asciiTheme="minorHAnsi" w:hAnsiTheme="minorHAnsi" w:cstheme="minorHAnsi"/>
        </w:rPr>
      </w:pPr>
    </w:p>
    <w:p w14:paraId="24448335" w14:textId="77777777" w:rsidR="00C92FE9" w:rsidRPr="007739A2" w:rsidRDefault="00C92FE9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>Community Service</w:t>
      </w:r>
      <w:r w:rsidRPr="007739A2">
        <w:rPr>
          <w:rFonts w:asciiTheme="minorHAnsi" w:hAnsiTheme="minorHAnsi" w:cstheme="minorHAnsi"/>
        </w:rPr>
        <w:t>:</w:t>
      </w:r>
    </w:p>
    <w:p w14:paraId="64CFD723" w14:textId="2537BD57" w:rsidR="00F73B84" w:rsidRPr="007739A2" w:rsidRDefault="00F73B84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</w:rPr>
        <w:tab/>
        <w:t>Boise City Department of Arts and History, selection panelist, ongoing, 2004 – present</w:t>
      </w:r>
      <w:r w:rsidR="00E30DF3" w:rsidRPr="007739A2">
        <w:rPr>
          <w:rFonts w:asciiTheme="minorHAnsi" w:hAnsiTheme="minorHAnsi" w:cstheme="minorHAnsi"/>
          <w:b/>
        </w:rPr>
        <w:tab/>
      </w:r>
    </w:p>
    <w:p w14:paraId="736A4385" w14:textId="66678BD8" w:rsidR="00E30DF3" w:rsidRPr="007739A2" w:rsidRDefault="00F73B84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ab/>
      </w:r>
      <w:r w:rsidR="00E30DF3" w:rsidRPr="007739A2">
        <w:rPr>
          <w:rFonts w:asciiTheme="minorHAnsi" w:hAnsiTheme="minorHAnsi" w:cstheme="minorHAnsi"/>
        </w:rPr>
        <w:t>Boise Public Library</w:t>
      </w:r>
      <w:r w:rsidR="00626108" w:rsidRPr="007739A2">
        <w:rPr>
          <w:rFonts w:asciiTheme="minorHAnsi" w:hAnsiTheme="minorHAnsi" w:cstheme="minorHAnsi"/>
        </w:rPr>
        <w:t xml:space="preserve"> Board of Trustees, president, v</w:t>
      </w:r>
      <w:r w:rsidR="00E30DF3" w:rsidRPr="007739A2">
        <w:rPr>
          <w:rFonts w:asciiTheme="minorHAnsi" w:hAnsiTheme="minorHAnsi" w:cstheme="minorHAnsi"/>
        </w:rPr>
        <w:t xml:space="preserve">ice-president, </w:t>
      </w:r>
      <w:r w:rsidR="00626108" w:rsidRPr="007739A2">
        <w:rPr>
          <w:rFonts w:asciiTheme="minorHAnsi" w:hAnsiTheme="minorHAnsi" w:cstheme="minorHAnsi"/>
        </w:rPr>
        <w:t xml:space="preserve">&amp; </w:t>
      </w:r>
      <w:r w:rsidR="00E30DF3" w:rsidRPr="007739A2">
        <w:rPr>
          <w:rFonts w:asciiTheme="minorHAnsi" w:hAnsiTheme="minorHAnsi" w:cstheme="minorHAnsi"/>
        </w:rPr>
        <w:t>member, 2014-2020</w:t>
      </w:r>
    </w:p>
    <w:p w14:paraId="71DB17B8" w14:textId="5A4FB6F5" w:rsidR="00F73B84" w:rsidRPr="007739A2" w:rsidRDefault="00E044F8" w:rsidP="00C76E9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ab/>
      </w:r>
    </w:p>
    <w:p w14:paraId="6C11D314" w14:textId="26991AD1" w:rsidR="009D71FD" w:rsidRPr="007739A2" w:rsidRDefault="009D71FD" w:rsidP="00F73B8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  <w:rPr>
          <w:rFonts w:asciiTheme="minorHAnsi" w:hAnsiTheme="minorHAnsi" w:cstheme="minorHAnsi"/>
          <w:b/>
        </w:rPr>
      </w:pPr>
      <w:r w:rsidRPr="007739A2">
        <w:rPr>
          <w:rFonts w:asciiTheme="minorHAnsi" w:hAnsiTheme="minorHAnsi" w:cstheme="minorHAnsi"/>
          <w:b/>
        </w:rPr>
        <w:t>Honors and Awards:</w:t>
      </w:r>
    </w:p>
    <w:p w14:paraId="65157E24" w14:textId="41B5DFEC" w:rsidR="00907ABC" w:rsidRPr="007739A2" w:rsidRDefault="009D71FD" w:rsidP="009D71F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ab/>
      </w:r>
      <w:r w:rsidR="008526D7" w:rsidRPr="007739A2">
        <w:rPr>
          <w:rFonts w:asciiTheme="minorHAnsi" w:hAnsiTheme="minorHAnsi" w:cstheme="minorHAnsi"/>
        </w:rPr>
        <w:t>The Paul G. Windley Faculty Excellence and Development Award</w:t>
      </w:r>
      <w:r w:rsidR="005B1229" w:rsidRPr="007739A2">
        <w:rPr>
          <w:rFonts w:asciiTheme="minorHAnsi" w:hAnsiTheme="minorHAnsi" w:cstheme="minorHAnsi"/>
        </w:rPr>
        <w:t>, 2022</w:t>
      </w:r>
    </w:p>
    <w:p w14:paraId="358E1ABD" w14:textId="04950E4A" w:rsidR="00376350" w:rsidRPr="007739A2" w:rsidRDefault="00907ABC" w:rsidP="009D71F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</w:rPr>
        <w:tab/>
      </w:r>
      <w:r w:rsidR="00376350" w:rsidRPr="007739A2">
        <w:rPr>
          <w:rFonts w:asciiTheme="minorHAnsi" w:hAnsiTheme="minorHAnsi" w:cstheme="minorHAnsi"/>
        </w:rPr>
        <w:t>University of Idaho Alumni Award for Excellence, 2021</w:t>
      </w:r>
    </w:p>
    <w:p w14:paraId="02DBA187" w14:textId="27A49B0E" w:rsidR="009D71FD" w:rsidRPr="007739A2" w:rsidRDefault="00376350" w:rsidP="009D71F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rFonts w:asciiTheme="minorHAnsi" w:hAnsiTheme="minorHAnsi" w:cstheme="minorHAnsi"/>
          <w:szCs w:val="20"/>
        </w:rPr>
      </w:pPr>
      <w:r w:rsidRPr="007739A2">
        <w:rPr>
          <w:rFonts w:asciiTheme="minorHAnsi" w:hAnsiTheme="minorHAnsi" w:cstheme="minorHAnsi"/>
        </w:rPr>
        <w:tab/>
      </w:r>
      <w:r w:rsidR="009D71FD" w:rsidRPr="007739A2">
        <w:rPr>
          <w:rFonts w:asciiTheme="minorHAnsi" w:hAnsiTheme="minorHAnsi" w:cstheme="minorHAnsi"/>
          <w:szCs w:val="20"/>
        </w:rPr>
        <w:t xml:space="preserve">City of Boise City Hall Plaza </w:t>
      </w:r>
      <w:r w:rsidR="00BD3F8E" w:rsidRPr="007739A2">
        <w:rPr>
          <w:rFonts w:asciiTheme="minorHAnsi" w:hAnsiTheme="minorHAnsi" w:cstheme="minorHAnsi"/>
          <w:szCs w:val="20"/>
        </w:rPr>
        <w:t xml:space="preserve">Sculpture </w:t>
      </w:r>
      <w:r w:rsidR="009D71FD" w:rsidRPr="007739A2">
        <w:rPr>
          <w:rFonts w:asciiTheme="minorHAnsi" w:hAnsiTheme="minorHAnsi" w:cstheme="minorHAnsi"/>
          <w:szCs w:val="20"/>
        </w:rPr>
        <w:t>Compet</w:t>
      </w:r>
      <w:r w:rsidR="005E611C" w:rsidRPr="007739A2">
        <w:rPr>
          <w:rFonts w:asciiTheme="minorHAnsi" w:hAnsiTheme="minorHAnsi" w:cstheme="minorHAnsi"/>
          <w:szCs w:val="20"/>
        </w:rPr>
        <w:t>ition, award of commission, 2016</w:t>
      </w:r>
    </w:p>
    <w:p w14:paraId="3ED063E0" w14:textId="77777777" w:rsidR="009D71FD" w:rsidRPr="007739A2" w:rsidRDefault="009D71FD" w:rsidP="009D71FD">
      <w:pPr>
        <w:pStyle w:val="Default"/>
        <w:spacing w:line="276" w:lineRule="auto"/>
        <w:ind w:left="360" w:firstLine="72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Cooper-Hewitt National Design Awards, Nominee, 2009</w:t>
      </w:r>
    </w:p>
    <w:p w14:paraId="5B946C2E" w14:textId="77777777" w:rsidR="009D71FD" w:rsidRPr="007739A2" w:rsidRDefault="009D71FD" w:rsidP="009D71FD">
      <w:pPr>
        <w:pStyle w:val="Default"/>
        <w:spacing w:line="276" w:lineRule="auto"/>
        <w:ind w:left="360" w:firstLine="72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City of Boise, Mayor’s Excellence in Design Awards 2008</w:t>
      </w:r>
    </w:p>
    <w:p w14:paraId="68070F74" w14:textId="77777777" w:rsidR="009D71FD" w:rsidRPr="007739A2" w:rsidRDefault="009D71FD" w:rsidP="009D71FD">
      <w:pPr>
        <w:pStyle w:val="Default"/>
        <w:spacing w:line="276" w:lineRule="auto"/>
        <w:ind w:left="360" w:firstLine="72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American Institute of Architects, Idaho Chapter, Award of Merit, 2008</w:t>
      </w:r>
    </w:p>
    <w:p w14:paraId="71E8C0CF" w14:textId="77777777" w:rsidR="009D71FD" w:rsidRPr="007739A2" w:rsidRDefault="009D71FD" w:rsidP="009D71FD">
      <w:pPr>
        <w:pStyle w:val="Default"/>
        <w:spacing w:line="276" w:lineRule="auto"/>
        <w:ind w:left="360" w:firstLine="72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i/>
          <w:sz w:val="20"/>
          <w:szCs w:val="20"/>
        </w:rPr>
        <w:t>How Magazine,</w:t>
      </w:r>
      <w:r w:rsidRPr="007739A2">
        <w:rPr>
          <w:rFonts w:asciiTheme="minorHAnsi" w:hAnsiTheme="minorHAnsi" w:cstheme="minorHAnsi"/>
          <w:sz w:val="20"/>
          <w:szCs w:val="20"/>
        </w:rPr>
        <w:t xml:space="preserve"> Design Award, Award of Merit, 2006</w:t>
      </w:r>
    </w:p>
    <w:p w14:paraId="0939C614" w14:textId="77777777" w:rsidR="009D71FD" w:rsidRPr="007739A2" w:rsidRDefault="009D71FD" w:rsidP="009D71FD">
      <w:pPr>
        <w:pStyle w:val="Default"/>
        <w:spacing w:line="276" w:lineRule="auto"/>
        <w:ind w:left="360" w:firstLine="72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American Institute of Architects, Idaho Chapter, Award of Honor, 2006</w:t>
      </w:r>
    </w:p>
    <w:p w14:paraId="0870B0EE" w14:textId="77777777" w:rsidR="009D71FD" w:rsidRPr="007739A2" w:rsidRDefault="009D71FD" w:rsidP="009D71FD">
      <w:pPr>
        <w:pStyle w:val="Default"/>
        <w:spacing w:line="276" w:lineRule="auto"/>
        <w:ind w:left="360" w:firstLine="720"/>
        <w:rPr>
          <w:rFonts w:asciiTheme="minorHAnsi" w:hAnsiTheme="minorHAnsi" w:cstheme="minorHAnsi"/>
          <w:sz w:val="20"/>
          <w:szCs w:val="20"/>
        </w:rPr>
      </w:pPr>
      <w:r w:rsidRPr="007739A2">
        <w:rPr>
          <w:rFonts w:asciiTheme="minorHAnsi" w:hAnsiTheme="minorHAnsi" w:cstheme="minorHAnsi"/>
          <w:sz w:val="20"/>
          <w:szCs w:val="20"/>
        </w:rPr>
        <w:t>American Institute of Architects, Idaho Chapter, Award of Honor, 1998</w:t>
      </w:r>
    </w:p>
    <w:p w14:paraId="6F01E674" w14:textId="22F3689B" w:rsidR="00C92FE9" w:rsidRPr="007739A2" w:rsidRDefault="009D71FD" w:rsidP="00D65CE9">
      <w:pPr>
        <w:pStyle w:val="Default"/>
        <w:spacing w:line="276" w:lineRule="auto"/>
        <w:ind w:left="360" w:firstLine="720"/>
        <w:rPr>
          <w:rFonts w:asciiTheme="minorHAnsi" w:hAnsiTheme="minorHAnsi" w:cstheme="minorHAnsi"/>
        </w:rPr>
      </w:pPr>
      <w:r w:rsidRPr="007739A2">
        <w:rPr>
          <w:rFonts w:asciiTheme="minorHAnsi" w:hAnsiTheme="minorHAnsi" w:cstheme="minorHAnsi"/>
          <w:sz w:val="20"/>
          <w:szCs w:val="20"/>
        </w:rPr>
        <w:t>American Institute of Architects, Idaho Chapter, Award of Merit, 1998</w:t>
      </w:r>
    </w:p>
    <w:sectPr w:rsidR="00C92FE9" w:rsidRPr="007739A2">
      <w:headerReference w:type="default" r:id="rId8"/>
      <w:endnotePr>
        <w:numFmt w:val="decimal"/>
      </w:endnotePr>
      <w:type w:val="continuous"/>
      <w:pgSz w:w="12240" w:h="15840"/>
      <w:pgMar w:top="720" w:right="1440" w:bottom="1152" w:left="1440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9682F" w14:textId="77777777" w:rsidR="0098633C" w:rsidRDefault="0098633C">
      <w:r>
        <w:separator/>
      </w:r>
    </w:p>
  </w:endnote>
  <w:endnote w:type="continuationSeparator" w:id="0">
    <w:p w14:paraId="5EA3D5C5" w14:textId="77777777" w:rsidR="0098633C" w:rsidRDefault="00986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bonMT">
    <w:altName w:val="MS Gothic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38B5C" w14:textId="77777777" w:rsidR="0098633C" w:rsidRDefault="0098633C">
      <w:r>
        <w:separator/>
      </w:r>
    </w:p>
  </w:footnote>
  <w:footnote w:type="continuationSeparator" w:id="0">
    <w:p w14:paraId="4F682EB6" w14:textId="77777777" w:rsidR="0098633C" w:rsidRDefault="009863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53A30" w14:textId="77777777" w:rsidR="00C92FE9" w:rsidRPr="002D7F73" w:rsidRDefault="00C71FE8">
    <w:pPr>
      <w:tabs>
        <w:tab w:val="right" w:pos="9360"/>
      </w:tabs>
      <w:rPr>
        <w:rFonts w:asciiTheme="minorHAnsi" w:hAnsiTheme="minorHAnsi" w:cstheme="minorHAnsi"/>
      </w:rPr>
    </w:pPr>
    <w:r w:rsidRPr="002D7F73">
      <w:rPr>
        <w:rFonts w:asciiTheme="minorHAnsi" w:hAnsiTheme="minorHAnsi" w:cstheme="minorHAnsi"/>
      </w:rPr>
      <w:t>CARVER, Dwaine</w:t>
    </w:r>
    <w:r w:rsidR="00C92FE9" w:rsidRPr="002D7F73">
      <w:rPr>
        <w:rFonts w:asciiTheme="minorHAnsi" w:hAnsiTheme="minorHAnsi" w:cstheme="minorHAnsi"/>
      </w:rPr>
      <w:tab/>
      <w:t xml:space="preserve">Page </w:t>
    </w:r>
    <w:r w:rsidR="00C92FE9" w:rsidRPr="002D7F73">
      <w:rPr>
        <w:rFonts w:asciiTheme="minorHAnsi" w:hAnsiTheme="minorHAnsi" w:cstheme="minorHAnsi"/>
      </w:rPr>
      <w:fldChar w:fldCharType="begin"/>
    </w:r>
    <w:r w:rsidR="00C92FE9" w:rsidRPr="002D7F73">
      <w:rPr>
        <w:rFonts w:asciiTheme="minorHAnsi" w:hAnsiTheme="minorHAnsi" w:cstheme="minorHAnsi"/>
      </w:rPr>
      <w:instrText xml:space="preserve">PAGE </w:instrText>
    </w:r>
    <w:r w:rsidR="00C92FE9" w:rsidRPr="002D7F73">
      <w:rPr>
        <w:rFonts w:asciiTheme="minorHAnsi" w:hAnsiTheme="minorHAnsi" w:cstheme="minorHAnsi"/>
      </w:rPr>
      <w:fldChar w:fldCharType="separate"/>
    </w:r>
    <w:r w:rsidR="00453E28" w:rsidRPr="002D7F73">
      <w:rPr>
        <w:rFonts w:asciiTheme="minorHAnsi" w:hAnsiTheme="minorHAnsi" w:cstheme="minorHAnsi"/>
        <w:noProof/>
      </w:rPr>
      <w:t>2</w:t>
    </w:r>
    <w:r w:rsidR="00C92FE9" w:rsidRPr="002D7F73">
      <w:rPr>
        <w:rFonts w:asciiTheme="minorHAnsi" w:hAnsiTheme="minorHAnsi" w:cstheme="minorHAnsi"/>
      </w:rPr>
      <w:fldChar w:fldCharType="end"/>
    </w:r>
  </w:p>
  <w:p w14:paraId="60363DDE" w14:textId="77777777" w:rsidR="00C92FE9" w:rsidRPr="002D7F73" w:rsidRDefault="00C92FE9">
    <w:pPr>
      <w:spacing w:line="387" w:lineRule="exact"/>
      <w:rPr>
        <w:rFonts w:asciiTheme="minorHAnsi" w:hAnsiTheme="minorHAnsi"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D306E"/>
    <w:multiLevelType w:val="hybridMultilevel"/>
    <w:tmpl w:val="3C2E0EDC"/>
    <w:lvl w:ilvl="0" w:tplc="4F8AC030">
      <w:start w:val="1"/>
      <w:numFmt w:val="decimal"/>
      <w:lvlText w:val="%1."/>
      <w:lvlJc w:val="left"/>
      <w:pPr>
        <w:tabs>
          <w:tab w:val="num" w:pos="1725"/>
        </w:tabs>
        <w:ind w:left="1725" w:hanging="1005"/>
      </w:pPr>
      <w:rPr>
        <w:rFonts w:hint="default"/>
      </w:rPr>
    </w:lvl>
    <w:lvl w:ilvl="1" w:tplc="973ED31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3DA343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8261C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52478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6F2C6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48EBB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E4088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6D6FC8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C5645D9"/>
    <w:multiLevelType w:val="hybridMultilevel"/>
    <w:tmpl w:val="A70874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6E6AA3"/>
    <w:multiLevelType w:val="hybridMultilevel"/>
    <w:tmpl w:val="9DECEDA6"/>
    <w:lvl w:ilvl="0" w:tplc="0409000F">
      <w:start w:val="1"/>
      <w:numFmt w:val="decimal"/>
      <w:lvlText w:val="%1."/>
      <w:lvlJc w:val="left"/>
      <w:pPr>
        <w:ind w:left="2820" w:hanging="360"/>
      </w:pPr>
    </w:lvl>
    <w:lvl w:ilvl="1" w:tplc="04090019" w:tentative="1">
      <w:start w:val="1"/>
      <w:numFmt w:val="lowerLetter"/>
      <w:lvlText w:val="%2."/>
      <w:lvlJc w:val="left"/>
      <w:pPr>
        <w:ind w:left="3540" w:hanging="360"/>
      </w:pPr>
    </w:lvl>
    <w:lvl w:ilvl="2" w:tplc="0409001B" w:tentative="1">
      <w:start w:val="1"/>
      <w:numFmt w:val="lowerRoman"/>
      <w:lvlText w:val="%3."/>
      <w:lvlJc w:val="right"/>
      <w:pPr>
        <w:ind w:left="4260" w:hanging="180"/>
      </w:pPr>
    </w:lvl>
    <w:lvl w:ilvl="3" w:tplc="0409000F" w:tentative="1">
      <w:start w:val="1"/>
      <w:numFmt w:val="decimal"/>
      <w:lvlText w:val="%4."/>
      <w:lvlJc w:val="left"/>
      <w:pPr>
        <w:ind w:left="4980" w:hanging="360"/>
      </w:pPr>
    </w:lvl>
    <w:lvl w:ilvl="4" w:tplc="04090019" w:tentative="1">
      <w:start w:val="1"/>
      <w:numFmt w:val="lowerLetter"/>
      <w:lvlText w:val="%5."/>
      <w:lvlJc w:val="left"/>
      <w:pPr>
        <w:ind w:left="5700" w:hanging="360"/>
      </w:pPr>
    </w:lvl>
    <w:lvl w:ilvl="5" w:tplc="0409001B" w:tentative="1">
      <w:start w:val="1"/>
      <w:numFmt w:val="lowerRoman"/>
      <w:lvlText w:val="%6."/>
      <w:lvlJc w:val="right"/>
      <w:pPr>
        <w:ind w:left="6420" w:hanging="180"/>
      </w:pPr>
    </w:lvl>
    <w:lvl w:ilvl="6" w:tplc="0409000F" w:tentative="1">
      <w:start w:val="1"/>
      <w:numFmt w:val="decimal"/>
      <w:lvlText w:val="%7."/>
      <w:lvlJc w:val="left"/>
      <w:pPr>
        <w:ind w:left="7140" w:hanging="360"/>
      </w:pPr>
    </w:lvl>
    <w:lvl w:ilvl="7" w:tplc="04090019" w:tentative="1">
      <w:start w:val="1"/>
      <w:numFmt w:val="lowerLetter"/>
      <w:lvlText w:val="%8."/>
      <w:lvlJc w:val="left"/>
      <w:pPr>
        <w:ind w:left="7860" w:hanging="360"/>
      </w:pPr>
    </w:lvl>
    <w:lvl w:ilvl="8" w:tplc="0409001B" w:tentative="1">
      <w:start w:val="1"/>
      <w:numFmt w:val="lowerRoman"/>
      <w:lvlText w:val="%9."/>
      <w:lvlJc w:val="right"/>
      <w:pPr>
        <w:ind w:left="8580" w:hanging="180"/>
      </w:pPr>
    </w:lvl>
  </w:abstractNum>
  <w:abstractNum w:abstractNumId="3" w15:restartNumberingAfterBreak="0">
    <w:nsid w:val="25556DA4"/>
    <w:multiLevelType w:val="hybridMultilevel"/>
    <w:tmpl w:val="652A5860"/>
    <w:lvl w:ilvl="0" w:tplc="2528F3C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920667D8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3B22F4B4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20B8869C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8680619E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799E3010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5F7ED67E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31D872BA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DA92D1DC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" w15:restartNumberingAfterBreak="0">
    <w:nsid w:val="2CF27F3E"/>
    <w:multiLevelType w:val="hybridMultilevel"/>
    <w:tmpl w:val="60A29E12"/>
    <w:lvl w:ilvl="0" w:tplc="5F1C221C">
      <w:start w:val="2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06729B8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1E0758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61A07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7E2BB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E1ACB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CF4D9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36D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CFE3FD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3C74BF"/>
    <w:multiLevelType w:val="hybridMultilevel"/>
    <w:tmpl w:val="34864A2A"/>
    <w:lvl w:ilvl="0" w:tplc="B23C5EDA">
      <w:start w:val="3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567C29F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37659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5DC52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6FEA93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24A938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67431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59EEAA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5B0788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0C179E0"/>
    <w:multiLevelType w:val="hybridMultilevel"/>
    <w:tmpl w:val="47F284B0"/>
    <w:lvl w:ilvl="0" w:tplc="F13642B0">
      <w:start w:val="1"/>
      <w:numFmt w:val="decimal"/>
      <w:lvlText w:val="%1."/>
      <w:lvlJc w:val="left"/>
      <w:pPr>
        <w:tabs>
          <w:tab w:val="num" w:pos="1725"/>
        </w:tabs>
        <w:ind w:left="1725" w:hanging="1005"/>
      </w:pPr>
      <w:rPr>
        <w:rFonts w:hint="default"/>
      </w:rPr>
    </w:lvl>
    <w:lvl w:ilvl="1" w:tplc="D9B2073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A3604598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40123C8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526A2E6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5F3C0F44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ECF4E850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C13C9D6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36DCF20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7D9A62FE"/>
    <w:multiLevelType w:val="hybridMultilevel"/>
    <w:tmpl w:val="03366604"/>
    <w:lvl w:ilvl="0" w:tplc="52DEA8DC">
      <w:start w:val="1"/>
      <w:numFmt w:val="decimal"/>
      <w:lvlText w:val="%1."/>
      <w:lvlJc w:val="left"/>
      <w:pPr>
        <w:tabs>
          <w:tab w:val="num" w:pos="2445"/>
        </w:tabs>
        <w:ind w:left="2445" w:hanging="1005"/>
      </w:pPr>
      <w:rPr>
        <w:rFonts w:hint="default"/>
      </w:rPr>
    </w:lvl>
    <w:lvl w:ilvl="1" w:tplc="9C8C488E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D240607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8CA666AC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49B075A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7798970A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910615C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9B64ED3A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6DA0EEFC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897743127">
    <w:abstractNumId w:val="6"/>
  </w:num>
  <w:num w:numId="2" w16cid:durableId="1606383495">
    <w:abstractNumId w:val="7"/>
  </w:num>
  <w:num w:numId="3" w16cid:durableId="217938221">
    <w:abstractNumId w:val="0"/>
  </w:num>
  <w:num w:numId="4" w16cid:durableId="944265444">
    <w:abstractNumId w:val="4"/>
  </w:num>
  <w:num w:numId="5" w16cid:durableId="1084110921">
    <w:abstractNumId w:val="5"/>
  </w:num>
  <w:num w:numId="6" w16cid:durableId="1458715719">
    <w:abstractNumId w:val="3"/>
  </w:num>
  <w:num w:numId="7" w16cid:durableId="1694573948">
    <w:abstractNumId w:val="1"/>
  </w:num>
  <w:num w:numId="8" w16cid:durableId="19190543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DY0MTA1MzAyNTZU0lEKTi0uzszPAymwqAUAyWcyGiwAAAA="/>
  </w:docVars>
  <w:rsids>
    <w:rsidRoot w:val="00FE63C0"/>
    <w:rsid w:val="00003FDB"/>
    <w:rsid w:val="00017111"/>
    <w:rsid w:val="0002485F"/>
    <w:rsid w:val="000278F3"/>
    <w:rsid w:val="00031D94"/>
    <w:rsid w:val="000323A3"/>
    <w:rsid w:val="000433BB"/>
    <w:rsid w:val="000474F9"/>
    <w:rsid w:val="000503D1"/>
    <w:rsid w:val="00060F71"/>
    <w:rsid w:val="000713A2"/>
    <w:rsid w:val="000718EB"/>
    <w:rsid w:val="000805E5"/>
    <w:rsid w:val="00080CA8"/>
    <w:rsid w:val="0008485B"/>
    <w:rsid w:val="00087106"/>
    <w:rsid w:val="00090B18"/>
    <w:rsid w:val="000A3F5A"/>
    <w:rsid w:val="000C6EEB"/>
    <w:rsid w:val="000D59F9"/>
    <w:rsid w:val="000F1573"/>
    <w:rsid w:val="000F3B99"/>
    <w:rsid w:val="000F60DF"/>
    <w:rsid w:val="00124A48"/>
    <w:rsid w:val="00132183"/>
    <w:rsid w:val="0014454C"/>
    <w:rsid w:val="00153BBB"/>
    <w:rsid w:val="0016059C"/>
    <w:rsid w:val="0016189A"/>
    <w:rsid w:val="00170DC3"/>
    <w:rsid w:val="00177810"/>
    <w:rsid w:val="00184C36"/>
    <w:rsid w:val="00191E4C"/>
    <w:rsid w:val="001A1C07"/>
    <w:rsid w:val="001B160E"/>
    <w:rsid w:val="001B22E9"/>
    <w:rsid w:val="001B5F4A"/>
    <w:rsid w:val="001C20C8"/>
    <w:rsid w:val="001C66CB"/>
    <w:rsid w:val="001C7B62"/>
    <w:rsid w:val="001E7DD6"/>
    <w:rsid w:val="001F0ECE"/>
    <w:rsid w:val="001F35BC"/>
    <w:rsid w:val="001F6376"/>
    <w:rsid w:val="002014E5"/>
    <w:rsid w:val="00201DA7"/>
    <w:rsid w:val="00205CEC"/>
    <w:rsid w:val="00211177"/>
    <w:rsid w:val="002175F7"/>
    <w:rsid w:val="00221CC0"/>
    <w:rsid w:val="00227FEB"/>
    <w:rsid w:val="0023353B"/>
    <w:rsid w:val="002408F8"/>
    <w:rsid w:val="002503BB"/>
    <w:rsid w:val="0025227E"/>
    <w:rsid w:val="00261C10"/>
    <w:rsid w:val="00262988"/>
    <w:rsid w:val="00266226"/>
    <w:rsid w:val="00277E1C"/>
    <w:rsid w:val="002873C3"/>
    <w:rsid w:val="0029784E"/>
    <w:rsid w:val="002A0AF8"/>
    <w:rsid w:val="002A7082"/>
    <w:rsid w:val="002B04E6"/>
    <w:rsid w:val="002B354D"/>
    <w:rsid w:val="002C178B"/>
    <w:rsid w:val="002C1B27"/>
    <w:rsid w:val="002D19D8"/>
    <w:rsid w:val="002D73B1"/>
    <w:rsid w:val="002D7498"/>
    <w:rsid w:val="002D7F73"/>
    <w:rsid w:val="002E7E2E"/>
    <w:rsid w:val="002F69BC"/>
    <w:rsid w:val="003013A2"/>
    <w:rsid w:val="00303DC1"/>
    <w:rsid w:val="00312195"/>
    <w:rsid w:val="00313171"/>
    <w:rsid w:val="003133EA"/>
    <w:rsid w:val="00321212"/>
    <w:rsid w:val="00323E48"/>
    <w:rsid w:val="003317D6"/>
    <w:rsid w:val="00334441"/>
    <w:rsid w:val="003443B6"/>
    <w:rsid w:val="0035510D"/>
    <w:rsid w:val="003710E4"/>
    <w:rsid w:val="00376350"/>
    <w:rsid w:val="00386AD4"/>
    <w:rsid w:val="003911A4"/>
    <w:rsid w:val="003A23C3"/>
    <w:rsid w:val="003A7B3D"/>
    <w:rsid w:val="003B3BE2"/>
    <w:rsid w:val="003B68E9"/>
    <w:rsid w:val="003C3D71"/>
    <w:rsid w:val="003D0842"/>
    <w:rsid w:val="003D3D43"/>
    <w:rsid w:val="003D41E1"/>
    <w:rsid w:val="003E1553"/>
    <w:rsid w:val="003E16D6"/>
    <w:rsid w:val="003E1CA2"/>
    <w:rsid w:val="003E2505"/>
    <w:rsid w:val="003F4F1B"/>
    <w:rsid w:val="00401B1F"/>
    <w:rsid w:val="00413007"/>
    <w:rsid w:val="00420466"/>
    <w:rsid w:val="00422827"/>
    <w:rsid w:val="00437666"/>
    <w:rsid w:val="00453E28"/>
    <w:rsid w:val="00456BD8"/>
    <w:rsid w:val="0047477A"/>
    <w:rsid w:val="00482AC0"/>
    <w:rsid w:val="004857BE"/>
    <w:rsid w:val="00491036"/>
    <w:rsid w:val="004A50AE"/>
    <w:rsid w:val="004C3607"/>
    <w:rsid w:val="004D4AFC"/>
    <w:rsid w:val="004E24D2"/>
    <w:rsid w:val="004E2E2F"/>
    <w:rsid w:val="004F070A"/>
    <w:rsid w:val="004F3ABB"/>
    <w:rsid w:val="00510392"/>
    <w:rsid w:val="00513B31"/>
    <w:rsid w:val="00535A56"/>
    <w:rsid w:val="0055014F"/>
    <w:rsid w:val="005509A6"/>
    <w:rsid w:val="005540DE"/>
    <w:rsid w:val="00554912"/>
    <w:rsid w:val="00562288"/>
    <w:rsid w:val="00562472"/>
    <w:rsid w:val="00563236"/>
    <w:rsid w:val="005653A9"/>
    <w:rsid w:val="00576CD0"/>
    <w:rsid w:val="00582FB5"/>
    <w:rsid w:val="0058313E"/>
    <w:rsid w:val="005904C9"/>
    <w:rsid w:val="00594819"/>
    <w:rsid w:val="005B1229"/>
    <w:rsid w:val="005C156C"/>
    <w:rsid w:val="005C1690"/>
    <w:rsid w:val="005C3226"/>
    <w:rsid w:val="005C55CD"/>
    <w:rsid w:val="005D2801"/>
    <w:rsid w:val="005E1BD1"/>
    <w:rsid w:val="005E45FA"/>
    <w:rsid w:val="005E611C"/>
    <w:rsid w:val="005F7EC2"/>
    <w:rsid w:val="00605BAE"/>
    <w:rsid w:val="00606A0B"/>
    <w:rsid w:val="006108A3"/>
    <w:rsid w:val="00623B86"/>
    <w:rsid w:val="00625605"/>
    <w:rsid w:val="00626108"/>
    <w:rsid w:val="0063362B"/>
    <w:rsid w:val="0063745C"/>
    <w:rsid w:val="00641C9D"/>
    <w:rsid w:val="00642B2A"/>
    <w:rsid w:val="00655CA9"/>
    <w:rsid w:val="00657535"/>
    <w:rsid w:val="00660E8C"/>
    <w:rsid w:val="0066511B"/>
    <w:rsid w:val="00665DE7"/>
    <w:rsid w:val="00667CFB"/>
    <w:rsid w:val="006738E7"/>
    <w:rsid w:val="00697111"/>
    <w:rsid w:val="006A1071"/>
    <w:rsid w:val="006A6495"/>
    <w:rsid w:val="006A6DFF"/>
    <w:rsid w:val="006B156B"/>
    <w:rsid w:val="006B54EC"/>
    <w:rsid w:val="006C01C3"/>
    <w:rsid w:val="006C4CA4"/>
    <w:rsid w:val="006E072D"/>
    <w:rsid w:val="006F09EF"/>
    <w:rsid w:val="006F41D5"/>
    <w:rsid w:val="006F4CE6"/>
    <w:rsid w:val="00702E9E"/>
    <w:rsid w:val="00705A94"/>
    <w:rsid w:val="007076C4"/>
    <w:rsid w:val="00712651"/>
    <w:rsid w:val="00722910"/>
    <w:rsid w:val="00725928"/>
    <w:rsid w:val="0073513C"/>
    <w:rsid w:val="00736D2E"/>
    <w:rsid w:val="0075006B"/>
    <w:rsid w:val="00750F7B"/>
    <w:rsid w:val="00760438"/>
    <w:rsid w:val="007739A2"/>
    <w:rsid w:val="007775C7"/>
    <w:rsid w:val="00777F85"/>
    <w:rsid w:val="00780692"/>
    <w:rsid w:val="0079712E"/>
    <w:rsid w:val="007A0D93"/>
    <w:rsid w:val="007A2489"/>
    <w:rsid w:val="007A5E99"/>
    <w:rsid w:val="007B1A83"/>
    <w:rsid w:val="007B4BF9"/>
    <w:rsid w:val="007B5D1D"/>
    <w:rsid w:val="007C10CF"/>
    <w:rsid w:val="007C5BE1"/>
    <w:rsid w:val="007D78E6"/>
    <w:rsid w:val="007F4764"/>
    <w:rsid w:val="00802774"/>
    <w:rsid w:val="00804325"/>
    <w:rsid w:val="00810C39"/>
    <w:rsid w:val="008138D3"/>
    <w:rsid w:val="00834E4B"/>
    <w:rsid w:val="008425E9"/>
    <w:rsid w:val="008526D7"/>
    <w:rsid w:val="008611EC"/>
    <w:rsid w:val="008619D1"/>
    <w:rsid w:val="008859D6"/>
    <w:rsid w:val="008874A0"/>
    <w:rsid w:val="00887B6D"/>
    <w:rsid w:val="008A25BB"/>
    <w:rsid w:val="008A3366"/>
    <w:rsid w:val="008A37D7"/>
    <w:rsid w:val="008B7141"/>
    <w:rsid w:val="008B7653"/>
    <w:rsid w:val="008B79CA"/>
    <w:rsid w:val="008C32D2"/>
    <w:rsid w:val="008E275C"/>
    <w:rsid w:val="008E3BD4"/>
    <w:rsid w:val="008E5977"/>
    <w:rsid w:val="008F00A8"/>
    <w:rsid w:val="0090532B"/>
    <w:rsid w:val="00907ABC"/>
    <w:rsid w:val="00915567"/>
    <w:rsid w:val="00916799"/>
    <w:rsid w:val="00916AA2"/>
    <w:rsid w:val="009208FF"/>
    <w:rsid w:val="00922D5D"/>
    <w:rsid w:val="00927976"/>
    <w:rsid w:val="00935A2B"/>
    <w:rsid w:val="00940199"/>
    <w:rsid w:val="009432D0"/>
    <w:rsid w:val="00952774"/>
    <w:rsid w:val="009543EE"/>
    <w:rsid w:val="00955F03"/>
    <w:rsid w:val="00957BD2"/>
    <w:rsid w:val="00961A12"/>
    <w:rsid w:val="0096255E"/>
    <w:rsid w:val="0098246B"/>
    <w:rsid w:val="0098633C"/>
    <w:rsid w:val="00995317"/>
    <w:rsid w:val="009968F1"/>
    <w:rsid w:val="009A08AA"/>
    <w:rsid w:val="009A2D6D"/>
    <w:rsid w:val="009A5200"/>
    <w:rsid w:val="009C193F"/>
    <w:rsid w:val="009D5E8E"/>
    <w:rsid w:val="009D71FD"/>
    <w:rsid w:val="009F13A3"/>
    <w:rsid w:val="009F3E2D"/>
    <w:rsid w:val="00A15D9A"/>
    <w:rsid w:val="00A23965"/>
    <w:rsid w:val="00A30BAF"/>
    <w:rsid w:val="00A67859"/>
    <w:rsid w:val="00A721E3"/>
    <w:rsid w:val="00A73B23"/>
    <w:rsid w:val="00A80901"/>
    <w:rsid w:val="00A93B25"/>
    <w:rsid w:val="00AA1074"/>
    <w:rsid w:val="00AD05B1"/>
    <w:rsid w:val="00AD4FD0"/>
    <w:rsid w:val="00AE307E"/>
    <w:rsid w:val="00AE361F"/>
    <w:rsid w:val="00AE6264"/>
    <w:rsid w:val="00B061F4"/>
    <w:rsid w:val="00B22115"/>
    <w:rsid w:val="00B36C3C"/>
    <w:rsid w:val="00B46ED8"/>
    <w:rsid w:val="00B51FF9"/>
    <w:rsid w:val="00B56EE7"/>
    <w:rsid w:val="00B65CC0"/>
    <w:rsid w:val="00B723AB"/>
    <w:rsid w:val="00B74035"/>
    <w:rsid w:val="00B81C8E"/>
    <w:rsid w:val="00B956BB"/>
    <w:rsid w:val="00BA27B3"/>
    <w:rsid w:val="00BB6FCB"/>
    <w:rsid w:val="00BC1C99"/>
    <w:rsid w:val="00BC21EB"/>
    <w:rsid w:val="00BC2D05"/>
    <w:rsid w:val="00BC2F2C"/>
    <w:rsid w:val="00BC79AD"/>
    <w:rsid w:val="00BD3F8E"/>
    <w:rsid w:val="00BD77B5"/>
    <w:rsid w:val="00BF2270"/>
    <w:rsid w:val="00C00362"/>
    <w:rsid w:val="00C0167B"/>
    <w:rsid w:val="00C03980"/>
    <w:rsid w:val="00C107CB"/>
    <w:rsid w:val="00C22227"/>
    <w:rsid w:val="00C273BE"/>
    <w:rsid w:val="00C3524F"/>
    <w:rsid w:val="00C41378"/>
    <w:rsid w:val="00C5091E"/>
    <w:rsid w:val="00C54209"/>
    <w:rsid w:val="00C54F0A"/>
    <w:rsid w:val="00C55063"/>
    <w:rsid w:val="00C55BAD"/>
    <w:rsid w:val="00C62F27"/>
    <w:rsid w:val="00C6568A"/>
    <w:rsid w:val="00C71FE8"/>
    <w:rsid w:val="00C76872"/>
    <w:rsid w:val="00C76C04"/>
    <w:rsid w:val="00C76E9D"/>
    <w:rsid w:val="00C92FE9"/>
    <w:rsid w:val="00C9576A"/>
    <w:rsid w:val="00CA23AE"/>
    <w:rsid w:val="00CA65AB"/>
    <w:rsid w:val="00CA7D27"/>
    <w:rsid w:val="00CA7FA1"/>
    <w:rsid w:val="00CB3877"/>
    <w:rsid w:val="00CB3C7C"/>
    <w:rsid w:val="00CB53C8"/>
    <w:rsid w:val="00CB7FC9"/>
    <w:rsid w:val="00CC0038"/>
    <w:rsid w:val="00CC0D68"/>
    <w:rsid w:val="00CC5A4C"/>
    <w:rsid w:val="00CE454F"/>
    <w:rsid w:val="00CE5C5C"/>
    <w:rsid w:val="00CE642F"/>
    <w:rsid w:val="00CF67BD"/>
    <w:rsid w:val="00CF6F72"/>
    <w:rsid w:val="00CF6FE5"/>
    <w:rsid w:val="00CF7814"/>
    <w:rsid w:val="00D057CA"/>
    <w:rsid w:val="00D062D4"/>
    <w:rsid w:val="00D157F9"/>
    <w:rsid w:val="00D32C47"/>
    <w:rsid w:val="00D55282"/>
    <w:rsid w:val="00D556C0"/>
    <w:rsid w:val="00D6101A"/>
    <w:rsid w:val="00D6499C"/>
    <w:rsid w:val="00D65CE9"/>
    <w:rsid w:val="00D72A39"/>
    <w:rsid w:val="00D83150"/>
    <w:rsid w:val="00D84F8A"/>
    <w:rsid w:val="00D91B98"/>
    <w:rsid w:val="00DB54FC"/>
    <w:rsid w:val="00DB7519"/>
    <w:rsid w:val="00DC1B46"/>
    <w:rsid w:val="00DD4F5F"/>
    <w:rsid w:val="00DE1058"/>
    <w:rsid w:val="00DE7CA2"/>
    <w:rsid w:val="00E01283"/>
    <w:rsid w:val="00E044F8"/>
    <w:rsid w:val="00E049AF"/>
    <w:rsid w:val="00E23F0D"/>
    <w:rsid w:val="00E27C93"/>
    <w:rsid w:val="00E30DF3"/>
    <w:rsid w:val="00E35D0B"/>
    <w:rsid w:val="00E40731"/>
    <w:rsid w:val="00E53C39"/>
    <w:rsid w:val="00E5633F"/>
    <w:rsid w:val="00E61D63"/>
    <w:rsid w:val="00E72BBF"/>
    <w:rsid w:val="00E8293E"/>
    <w:rsid w:val="00E8498D"/>
    <w:rsid w:val="00E94DB9"/>
    <w:rsid w:val="00EA0D07"/>
    <w:rsid w:val="00EB3CA1"/>
    <w:rsid w:val="00EB52E2"/>
    <w:rsid w:val="00EC0DCF"/>
    <w:rsid w:val="00EC7542"/>
    <w:rsid w:val="00ED0EF4"/>
    <w:rsid w:val="00ED4F14"/>
    <w:rsid w:val="00ED7A5D"/>
    <w:rsid w:val="00EE071E"/>
    <w:rsid w:val="00EE1C29"/>
    <w:rsid w:val="00F213F8"/>
    <w:rsid w:val="00F36E1B"/>
    <w:rsid w:val="00F415C1"/>
    <w:rsid w:val="00F47A27"/>
    <w:rsid w:val="00F517DE"/>
    <w:rsid w:val="00F63DE7"/>
    <w:rsid w:val="00F73B84"/>
    <w:rsid w:val="00F76A81"/>
    <w:rsid w:val="00F84F18"/>
    <w:rsid w:val="00F92212"/>
    <w:rsid w:val="00F9235D"/>
    <w:rsid w:val="00F9562A"/>
    <w:rsid w:val="00FD1A97"/>
    <w:rsid w:val="00FD5EB1"/>
    <w:rsid w:val="00FD71BA"/>
    <w:rsid w:val="00FE36EC"/>
    <w:rsid w:val="00FE454E"/>
    <w:rsid w:val="00FE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F7BC41"/>
  <w15:chartTrackingRefBased/>
  <w15:docId w15:val="{5E3A2E3C-DADC-4D51-A913-490DFD23A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10E4"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center" w:pos="4680"/>
        <w:tab w:val="left" w:pos="6300"/>
        <w:tab w:val="left" w:pos="9360"/>
      </w:tabs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odyText">
    <w:name w:val="Body Text"/>
    <w:basedOn w:val="Normal"/>
    <w:semiHidden/>
    <w:pPr>
      <w:tabs>
        <w:tab w:val="left" w:pos="0"/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jc w:val="both"/>
    </w:pPr>
    <w:rPr>
      <w:rFonts w:ascii="CG Times" w:hAnsi="CG Times"/>
      <w:sz w:val="22"/>
      <w:szCs w:val="20"/>
    </w:rPr>
  </w:style>
  <w:style w:type="paragraph" w:styleId="BodyTextIndent">
    <w:name w:val="Body Text Indent"/>
    <w:basedOn w:val="Normal"/>
    <w:semiHidden/>
    <w:pPr>
      <w:tabs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ind w:left="360"/>
      <w:jc w:val="both"/>
    </w:pPr>
    <w:rPr>
      <w:sz w:val="22"/>
      <w:szCs w:val="20"/>
    </w:rPr>
  </w:style>
  <w:style w:type="paragraph" w:styleId="BodyTextIndent2">
    <w:name w:val="Body Text Indent 2"/>
    <w:basedOn w:val="Normal"/>
    <w:semiHidden/>
    <w:pPr>
      <w:tabs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ind w:left="540"/>
      <w:jc w:val="both"/>
    </w:pPr>
    <w:rPr>
      <w:sz w:val="22"/>
      <w:szCs w:val="20"/>
    </w:rPr>
  </w:style>
  <w:style w:type="paragraph" w:styleId="BodyTextIndent3">
    <w:name w:val="Body Text Indent 3"/>
    <w:basedOn w:val="Normal"/>
    <w:semiHidden/>
    <w:pPr>
      <w:tabs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ind w:left="1080" w:hanging="540"/>
      <w:jc w:val="both"/>
    </w:pPr>
    <w:rPr>
      <w:sz w:val="22"/>
      <w:szCs w:val="20"/>
    </w:rPr>
  </w:style>
  <w:style w:type="paragraph" w:styleId="Title">
    <w:name w:val="Title"/>
    <w:basedOn w:val="Normal"/>
    <w:qFormat/>
    <w:pPr>
      <w:tabs>
        <w:tab w:val="left" w:pos="0"/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jc w:val="center"/>
    </w:pPr>
    <w:rPr>
      <w:b/>
      <w:bCs/>
      <w:sz w:val="28"/>
      <w:szCs w:val="28"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54F0A"/>
    <w:pPr>
      <w:widowControl/>
      <w:autoSpaceDE/>
      <w:autoSpaceDN/>
      <w:adjustRightInd/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indent2">
    <w:name w:val="indent2"/>
    <w:basedOn w:val="Normal"/>
    <w:rsid w:val="00582FB5"/>
    <w:pPr>
      <w:widowControl/>
      <w:tabs>
        <w:tab w:val="left" w:pos="588"/>
        <w:tab w:val="left" w:pos="1092"/>
        <w:tab w:val="left" w:pos="1596"/>
        <w:tab w:val="left" w:pos="2100"/>
        <w:tab w:val="left" w:pos="2604"/>
        <w:tab w:val="left" w:pos="6510"/>
      </w:tabs>
      <w:autoSpaceDE/>
      <w:autoSpaceDN/>
      <w:adjustRightInd/>
      <w:ind w:left="1598" w:hanging="504"/>
      <w:jc w:val="both"/>
    </w:pPr>
    <w:rPr>
      <w:rFonts w:ascii="CG Times" w:hAnsi="CG Times"/>
      <w:szCs w:val="20"/>
    </w:rPr>
  </w:style>
  <w:style w:type="paragraph" w:customStyle="1" w:styleId="indent3">
    <w:name w:val="indent3"/>
    <w:basedOn w:val="Normal"/>
    <w:rsid w:val="001C66CB"/>
    <w:pPr>
      <w:widowControl/>
      <w:tabs>
        <w:tab w:val="left" w:pos="588"/>
        <w:tab w:val="left" w:pos="1092"/>
        <w:tab w:val="left" w:pos="1596"/>
        <w:tab w:val="left" w:pos="2100"/>
        <w:tab w:val="left" w:pos="2604"/>
        <w:tab w:val="left" w:pos="6510"/>
      </w:tabs>
      <w:autoSpaceDE/>
      <w:autoSpaceDN/>
      <w:adjustRightInd/>
      <w:ind w:left="2100" w:hanging="504"/>
      <w:jc w:val="both"/>
    </w:pPr>
    <w:rPr>
      <w:rFonts w:ascii="CG Times" w:hAnsi="CG Times"/>
      <w:szCs w:val="20"/>
    </w:rPr>
  </w:style>
  <w:style w:type="paragraph" w:customStyle="1" w:styleId="Default">
    <w:name w:val="Default"/>
    <w:rsid w:val="007B1A83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character" w:styleId="Emphasis">
    <w:name w:val="Emphasis"/>
    <w:uiPriority w:val="20"/>
    <w:qFormat/>
    <w:rsid w:val="000F1573"/>
    <w:rPr>
      <w:i/>
      <w:iCs/>
    </w:rPr>
  </w:style>
  <w:style w:type="character" w:styleId="Strong">
    <w:name w:val="Strong"/>
    <w:uiPriority w:val="22"/>
    <w:qFormat/>
    <w:rsid w:val="00B81C8E"/>
    <w:rPr>
      <w:b/>
      <w:bCs/>
    </w:rPr>
  </w:style>
  <w:style w:type="character" w:styleId="Hyperlink">
    <w:name w:val="Hyperlink"/>
    <w:semiHidden/>
    <w:rsid w:val="00961A12"/>
    <w:rPr>
      <w:color w:val="0000FF"/>
      <w:u w:val="single"/>
    </w:rPr>
  </w:style>
  <w:style w:type="character" w:customStyle="1" w:styleId="marku99s400pa">
    <w:name w:val="marku99s400pa"/>
    <w:rsid w:val="00961A12"/>
  </w:style>
  <w:style w:type="character" w:styleId="UnresolvedMention">
    <w:name w:val="Unresolved Mention"/>
    <w:uiPriority w:val="99"/>
    <w:semiHidden/>
    <w:unhideWhenUsed/>
    <w:rsid w:val="00124A4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05A94"/>
    <w:pPr>
      <w:widowControl/>
      <w:autoSpaceDE/>
      <w:autoSpaceDN/>
      <w:adjustRightInd/>
      <w:spacing w:before="100" w:beforeAutospacing="1" w:after="100" w:afterAutospacing="1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54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wainecarve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1867</Words>
  <Characters>10646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 U R R I C U L U M  V I T A E</vt:lpstr>
    </vt:vector>
  </TitlesOfParts>
  <Company>University of Idaho</Company>
  <LinksUpToDate>false</LinksUpToDate>
  <CharactersWithSpaces>1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 U R R I C U L U M  V I T A E</dc:title>
  <dc:subject/>
  <dc:creator>Faculty Secretary's Office</dc:creator>
  <cp:keywords/>
  <cp:lastModifiedBy>Carver, Dwaine (dwaine@uidaho.edu)</cp:lastModifiedBy>
  <cp:revision>8</cp:revision>
  <cp:lastPrinted>2000-11-30T19:10:00Z</cp:lastPrinted>
  <dcterms:created xsi:type="dcterms:W3CDTF">2023-10-21T17:21:00Z</dcterms:created>
  <dcterms:modified xsi:type="dcterms:W3CDTF">2023-10-21T17:32:00Z</dcterms:modified>
</cp:coreProperties>
</file>